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5075C" w14:textId="67B13852" w:rsidR="007F5BAB" w:rsidRDefault="00067C4F" w:rsidP="001511B8">
      <w:pPr>
        <w:pStyle w:val="Heading2"/>
        <w:jc w:val="center"/>
      </w:pPr>
      <w:r>
        <w:t>Board Meetin</w:t>
      </w:r>
      <w:r w:rsidR="00555AF1">
        <w:t>g</w:t>
      </w:r>
      <w:r w:rsidR="001629BA">
        <w:t xml:space="preserve"> Meet </w:t>
      </w:r>
      <w:r>
        <w:t>20</w:t>
      </w:r>
      <w:r w:rsidR="00355512">
        <w:t>2</w:t>
      </w:r>
      <w:r w:rsidR="0052067D">
        <w:t>2</w:t>
      </w:r>
      <w:r w:rsidR="00AE15AC">
        <w:t>0212</w:t>
      </w:r>
      <w:r w:rsidR="00E75F3B">
        <w:t xml:space="preserve"> moved to the 19</w:t>
      </w:r>
      <w:r w:rsidR="00E75F3B" w:rsidRPr="00E75F3B">
        <w:rPr>
          <w:vertAlign w:val="superscript"/>
        </w:rPr>
        <w:t>th</w:t>
      </w:r>
      <w:r w:rsidR="00E75F3B">
        <w:t xml:space="preserve"> </w:t>
      </w:r>
    </w:p>
    <w:p w14:paraId="1925075D" w14:textId="77777777" w:rsidR="00744C77" w:rsidRPr="00744C77" w:rsidRDefault="00744C77" w:rsidP="00744C77"/>
    <w:p w14:paraId="2B619E86" w14:textId="3450D0AE" w:rsidR="000B13C0" w:rsidRDefault="000E0BE0" w:rsidP="00CB1081">
      <w:r>
        <w:t xml:space="preserve">Present: </w:t>
      </w:r>
      <w:r w:rsidR="00E777F9">
        <w:t xml:space="preserve"> </w:t>
      </w:r>
      <w:r>
        <w:t>Ronald</w:t>
      </w:r>
      <w:r w:rsidR="00D201C8">
        <w:t>,</w:t>
      </w:r>
      <w:r w:rsidR="00D85A6C" w:rsidRPr="00D85A6C">
        <w:t xml:space="preserve"> </w:t>
      </w:r>
      <w:r w:rsidR="00A40D4F" w:rsidRPr="00A40D4F">
        <w:t xml:space="preserve"> </w:t>
      </w:r>
      <w:r w:rsidR="00002BB8">
        <w:t>Rowenna,</w:t>
      </w:r>
      <w:r w:rsidR="00AE75DE" w:rsidRPr="00AE75DE">
        <w:t xml:space="preserve"> </w:t>
      </w:r>
      <w:r w:rsidR="005F328B">
        <w:t xml:space="preserve">Prahbu, </w:t>
      </w:r>
      <w:r w:rsidR="00A40D4F">
        <w:t>Josp</w:t>
      </w:r>
      <w:r w:rsidR="008A4BB3">
        <w:t>h</w:t>
      </w:r>
      <w:r w:rsidR="00A40D4F">
        <w:t>en</w:t>
      </w:r>
      <w:r w:rsidR="00063B28">
        <w:t xml:space="preserve">, </w:t>
      </w:r>
      <w:r w:rsidR="004123F5">
        <w:t>Suseelo</w:t>
      </w:r>
      <w:r w:rsidR="000C519F">
        <w:t>,</w:t>
      </w:r>
      <w:r w:rsidR="000C519F" w:rsidRPr="001B2048">
        <w:t xml:space="preserve"> </w:t>
      </w:r>
      <w:r w:rsidR="00AE15AC">
        <w:t>Mable</w:t>
      </w:r>
    </w:p>
    <w:p w14:paraId="3C0793A4" w14:textId="669C1437" w:rsidR="00D349A8" w:rsidRDefault="00D349A8" w:rsidP="00CB1081">
      <w:r>
        <w:t>Absent :</w:t>
      </w:r>
    </w:p>
    <w:p w14:paraId="2EEEA909" w14:textId="4F0FC767" w:rsidR="00661385" w:rsidRPr="006D63DD" w:rsidRDefault="00661385" w:rsidP="00CB1081">
      <w:pPr>
        <w:rPr>
          <w:color w:val="FF0000"/>
        </w:rPr>
      </w:pPr>
      <w:r w:rsidRPr="006D63DD">
        <w:rPr>
          <w:color w:val="FF0000"/>
        </w:rPr>
        <w:t>Fund</w:t>
      </w:r>
      <w:r w:rsidR="0042285C" w:rsidRPr="006D63DD">
        <w:rPr>
          <w:color w:val="FF0000"/>
        </w:rPr>
        <w:t xml:space="preserve">raiser must be approved by the Board and must have </w:t>
      </w:r>
      <w:r w:rsidR="007011F1" w:rsidRPr="006D63DD">
        <w:rPr>
          <w:color w:val="FF0000"/>
        </w:rPr>
        <w:t xml:space="preserve">full disclosure on monthly reports </w:t>
      </w:r>
    </w:p>
    <w:p w14:paraId="64132663" w14:textId="31DF8CE1" w:rsidR="00E75E8D" w:rsidRPr="00E75E8D" w:rsidRDefault="00D201C8" w:rsidP="00E75E8D">
      <w:pPr>
        <w:shd w:val="clear" w:color="auto" w:fill="FFFFFF"/>
        <w:spacing w:after="0" w:line="240" w:lineRule="auto"/>
        <w:rPr>
          <w:rFonts w:ascii="inherit" w:eastAsia="Times New Roman" w:hAnsi="inherit" w:cs="Segoe UI Historic"/>
          <w:color w:val="050505"/>
          <w:sz w:val="23"/>
          <w:szCs w:val="23"/>
        </w:rPr>
      </w:pPr>
      <w:r>
        <w:t>O</w:t>
      </w:r>
      <w:r w:rsidR="00A9536D">
        <w:t>p</w:t>
      </w:r>
      <w:r w:rsidR="004C4D73">
        <w:t xml:space="preserve">ened meeting </w:t>
      </w:r>
      <w:r w:rsidR="003344B0">
        <w:t xml:space="preserve">with Pray </w:t>
      </w:r>
      <w:r w:rsidR="00695A22">
        <w:t>on</w:t>
      </w:r>
      <w:r w:rsidR="003344B0">
        <w:t xml:space="preserve"> </w:t>
      </w:r>
      <w:r w:rsidR="00A72BB8">
        <w:t xml:space="preserve">Zoom </w:t>
      </w:r>
      <w:r w:rsidR="00E40221">
        <w:t xml:space="preserve"> </w:t>
      </w:r>
      <w:r w:rsidR="00914217" w:rsidRPr="0016142B">
        <w:rPr>
          <w:rFonts w:ascii="Arial" w:hAnsi="Arial" w:cs="Arial"/>
          <w:color w:val="FFFFFF" w:themeColor="background1"/>
          <w:sz w:val="24"/>
          <w:szCs w:val="24"/>
          <w:shd w:val="clear" w:color="auto" w:fill="000000"/>
        </w:rPr>
        <w:t>596 648 8008 pw 089544</w:t>
      </w:r>
    </w:p>
    <w:p w14:paraId="6830B1FD" w14:textId="4DB49F72" w:rsidR="00FE5AA6" w:rsidRPr="0024528F" w:rsidRDefault="00FE5AA6" w:rsidP="00FC1FDB">
      <w:pPr>
        <w:rPr>
          <w:rFonts w:ascii="Verdana" w:hAnsi="Verdana"/>
          <w:sz w:val="24"/>
          <w:szCs w:val="24"/>
        </w:rPr>
      </w:pPr>
    </w:p>
    <w:p w14:paraId="1C5B635F" w14:textId="2B0F32E5" w:rsidR="00F74DF7" w:rsidRDefault="00E40221" w:rsidP="00E40221">
      <w:pPr>
        <w:pStyle w:val="ListParagraph"/>
        <w:numPr>
          <w:ilvl w:val="0"/>
          <w:numId w:val="1"/>
        </w:numPr>
      </w:pPr>
      <w:r>
        <w:t xml:space="preserve">Open Prayer </w:t>
      </w:r>
      <w:r w:rsidR="00997967">
        <w:t xml:space="preserve"> </w:t>
      </w:r>
      <w:r w:rsidR="00F74DF7">
        <w:t xml:space="preserve"> </w:t>
      </w:r>
      <w:r w:rsidR="00E31692">
        <w:t>08:0</w:t>
      </w:r>
      <w:r w:rsidR="00233C54">
        <w:t>6</w:t>
      </w:r>
      <w:r w:rsidR="00CB1EDB">
        <w:tab/>
      </w:r>
      <w:r w:rsidR="007D771F">
        <w:t xml:space="preserve"> </w:t>
      </w:r>
      <w:r w:rsidR="00720BAC">
        <w:t>Pas</w:t>
      </w:r>
      <w:r w:rsidR="00992C38">
        <w:t xml:space="preserve">tor </w:t>
      </w:r>
      <w:r w:rsidR="00EA31C3">
        <w:t xml:space="preserve">Joseph </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1267C3FD" w:rsidR="00720BAC" w:rsidRDefault="00F74DF7" w:rsidP="00F74DF7">
      <w:pPr>
        <w:pStyle w:val="ListParagraph"/>
        <w:numPr>
          <w:ilvl w:val="1"/>
          <w:numId w:val="1"/>
        </w:numPr>
      </w:pPr>
      <w:r>
        <w:t>All are posted on the Ministry Facebook Page</w:t>
      </w:r>
      <w:r w:rsidR="00992C38">
        <w:t xml:space="preserve"> and 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al Statement</w:t>
      </w:r>
      <w:r>
        <w:t xml:space="preserve"> :  Financial re</w:t>
      </w:r>
      <w:r w:rsidR="00AF14D8">
        <w:t>port given by Pastor Ron</w:t>
      </w:r>
    </w:p>
    <w:p w14:paraId="1B7D16D2" w14:textId="77777777" w:rsidR="0083240D" w:rsidRDefault="00CB1081" w:rsidP="0083240D">
      <w:pPr>
        <w:pStyle w:val="ListParagraph"/>
        <w:numPr>
          <w:ilvl w:val="0"/>
          <w:numId w:val="2"/>
        </w:numPr>
      </w:pPr>
      <w:r>
        <w:rPr>
          <w:b/>
          <w:u w:val="single"/>
        </w:rPr>
        <w:t xml:space="preserve">GLI </w:t>
      </w:r>
      <w:r w:rsidR="009F47DC">
        <w:t>–</w:t>
      </w:r>
      <w:r w:rsidR="0083240D">
        <w:t xml:space="preserve"> </w:t>
      </w:r>
    </w:p>
    <w:p w14:paraId="0282BAC8" w14:textId="34CD9D3B" w:rsidR="00635889" w:rsidRPr="00D958B1" w:rsidRDefault="003D27DC" w:rsidP="00635889">
      <w:pPr>
        <w:pStyle w:val="ListParagraph"/>
        <w:numPr>
          <w:ilvl w:val="0"/>
          <w:numId w:val="2"/>
        </w:numPr>
      </w:pPr>
      <w:r w:rsidRPr="0083240D">
        <w:rPr>
          <w:color w:val="FF0000"/>
        </w:rPr>
        <w:t>See Attached Spre</w:t>
      </w:r>
      <w:r w:rsidR="00D078FB">
        <w:rPr>
          <w:color w:val="FF0000"/>
        </w:rPr>
        <w:t>a</w:t>
      </w:r>
      <w:r w:rsidRPr="0083240D">
        <w:rPr>
          <w:color w:val="FF0000"/>
        </w:rPr>
        <w:t xml:space="preserve">d Sheet </w:t>
      </w:r>
    </w:p>
    <w:p w14:paraId="01B29A25" w14:textId="1AD90EF5" w:rsidR="00D958B1" w:rsidRPr="00635889" w:rsidRDefault="00D958B1" w:rsidP="00635889">
      <w:pPr>
        <w:pStyle w:val="ListParagraph"/>
        <w:numPr>
          <w:ilvl w:val="0"/>
          <w:numId w:val="2"/>
        </w:numPr>
      </w:pPr>
      <w:r>
        <w:rPr>
          <w:color w:val="FF0000"/>
        </w:rPr>
        <w:t xml:space="preserve">Financial Report </w:t>
      </w:r>
    </w:p>
    <w:p w14:paraId="67EC320B" w14:textId="690E3D06" w:rsidR="002B01A2" w:rsidRPr="00E13CA1" w:rsidRDefault="002D247B" w:rsidP="00D958B1">
      <w:pPr>
        <w:pStyle w:val="ListParagraph"/>
        <w:numPr>
          <w:ilvl w:val="1"/>
          <w:numId w:val="2"/>
        </w:numPr>
        <w:rPr>
          <w:color w:val="000000" w:themeColor="text1"/>
        </w:rPr>
      </w:pPr>
      <w:r>
        <w:t>Financial Assista</w:t>
      </w:r>
      <w:r w:rsidR="00E13CA1">
        <w:t xml:space="preserve">nce </w:t>
      </w:r>
    </w:p>
    <w:p w14:paraId="001E4850" w14:textId="2524E9BB" w:rsidR="00AF3178" w:rsidRPr="00AA1FD5" w:rsidRDefault="00407021" w:rsidP="00AF3178">
      <w:pPr>
        <w:pStyle w:val="ListParagraph"/>
        <w:numPr>
          <w:ilvl w:val="2"/>
          <w:numId w:val="2"/>
        </w:numPr>
        <w:rPr>
          <w:color w:val="FF0000"/>
        </w:rPr>
      </w:pPr>
      <w:r w:rsidRPr="00AA1FD5">
        <w:rPr>
          <w:color w:val="FF0000"/>
        </w:rPr>
        <w:t xml:space="preserve">Uganda Mable </w:t>
      </w:r>
      <w:r w:rsidR="00AA1FD5" w:rsidRPr="00AA1FD5">
        <w:rPr>
          <w:color w:val="FF0000"/>
        </w:rPr>
        <w:tab/>
      </w:r>
      <w:r w:rsidR="00AA1FD5" w:rsidRPr="00AA1FD5">
        <w:rPr>
          <w:color w:val="FF0000"/>
        </w:rPr>
        <w:tab/>
      </w:r>
      <w:r w:rsidR="00485689">
        <w:rPr>
          <w:color w:val="FF0000"/>
        </w:rPr>
        <w:tab/>
      </w:r>
      <w:r w:rsidR="00AA1FD5" w:rsidRPr="00AA1FD5">
        <w:rPr>
          <w:color w:val="FF0000"/>
        </w:rPr>
        <w:t>$  150.00</w:t>
      </w:r>
    </w:p>
    <w:p w14:paraId="78D8280C" w14:textId="1427659B" w:rsidR="00407021" w:rsidRPr="00AA1FD5" w:rsidRDefault="00407021" w:rsidP="00407021">
      <w:pPr>
        <w:pStyle w:val="ListParagraph"/>
        <w:numPr>
          <w:ilvl w:val="2"/>
          <w:numId w:val="2"/>
        </w:numPr>
        <w:rPr>
          <w:color w:val="FF0000"/>
        </w:rPr>
      </w:pPr>
      <w:r w:rsidRPr="00AA1FD5">
        <w:rPr>
          <w:color w:val="FF0000"/>
        </w:rPr>
        <w:t xml:space="preserve">India Prabhu </w:t>
      </w:r>
      <w:r w:rsidR="00AA1FD5" w:rsidRPr="00AA1FD5">
        <w:rPr>
          <w:color w:val="FF0000"/>
        </w:rPr>
        <w:tab/>
      </w:r>
      <w:r w:rsidR="00AA1FD5" w:rsidRPr="00AA1FD5">
        <w:rPr>
          <w:color w:val="FF0000"/>
        </w:rPr>
        <w:tab/>
      </w:r>
      <w:r w:rsidR="00AA1FD5" w:rsidRPr="00AA1FD5">
        <w:rPr>
          <w:color w:val="FF0000"/>
        </w:rPr>
        <w:tab/>
      </w:r>
      <w:r w:rsidR="00485689">
        <w:rPr>
          <w:color w:val="FF0000"/>
        </w:rPr>
        <w:tab/>
      </w:r>
      <w:r w:rsidR="00AA1FD5" w:rsidRPr="00AA1FD5">
        <w:rPr>
          <w:color w:val="FF0000"/>
        </w:rPr>
        <w:t>$  150.00</w:t>
      </w:r>
    </w:p>
    <w:p w14:paraId="6BC6A7CA" w14:textId="59212DB1" w:rsidR="00AF3178" w:rsidRPr="00F663BF" w:rsidRDefault="00AF3178" w:rsidP="00D958B1">
      <w:pPr>
        <w:pStyle w:val="ListParagraph"/>
        <w:numPr>
          <w:ilvl w:val="1"/>
          <w:numId w:val="2"/>
        </w:numPr>
        <w:rPr>
          <w:color w:val="000000" w:themeColor="text1"/>
        </w:rPr>
      </w:pPr>
      <w:r>
        <w:t xml:space="preserve">Income </w:t>
      </w:r>
      <w:r w:rsidR="00F663BF">
        <w:tab/>
      </w:r>
    </w:p>
    <w:p w14:paraId="7E14FEAB" w14:textId="77777777" w:rsidR="0059096C" w:rsidRPr="0059096C" w:rsidRDefault="00F663BF" w:rsidP="00D958B1">
      <w:pPr>
        <w:pStyle w:val="ListParagraph"/>
        <w:numPr>
          <w:ilvl w:val="2"/>
          <w:numId w:val="2"/>
        </w:numPr>
        <w:rPr>
          <w:color w:val="000000" w:themeColor="text1"/>
        </w:rPr>
      </w:pPr>
      <w:r>
        <w:t xml:space="preserve">Pastor Ron </w:t>
      </w:r>
    </w:p>
    <w:p w14:paraId="02D0B110" w14:textId="721A6543" w:rsidR="0059096C" w:rsidRPr="0059096C" w:rsidRDefault="00E73A72" w:rsidP="00D958B1">
      <w:pPr>
        <w:pStyle w:val="ListParagraph"/>
        <w:numPr>
          <w:ilvl w:val="3"/>
          <w:numId w:val="2"/>
        </w:numPr>
        <w:rPr>
          <w:color w:val="000000" w:themeColor="text1"/>
        </w:rPr>
      </w:pPr>
      <w:r w:rsidRPr="0059096C">
        <w:rPr>
          <w:rFonts w:ascii="CIDFont+F1" w:hAnsi="CIDFont+F1" w:cs="CIDFont+F1"/>
          <w:sz w:val="18"/>
          <w:szCs w:val="18"/>
        </w:rPr>
        <w:t xml:space="preserve">Unemployment Insurance </w:t>
      </w:r>
      <w:r w:rsidR="0038477B">
        <w:rPr>
          <w:rFonts w:ascii="CIDFont+F1" w:hAnsi="CIDFont+F1" w:cs="CIDFont+F1"/>
          <w:sz w:val="18"/>
          <w:szCs w:val="18"/>
        </w:rPr>
        <w:tab/>
      </w:r>
      <w:r w:rsidR="00615217">
        <w:rPr>
          <w:rFonts w:ascii="CIDFont+F1" w:hAnsi="CIDFont+F1" w:cs="CIDFont+F1"/>
          <w:sz w:val="18"/>
          <w:szCs w:val="18"/>
        </w:rPr>
        <w:t xml:space="preserve">$  </w:t>
      </w:r>
      <w:r w:rsidR="00F85E57">
        <w:rPr>
          <w:rFonts w:ascii="CIDFont+F1" w:hAnsi="CIDFont+F1" w:cs="CIDFont+F1"/>
          <w:sz w:val="18"/>
          <w:szCs w:val="18"/>
        </w:rPr>
        <w:t xml:space="preserve"> 647.00</w:t>
      </w:r>
    </w:p>
    <w:p w14:paraId="13D5E07E" w14:textId="777641DF" w:rsidR="00E73A72" w:rsidRPr="00615217" w:rsidRDefault="00E73A72" w:rsidP="00D958B1">
      <w:pPr>
        <w:pStyle w:val="ListParagraph"/>
        <w:numPr>
          <w:ilvl w:val="3"/>
          <w:numId w:val="2"/>
        </w:numPr>
        <w:rPr>
          <w:color w:val="000000" w:themeColor="text1"/>
        </w:rPr>
      </w:pPr>
      <w:r w:rsidRPr="0059096C">
        <w:rPr>
          <w:rFonts w:ascii="CIDFont+F1" w:hAnsi="CIDFont+F1" w:cs="CIDFont+F1"/>
          <w:sz w:val="18"/>
          <w:szCs w:val="18"/>
        </w:rPr>
        <w:t xml:space="preserve">VA Disability </w:t>
      </w:r>
      <w:r w:rsidR="0038477B">
        <w:rPr>
          <w:rFonts w:ascii="CIDFont+F1" w:hAnsi="CIDFont+F1" w:cs="CIDFont+F1"/>
          <w:sz w:val="18"/>
          <w:szCs w:val="18"/>
        </w:rPr>
        <w:tab/>
      </w:r>
      <w:r w:rsidR="0038477B">
        <w:rPr>
          <w:rFonts w:ascii="CIDFont+F1" w:hAnsi="CIDFont+F1" w:cs="CIDFont+F1"/>
          <w:sz w:val="18"/>
          <w:szCs w:val="18"/>
        </w:rPr>
        <w:tab/>
      </w:r>
      <w:r w:rsidR="0038477B">
        <w:rPr>
          <w:rFonts w:ascii="CIDFont+F1" w:hAnsi="CIDFont+F1" w:cs="CIDFont+F1"/>
          <w:sz w:val="18"/>
          <w:szCs w:val="18"/>
        </w:rPr>
        <w:tab/>
        <w:t>$</w:t>
      </w:r>
      <w:r w:rsidR="00273153">
        <w:rPr>
          <w:rFonts w:ascii="CIDFont+F1" w:hAnsi="CIDFont+F1" w:cs="CIDFont+F1"/>
          <w:sz w:val="18"/>
          <w:szCs w:val="18"/>
        </w:rPr>
        <w:t>1</w:t>
      </w:r>
      <w:r w:rsidR="0038477B">
        <w:rPr>
          <w:rFonts w:ascii="CIDFont+F1" w:hAnsi="CIDFont+F1" w:cs="CIDFont+F1"/>
          <w:sz w:val="18"/>
          <w:szCs w:val="18"/>
        </w:rPr>
        <w:t>,</w:t>
      </w:r>
      <w:r w:rsidR="00273153">
        <w:rPr>
          <w:rFonts w:ascii="CIDFont+F1" w:hAnsi="CIDFont+F1" w:cs="CIDFont+F1"/>
          <w:sz w:val="18"/>
          <w:szCs w:val="18"/>
        </w:rPr>
        <w:t>5</w:t>
      </w:r>
      <w:r w:rsidR="0038477B">
        <w:rPr>
          <w:rFonts w:ascii="CIDFont+F1" w:hAnsi="CIDFont+F1" w:cs="CIDFont+F1"/>
          <w:sz w:val="18"/>
          <w:szCs w:val="18"/>
        </w:rPr>
        <w:t>29.55</w:t>
      </w:r>
    </w:p>
    <w:p w14:paraId="1C662DD8" w14:textId="607A2F9B" w:rsidR="00615217" w:rsidRPr="0059096C" w:rsidRDefault="00615217" w:rsidP="00D958B1">
      <w:pPr>
        <w:pStyle w:val="ListParagraph"/>
        <w:numPr>
          <w:ilvl w:val="3"/>
          <w:numId w:val="2"/>
        </w:numPr>
        <w:rPr>
          <w:color w:val="000000" w:themeColor="text1"/>
        </w:rPr>
      </w:pPr>
      <w:r>
        <w:rPr>
          <w:rFonts w:ascii="CIDFont+F1" w:hAnsi="CIDFont+F1" w:cs="CIDFont+F1"/>
          <w:sz w:val="18"/>
          <w:szCs w:val="18"/>
        </w:rPr>
        <w:t xml:space="preserve">Riverside School District </w:t>
      </w:r>
      <w:r>
        <w:rPr>
          <w:rFonts w:ascii="CIDFont+F1" w:hAnsi="CIDFont+F1" w:cs="CIDFont+F1"/>
          <w:sz w:val="18"/>
          <w:szCs w:val="18"/>
        </w:rPr>
        <w:tab/>
      </w:r>
      <w:r>
        <w:rPr>
          <w:rFonts w:ascii="CIDFont+F1" w:hAnsi="CIDFont+F1" w:cs="CIDFont+F1"/>
          <w:sz w:val="18"/>
          <w:szCs w:val="18"/>
        </w:rPr>
        <w:tab/>
        <w:t>$</w:t>
      </w:r>
      <w:r w:rsidR="00DD1584">
        <w:rPr>
          <w:rFonts w:ascii="CIDFont+F1" w:hAnsi="CIDFont+F1" w:cs="CIDFont+F1"/>
          <w:sz w:val="18"/>
          <w:szCs w:val="18"/>
        </w:rPr>
        <w:t>1,299.50</w:t>
      </w:r>
    </w:p>
    <w:p w14:paraId="3D8820EE" w14:textId="1544AC8E" w:rsidR="004D7490" w:rsidRPr="004D7490" w:rsidRDefault="00E73A72" w:rsidP="00E73A72">
      <w:pPr>
        <w:pStyle w:val="ListParagraph"/>
        <w:numPr>
          <w:ilvl w:val="0"/>
          <w:numId w:val="23"/>
        </w:numPr>
        <w:rPr>
          <w:color w:val="000000" w:themeColor="text1"/>
        </w:rPr>
      </w:pPr>
      <w:r>
        <w:rPr>
          <w:rFonts w:ascii="CIDFont+F2" w:hAnsi="CIDFont+F2" w:cs="CIDFont+F2"/>
          <w:sz w:val="18"/>
          <w:szCs w:val="18"/>
        </w:rPr>
        <w:t xml:space="preserve">TOTAL INCOME </w:t>
      </w:r>
      <w:r w:rsidR="006F1B63">
        <w:rPr>
          <w:rFonts w:ascii="CIDFont+F2" w:hAnsi="CIDFont+F2" w:cs="CIDFont+F2"/>
          <w:sz w:val="18"/>
          <w:szCs w:val="18"/>
        </w:rPr>
        <w:tab/>
      </w:r>
      <w:r w:rsidR="006F1B63">
        <w:rPr>
          <w:rFonts w:ascii="CIDFont+F2" w:hAnsi="CIDFont+F2" w:cs="CIDFont+F2"/>
          <w:sz w:val="18"/>
          <w:szCs w:val="18"/>
        </w:rPr>
        <w:tab/>
      </w:r>
      <w:r w:rsidR="006F1B63">
        <w:rPr>
          <w:rFonts w:ascii="CIDFont+F2" w:hAnsi="CIDFont+F2" w:cs="CIDFont+F2"/>
          <w:sz w:val="18"/>
          <w:szCs w:val="18"/>
        </w:rPr>
        <w:tab/>
      </w:r>
      <w:r w:rsidR="00485689">
        <w:rPr>
          <w:rFonts w:ascii="CIDFont+F2" w:hAnsi="CIDFont+F2" w:cs="CIDFont+F2"/>
          <w:sz w:val="18"/>
          <w:szCs w:val="18"/>
        </w:rPr>
        <w:tab/>
      </w:r>
      <w:r w:rsidR="006F1B63">
        <w:rPr>
          <w:rFonts w:ascii="CIDFont+F2" w:hAnsi="CIDFont+F2" w:cs="CIDFont+F2"/>
          <w:sz w:val="18"/>
          <w:szCs w:val="18"/>
        </w:rPr>
        <w:t xml:space="preserve">$ </w:t>
      </w:r>
      <w:r w:rsidR="00AE38CB">
        <w:rPr>
          <w:rFonts w:ascii="CIDFont+F2" w:hAnsi="CIDFont+F2" w:cs="CIDFont+F2"/>
          <w:sz w:val="18"/>
          <w:szCs w:val="18"/>
        </w:rPr>
        <w:t>3,476.45</w:t>
      </w:r>
    </w:p>
    <w:p w14:paraId="59CD6D2F" w14:textId="3F43FD67" w:rsidR="00CF3495" w:rsidRPr="00D27E44" w:rsidRDefault="004D7490" w:rsidP="00E73A72">
      <w:pPr>
        <w:pStyle w:val="ListParagraph"/>
        <w:numPr>
          <w:ilvl w:val="0"/>
          <w:numId w:val="23"/>
        </w:numPr>
        <w:rPr>
          <w:color w:val="000000" w:themeColor="text1"/>
        </w:rPr>
      </w:pPr>
      <w:r>
        <w:rPr>
          <w:rFonts w:ascii="CIDFont+F2" w:hAnsi="CIDFont+F2" w:cs="CIDFont+F2"/>
          <w:sz w:val="18"/>
          <w:szCs w:val="18"/>
        </w:rPr>
        <w:t>Remaini</w:t>
      </w:r>
      <w:r w:rsidR="006F1B63">
        <w:rPr>
          <w:rFonts w:ascii="CIDFont+F2" w:hAnsi="CIDFont+F2" w:cs="CIDFont+F2"/>
          <w:sz w:val="18"/>
          <w:szCs w:val="18"/>
        </w:rPr>
        <w:t>n</w:t>
      </w:r>
      <w:r>
        <w:rPr>
          <w:rFonts w:ascii="CIDFont+F2" w:hAnsi="CIDFont+F2" w:cs="CIDFont+F2"/>
          <w:sz w:val="18"/>
          <w:szCs w:val="18"/>
        </w:rPr>
        <w:t xml:space="preserve">g balance From </w:t>
      </w:r>
      <w:r w:rsidR="00B963B8">
        <w:rPr>
          <w:rFonts w:ascii="CIDFont+F2" w:hAnsi="CIDFont+F2" w:cs="CIDFont+F2"/>
          <w:sz w:val="18"/>
          <w:szCs w:val="18"/>
        </w:rPr>
        <w:t xml:space="preserve">January </w:t>
      </w:r>
      <w:r w:rsidR="006F1B63">
        <w:rPr>
          <w:rFonts w:ascii="CIDFont+F2" w:hAnsi="CIDFont+F2" w:cs="CIDFont+F2"/>
          <w:sz w:val="18"/>
          <w:szCs w:val="18"/>
        </w:rPr>
        <w:tab/>
      </w:r>
      <w:r w:rsidR="00485689">
        <w:rPr>
          <w:rFonts w:ascii="CIDFont+F2" w:hAnsi="CIDFont+F2" w:cs="CIDFont+F2"/>
          <w:sz w:val="18"/>
          <w:szCs w:val="18"/>
        </w:rPr>
        <w:tab/>
      </w:r>
      <w:r w:rsidR="006F1B63">
        <w:rPr>
          <w:rFonts w:ascii="CIDFont+F2" w:hAnsi="CIDFont+F2" w:cs="CIDFont+F2"/>
          <w:sz w:val="18"/>
          <w:szCs w:val="18"/>
        </w:rPr>
        <w:t>$</w:t>
      </w:r>
      <w:r w:rsidR="00B963B8">
        <w:rPr>
          <w:rFonts w:ascii="CIDFont+F2" w:hAnsi="CIDFont+F2" w:cs="CIDFont+F2"/>
          <w:sz w:val="18"/>
          <w:szCs w:val="18"/>
        </w:rPr>
        <w:t xml:space="preserve">    515.68</w:t>
      </w:r>
      <w:r w:rsidR="00BB4455">
        <w:tab/>
      </w:r>
    </w:p>
    <w:p w14:paraId="52866267" w14:textId="2792304D" w:rsidR="00325453" w:rsidRPr="002E4FF7" w:rsidRDefault="00325453" w:rsidP="00485689">
      <w:pPr>
        <w:pStyle w:val="ListParagraph"/>
        <w:numPr>
          <w:ilvl w:val="1"/>
          <w:numId w:val="2"/>
        </w:numPr>
        <w:rPr>
          <w:color w:val="000000" w:themeColor="text1"/>
        </w:rPr>
      </w:pPr>
      <w:r>
        <w:t xml:space="preserve">Expenses </w:t>
      </w:r>
      <w:r w:rsidR="00B12F40">
        <w:t>–</w:t>
      </w:r>
      <w:r>
        <w:t xml:space="preserve"> </w:t>
      </w:r>
      <w:r w:rsidR="00751FF3">
        <w:tab/>
      </w:r>
      <w:r w:rsidR="00751FF3">
        <w:tab/>
      </w:r>
      <w:r w:rsidR="00751FF3">
        <w:tab/>
      </w:r>
      <w:r w:rsidR="00751FF3">
        <w:tab/>
      </w:r>
      <w:r w:rsidR="00751FF3">
        <w:tab/>
      </w:r>
      <w:r w:rsidR="00751FF3" w:rsidRPr="001101DB">
        <w:rPr>
          <w:color w:val="FF0000"/>
        </w:rPr>
        <w:t>$</w:t>
      </w:r>
      <w:r w:rsidR="00441E09" w:rsidRPr="001101DB">
        <w:rPr>
          <w:rFonts w:ascii="CIDFont+F2" w:hAnsi="CIDFont+F2" w:cs="CIDFont+F2"/>
          <w:color w:val="FF0000"/>
          <w:sz w:val="18"/>
          <w:szCs w:val="18"/>
        </w:rPr>
        <w:t xml:space="preserve"> 3,141.12</w:t>
      </w:r>
    </w:p>
    <w:p w14:paraId="2EC7E9F5" w14:textId="5A9B4CC6" w:rsidR="002E4FF7" w:rsidRPr="005915BD" w:rsidRDefault="00B81629" w:rsidP="00485689">
      <w:pPr>
        <w:pStyle w:val="ListParagraph"/>
        <w:numPr>
          <w:ilvl w:val="1"/>
          <w:numId w:val="2"/>
        </w:numPr>
      </w:pPr>
      <w:r w:rsidRPr="005915BD">
        <w:t xml:space="preserve">Available </w:t>
      </w:r>
      <w:r w:rsidR="005915BD">
        <w:t xml:space="preserve">   </w:t>
      </w:r>
      <w:r w:rsidR="00751FF3">
        <w:tab/>
      </w:r>
      <w:r w:rsidR="00751FF3">
        <w:tab/>
      </w:r>
      <w:r w:rsidR="00751FF3">
        <w:tab/>
      </w:r>
      <w:r w:rsidR="00751FF3">
        <w:tab/>
      </w:r>
      <w:r w:rsidR="00751FF3">
        <w:tab/>
        <w:t>$</w:t>
      </w:r>
      <w:r w:rsidR="00500545">
        <w:rPr>
          <w:rFonts w:ascii="CIDFont+F2" w:hAnsi="CIDFont+F2" w:cs="CIDFont+F2"/>
          <w:sz w:val="18"/>
          <w:szCs w:val="18"/>
        </w:rPr>
        <w:t xml:space="preserve">   </w:t>
      </w:r>
      <w:r w:rsidR="00E756DE">
        <w:rPr>
          <w:rFonts w:ascii="CIDFont+F2" w:hAnsi="CIDFont+F2" w:cs="CIDFont+F2"/>
          <w:sz w:val="18"/>
          <w:szCs w:val="18"/>
        </w:rPr>
        <w:t xml:space="preserve"> 335.33</w:t>
      </w:r>
    </w:p>
    <w:p w14:paraId="069765F0" w14:textId="5E2E2B16" w:rsidR="007F5DD2" w:rsidRDefault="00C520B3" w:rsidP="00485689">
      <w:pPr>
        <w:pStyle w:val="ListParagraph"/>
        <w:numPr>
          <w:ilvl w:val="1"/>
          <w:numId w:val="2"/>
        </w:numPr>
      </w:pPr>
      <w:r>
        <w:t>F</w:t>
      </w:r>
      <w:r w:rsidR="00D201C8">
        <w:t xml:space="preserve">inical- accepted </w:t>
      </w:r>
      <w:r w:rsidR="00FF20F4">
        <w:t xml:space="preserve">  </w:t>
      </w:r>
      <w:r w:rsidR="009E17E7">
        <w:t xml:space="preserve">-  Yes accepted </w:t>
      </w:r>
    </w:p>
    <w:p w14:paraId="20519112" w14:textId="77777777" w:rsidR="00C06522" w:rsidRDefault="00C06522" w:rsidP="00442340">
      <w:pPr>
        <w:pStyle w:val="ListParagraph"/>
        <w:spacing w:after="0" w:line="240" w:lineRule="auto"/>
      </w:pPr>
    </w:p>
    <w:p w14:paraId="67316860" w14:textId="77777777"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1CE889E" w14:textId="3D1BF08F" w:rsidR="009116B4" w:rsidRDefault="009116B4" w:rsidP="0073088E">
      <w:pPr>
        <w:pStyle w:val="ListParagraph"/>
        <w:numPr>
          <w:ilvl w:val="1"/>
          <w:numId w:val="1"/>
        </w:numPr>
        <w:spacing w:after="0" w:line="240" w:lineRule="auto"/>
      </w:pPr>
      <w:r>
        <w:t xml:space="preserve">Facebook Fundraiser </w:t>
      </w:r>
    </w:p>
    <w:p w14:paraId="0114E44B" w14:textId="6ECD4D9A" w:rsidR="00C06522" w:rsidRDefault="00CC57FD" w:rsidP="008D4E2A">
      <w:pPr>
        <w:pStyle w:val="ListParagraph"/>
        <w:numPr>
          <w:ilvl w:val="3"/>
          <w:numId w:val="1"/>
        </w:numPr>
        <w:spacing w:after="0" w:line="240" w:lineRule="auto"/>
      </w:pPr>
      <w:r>
        <w:t xml:space="preserve">No Donations </w:t>
      </w:r>
    </w:p>
    <w:p w14:paraId="25EBB3F6" w14:textId="498B2ABA" w:rsidR="00DC63CF" w:rsidRDefault="00DC63CF" w:rsidP="00DC63CF">
      <w:pPr>
        <w:pStyle w:val="ListParagraph"/>
        <w:numPr>
          <w:ilvl w:val="3"/>
          <w:numId w:val="1"/>
        </w:numPr>
        <w:spacing w:after="0" w:line="240" w:lineRule="auto"/>
      </w:pPr>
      <w:r>
        <w:t xml:space="preserve">Facebook needing Information </w:t>
      </w:r>
      <w:r w:rsidR="00A706AD">
        <w:t xml:space="preserve">to they can disburse check </w:t>
      </w:r>
      <w:r w:rsidR="00485689">
        <w:t>Still waiting on $ 190.00</w:t>
      </w:r>
    </w:p>
    <w:p w14:paraId="50D258F5" w14:textId="014C1DF9" w:rsidR="00BF6445" w:rsidRPr="00BF6445" w:rsidRDefault="00BF6445" w:rsidP="00BF6445">
      <w:pPr>
        <w:pStyle w:val="ListParagraph"/>
        <w:numPr>
          <w:ilvl w:val="3"/>
          <w:numId w:val="1"/>
        </w:numPr>
        <w:shd w:val="clear" w:color="auto" w:fill="FFFFFF"/>
        <w:spacing w:after="0" w:line="240" w:lineRule="auto"/>
        <w:jc w:val="both"/>
        <w:rPr>
          <w:rFonts w:eastAsia="Times New Roman" w:cs="Times New Roman"/>
        </w:rPr>
      </w:pPr>
      <w:r w:rsidRPr="00BF6445">
        <w:rPr>
          <w:rFonts w:eastAsia="Times New Roman" w:cs="Times New Roman"/>
        </w:rPr>
        <w:t xml:space="preserve">nonprofit Huge praise report, after several month of working with Facebook God's Love International is now set up to receive bonus revenue from Facebook for page like, videos viewed, length of time videos are watched by each person, articles liked and commented on. Our bonus can be as high as 35,000 a month. So please like, share and comment on each of God's Love International Posts. Help us to help the world, all moneys go to support our food banks, clothing banks, free store, shelters, counseling centers and disaster relief efforts through out the world. </w:t>
      </w:r>
    </w:p>
    <w:p w14:paraId="3301E433" w14:textId="77777777" w:rsidR="00BF6445" w:rsidRDefault="00BF6445" w:rsidP="00BF6445">
      <w:pPr>
        <w:pStyle w:val="ListParagraph"/>
        <w:spacing w:after="0" w:line="240" w:lineRule="auto"/>
        <w:ind w:left="2880"/>
      </w:pPr>
    </w:p>
    <w:p w14:paraId="386FE380" w14:textId="66DF7AAC" w:rsidR="00102B85" w:rsidRDefault="00102B85" w:rsidP="00102B85">
      <w:pPr>
        <w:pStyle w:val="ListParagraph"/>
        <w:numPr>
          <w:ilvl w:val="1"/>
          <w:numId w:val="1"/>
        </w:numPr>
        <w:spacing w:after="0" w:line="240" w:lineRule="auto"/>
      </w:pPr>
      <w:r>
        <w:t>Google Ads</w:t>
      </w:r>
    </w:p>
    <w:p w14:paraId="6B5152BF" w14:textId="0C56CF50" w:rsidR="00977C4D" w:rsidRDefault="002166AD" w:rsidP="00977C4D">
      <w:pPr>
        <w:pStyle w:val="ListParagraph"/>
        <w:numPr>
          <w:ilvl w:val="3"/>
          <w:numId w:val="1"/>
        </w:numPr>
        <w:spacing w:after="0" w:line="240" w:lineRule="auto"/>
      </w:pPr>
      <w:r>
        <w:t xml:space="preserve">Up and running see report </w:t>
      </w:r>
      <w:r w:rsidR="00E81434">
        <w:t xml:space="preserve"> brought in </w:t>
      </w:r>
      <w:r w:rsidR="005E1E72">
        <w:t>$</w:t>
      </w:r>
      <w:r w:rsidR="006A3717">
        <w:t>14.</w:t>
      </w:r>
      <w:r w:rsidR="00F55EE7">
        <w:t>83</w:t>
      </w:r>
    </w:p>
    <w:p w14:paraId="40AEC4A5" w14:textId="34963BF7" w:rsidR="00977C4D" w:rsidRDefault="00977C4D" w:rsidP="00977C4D">
      <w:pPr>
        <w:pStyle w:val="ListParagraph"/>
        <w:numPr>
          <w:ilvl w:val="1"/>
          <w:numId w:val="1"/>
        </w:numPr>
        <w:spacing w:after="0" w:line="240" w:lineRule="auto"/>
      </w:pPr>
      <w:r>
        <w:t xml:space="preserve">Book Royals </w:t>
      </w:r>
      <w:r w:rsidR="00034442">
        <w:t xml:space="preserve">All </w:t>
      </w:r>
      <w:r w:rsidR="00A706AD">
        <w:t xml:space="preserve">3 </w:t>
      </w:r>
      <w:r w:rsidR="00034442">
        <w:t xml:space="preserve">books are now published </w:t>
      </w:r>
    </w:p>
    <w:p w14:paraId="09D6F874" w14:textId="23AE5205" w:rsidR="00E93893" w:rsidRDefault="005A6168" w:rsidP="00E93893">
      <w:pPr>
        <w:pStyle w:val="ListParagraph"/>
        <w:numPr>
          <w:ilvl w:val="2"/>
          <w:numId w:val="1"/>
        </w:numPr>
        <w:spacing w:after="0" w:line="240" w:lineRule="auto"/>
      </w:pPr>
      <w:r>
        <w:t>1</w:t>
      </w:r>
      <w:r w:rsidR="0099018F">
        <w:t xml:space="preserve"> </w:t>
      </w:r>
      <w:r w:rsidR="00037CC6">
        <w:t xml:space="preserve">books sold total royalties </w:t>
      </w:r>
      <w:r w:rsidR="00807C50">
        <w:t>–</w:t>
      </w:r>
      <w:r w:rsidR="00037CC6">
        <w:t xml:space="preserve"> </w:t>
      </w:r>
      <w:r w:rsidR="00A503C6">
        <w:t>$4</w:t>
      </w:r>
      <w:r w:rsidR="00D30DCE">
        <w:t>.51</w:t>
      </w:r>
    </w:p>
    <w:p w14:paraId="7E66AA6B" w14:textId="5FD73BB9" w:rsidR="001629BA" w:rsidRDefault="0020113C" w:rsidP="001629BA">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15BFC18E" w14:textId="77777777" w:rsidR="005A6168" w:rsidRPr="005A6168" w:rsidRDefault="005A6168" w:rsidP="005A6168">
      <w:pPr>
        <w:pStyle w:val="ListParagraph"/>
        <w:spacing w:after="0" w:line="240" w:lineRule="auto"/>
        <w:ind w:left="1440"/>
        <w:rPr>
          <w:color w:val="FF0000"/>
        </w:rPr>
      </w:pPr>
    </w:p>
    <w:p w14:paraId="3B62FC56" w14:textId="394B3868" w:rsidR="007E3DC7" w:rsidRPr="003F587B" w:rsidRDefault="007E3DC7" w:rsidP="007E3DC7">
      <w:pPr>
        <w:pStyle w:val="ListParagraph"/>
        <w:numPr>
          <w:ilvl w:val="1"/>
          <w:numId w:val="1"/>
        </w:numPr>
        <w:spacing w:after="0" w:line="240" w:lineRule="auto"/>
        <w:rPr>
          <w:color w:val="FF0000"/>
        </w:rPr>
      </w:pPr>
      <w:r w:rsidRPr="003F587B">
        <w:rPr>
          <w:color w:val="FF0000"/>
        </w:rPr>
        <w:lastRenderedPageBreak/>
        <w:t xml:space="preserve">Grants – </w:t>
      </w:r>
    </w:p>
    <w:p w14:paraId="01B636B6" w14:textId="77777777" w:rsidR="007378CA" w:rsidRPr="003F587B" w:rsidRDefault="007E3DC7" w:rsidP="007378CA">
      <w:pPr>
        <w:pStyle w:val="ListParagraph"/>
        <w:numPr>
          <w:ilvl w:val="2"/>
          <w:numId w:val="1"/>
        </w:numPr>
        <w:spacing w:after="0" w:line="240" w:lineRule="auto"/>
        <w:rPr>
          <w:color w:val="FF0000"/>
        </w:rPr>
      </w:pPr>
      <w:r w:rsidRPr="003F587B">
        <w:rPr>
          <w:color w:val="FF0000"/>
        </w:rPr>
        <w:t xml:space="preserve">Grants.Gov- </w:t>
      </w:r>
    </w:p>
    <w:p w14:paraId="7596E0E1" w14:textId="2FBBB598" w:rsidR="001719AF" w:rsidRDefault="00DD4011" w:rsidP="00B43071">
      <w:pPr>
        <w:pStyle w:val="ListParagraph"/>
        <w:numPr>
          <w:ilvl w:val="3"/>
          <w:numId w:val="1"/>
        </w:numPr>
        <w:spacing w:after="0" w:line="240" w:lineRule="auto"/>
        <w:rPr>
          <w:color w:val="FF0000"/>
        </w:rPr>
      </w:pPr>
      <w:r>
        <w:rPr>
          <w:color w:val="FF0000"/>
        </w:rPr>
        <w:t xml:space="preserve">India </w:t>
      </w:r>
      <w:r w:rsidR="000656A5">
        <w:rPr>
          <w:color w:val="FF0000"/>
        </w:rPr>
        <w:t>Disaster</w:t>
      </w:r>
      <w:r>
        <w:rPr>
          <w:color w:val="FF0000"/>
        </w:rPr>
        <w:t xml:space="preserve"> Relief </w:t>
      </w:r>
      <w:r w:rsidR="000656A5">
        <w:rPr>
          <w:color w:val="FF0000"/>
        </w:rPr>
        <w:t>-in processes</w:t>
      </w:r>
    </w:p>
    <w:p w14:paraId="6B21A490" w14:textId="3D83A961" w:rsidR="00F77079" w:rsidRDefault="00F77079" w:rsidP="00F77079">
      <w:pPr>
        <w:pStyle w:val="ListParagraph"/>
        <w:numPr>
          <w:ilvl w:val="1"/>
          <w:numId w:val="1"/>
        </w:numPr>
        <w:spacing w:after="0" w:line="240" w:lineRule="auto"/>
        <w:rPr>
          <w:color w:val="FF0000"/>
        </w:rPr>
      </w:pPr>
      <w:r>
        <w:t>Pastor Parsonage Sell -$3</w:t>
      </w:r>
      <w:r w:rsidR="00540625">
        <w:t>50</w:t>
      </w:r>
      <w:r>
        <w:t xml:space="preserve">,000- </w:t>
      </w:r>
      <w:r w:rsidR="00D37734">
        <w:t xml:space="preserve">received per-approval letter from Elizabeth, they are working on the purchase and sell agreement, </w:t>
      </w:r>
      <w:r w:rsidR="002F59C6">
        <w:t>trying to have the down to me by the 1</w:t>
      </w:r>
      <w:r w:rsidR="002F59C6" w:rsidRPr="002F59C6">
        <w:rPr>
          <w:vertAlign w:val="superscript"/>
        </w:rPr>
        <w:t>st</w:t>
      </w:r>
      <w:r w:rsidR="002F59C6">
        <w:t xml:space="preserve"> so I can get the visa to Uganda and India. </w:t>
      </w:r>
    </w:p>
    <w:p w14:paraId="2540717D" w14:textId="77777777" w:rsidR="00F77079" w:rsidRPr="00F77079" w:rsidRDefault="00F77079" w:rsidP="00F77079">
      <w:pPr>
        <w:spacing w:after="0" w:line="240" w:lineRule="auto"/>
        <w:rPr>
          <w:color w:val="FF0000"/>
        </w:rPr>
      </w:pPr>
    </w:p>
    <w:p w14:paraId="76BA7F27" w14:textId="1AEAEA99" w:rsidR="00D52C04" w:rsidRDefault="00D52C04" w:rsidP="001060E2">
      <w:pPr>
        <w:pStyle w:val="ListParagraph"/>
        <w:numPr>
          <w:ilvl w:val="0"/>
          <w:numId w:val="1"/>
        </w:numPr>
        <w:spacing w:after="0" w:line="240" w:lineRule="auto"/>
      </w:pPr>
      <w:r>
        <w:t xml:space="preserve">Ministry Reports </w:t>
      </w:r>
    </w:p>
    <w:p w14:paraId="0F0C0B6D" w14:textId="0EC7E60D" w:rsidR="00EE511D" w:rsidRDefault="00A36BB9" w:rsidP="00D52C04">
      <w:pPr>
        <w:pStyle w:val="ListParagraph"/>
        <w:numPr>
          <w:ilvl w:val="1"/>
          <w:numId w:val="1"/>
        </w:numPr>
        <w:spacing w:after="0" w:line="240" w:lineRule="auto"/>
      </w:pPr>
      <w:r>
        <w:t xml:space="preserve">India work on expanding current church and building the new </w:t>
      </w:r>
    </w:p>
    <w:p w14:paraId="0E08C470" w14:textId="77777777" w:rsidR="00B01B2F" w:rsidRPr="00B01B2F" w:rsidRDefault="00B01B2F" w:rsidP="00B01B2F">
      <w:pPr>
        <w:pStyle w:val="ListParagraph"/>
        <w:numPr>
          <w:ilvl w:val="2"/>
          <w:numId w:val="1"/>
        </w:numPr>
        <w:rPr>
          <w:bCs/>
          <w:color w:val="000000" w:themeColor="text1"/>
        </w:rPr>
      </w:pPr>
      <w:r w:rsidRPr="00B01B2F">
        <w:rPr>
          <w:bCs/>
          <w:color w:val="000000" w:themeColor="text1"/>
        </w:rPr>
        <w:t xml:space="preserve">Praise Report </w:t>
      </w:r>
    </w:p>
    <w:p w14:paraId="25D13360" w14:textId="4B7711C0" w:rsidR="00B01B2F" w:rsidRPr="00B01B2F" w:rsidRDefault="00B01B2F" w:rsidP="00B01B2F">
      <w:pPr>
        <w:pStyle w:val="ListParagraph"/>
        <w:numPr>
          <w:ilvl w:val="2"/>
          <w:numId w:val="1"/>
        </w:numPr>
        <w:rPr>
          <w:bCs/>
        </w:rPr>
      </w:pPr>
      <w:r w:rsidRPr="00B01B2F">
        <w:rPr>
          <w:bCs/>
          <w:color w:val="000000" w:themeColor="text1"/>
        </w:rPr>
        <w:t>The homeless going to receive there legal land documents postponed to August 15th</w:t>
      </w:r>
    </w:p>
    <w:p w14:paraId="2DBB49CA" w14:textId="278C837A" w:rsidR="0028780C" w:rsidRDefault="00A36BB9" w:rsidP="00D52C04">
      <w:pPr>
        <w:pStyle w:val="ListParagraph"/>
        <w:numPr>
          <w:ilvl w:val="1"/>
          <w:numId w:val="1"/>
        </w:numPr>
        <w:spacing w:after="0" w:line="240" w:lineRule="auto"/>
      </w:pPr>
      <w:r>
        <w:t xml:space="preserve">Working on Orphanage </w:t>
      </w:r>
      <w:r w:rsidR="00117628">
        <w:t>-</w:t>
      </w:r>
      <w:r w:rsidR="00396608">
        <w:t>NA</w:t>
      </w:r>
      <w:r w:rsidR="00117628">
        <w:t xml:space="preserve"> </w:t>
      </w:r>
    </w:p>
    <w:p w14:paraId="79C9494F" w14:textId="4AFD031D" w:rsidR="007A7FCF" w:rsidRPr="00DC4A3B" w:rsidRDefault="007A7FCF" w:rsidP="00396608">
      <w:pPr>
        <w:pStyle w:val="ListParagraph"/>
        <w:spacing w:after="0" w:line="240" w:lineRule="auto"/>
        <w:ind w:left="2160"/>
      </w:pPr>
    </w:p>
    <w:p w14:paraId="3F544C15" w14:textId="5D21DA24" w:rsidR="001060E2" w:rsidRDefault="001060E2" w:rsidP="001060E2">
      <w:pPr>
        <w:pStyle w:val="ListParagraph"/>
        <w:numPr>
          <w:ilvl w:val="0"/>
          <w:numId w:val="1"/>
        </w:numPr>
        <w:spacing w:after="0" w:line="240" w:lineRule="auto"/>
      </w:pPr>
      <w:r>
        <w:t xml:space="preserve">Proposal </w:t>
      </w:r>
    </w:p>
    <w:p w14:paraId="0E10C695" w14:textId="2C625AB4" w:rsidR="000437E2" w:rsidRDefault="00DE7D77" w:rsidP="000437E2">
      <w:pPr>
        <w:pStyle w:val="ListParagraph"/>
        <w:numPr>
          <w:ilvl w:val="1"/>
          <w:numId w:val="1"/>
        </w:numPr>
        <w:spacing w:after="0" w:line="240" w:lineRule="auto"/>
      </w:pPr>
      <w:r>
        <w:t xml:space="preserve">See Attachments </w:t>
      </w:r>
    </w:p>
    <w:p w14:paraId="23086221" w14:textId="77777777" w:rsidR="00DD05E8" w:rsidRDefault="002F5E8E" w:rsidP="000437E2">
      <w:pPr>
        <w:pStyle w:val="ListParagraph"/>
        <w:numPr>
          <w:ilvl w:val="1"/>
          <w:numId w:val="1"/>
        </w:numPr>
        <w:spacing w:after="0" w:line="240" w:lineRule="auto"/>
      </w:pPr>
      <w:r>
        <w:t>Proposal accepted provide God provides the funds</w:t>
      </w:r>
    </w:p>
    <w:p w14:paraId="543E81DB" w14:textId="03EE6F73" w:rsidR="002F5E8E" w:rsidRDefault="00DD05E8" w:rsidP="000437E2">
      <w:pPr>
        <w:pStyle w:val="ListParagraph"/>
        <w:numPr>
          <w:ilvl w:val="1"/>
          <w:numId w:val="1"/>
        </w:numPr>
        <w:spacing w:after="0" w:line="240" w:lineRule="auto"/>
      </w:pPr>
      <w:r>
        <w:t xml:space="preserve">All Proposal where approved for the Month of </w:t>
      </w:r>
      <w:r w:rsidR="003A4E17">
        <w:t>October</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statements from Every Member </w:t>
      </w:r>
    </w:p>
    <w:p w14:paraId="6834BA91" w14:textId="2EFFC387" w:rsidR="000B7836" w:rsidRDefault="000B7836" w:rsidP="000B7836">
      <w:pPr>
        <w:pStyle w:val="ListParagraph"/>
        <w:numPr>
          <w:ilvl w:val="1"/>
          <w:numId w:val="1"/>
        </w:numPr>
        <w:spacing w:after="0" w:line="240" w:lineRule="auto"/>
      </w:pPr>
      <w:r>
        <w:t xml:space="preserve">We need accounting of all organization </w:t>
      </w:r>
    </w:p>
    <w:p w14:paraId="24FCCEF6" w14:textId="76890B5B" w:rsidR="00B147F6" w:rsidRDefault="00B147F6" w:rsidP="003F4ED1">
      <w:pPr>
        <w:pStyle w:val="ListParagraph"/>
        <w:spacing w:after="0" w:line="240" w:lineRule="auto"/>
        <w:ind w:left="1440"/>
      </w:pPr>
    </w:p>
    <w:p w14:paraId="2AEB9C39" w14:textId="5542C385" w:rsidR="00F556FE" w:rsidRDefault="00F556FE" w:rsidP="0020414D">
      <w:pPr>
        <w:pStyle w:val="ListParagraph"/>
        <w:numPr>
          <w:ilvl w:val="0"/>
          <w:numId w:val="1"/>
        </w:numPr>
        <w:spacing w:after="0" w:line="240" w:lineRule="auto"/>
      </w:pPr>
      <w:r>
        <w:t xml:space="preserve">Director of International relations </w:t>
      </w:r>
      <w:r w:rsidR="00240F4D">
        <w:t xml:space="preserve">/Vice President </w:t>
      </w:r>
      <w:r>
        <w:t xml:space="preserve">report </w:t>
      </w:r>
    </w:p>
    <w:p w14:paraId="7D53B15C" w14:textId="31461182" w:rsidR="00A26C4C" w:rsidRDefault="005967E1" w:rsidP="00A26C4C">
      <w:pPr>
        <w:pStyle w:val="ListParagraph"/>
        <w:numPr>
          <w:ilvl w:val="1"/>
          <w:numId w:val="1"/>
        </w:numPr>
        <w:spacing w:after="0" w:line="240" w:lineRule="auto"/>
      </w:pPr>
      <w:r>
        <w:t xml:space="preserve">Working  on </w:t>
      </w:r>
      <w:r w:rsidR="009662F0">
        <w:t>walls</w:t>
      </w:r>
      <w:r w:rsidR="00396608">
        <w:t xml:space="preserve"> Grand Opening </w:t>
      </w:r>
      <w:r w:rsidR="00A74779">
        <w:t>-</w:t>
      </w:r>
      <w:r w:rsidR="009662F0">
        <w:t xml:space="preserve"> </w:t>
      </w:r>
      <w:r w:rsidR="008308B9">
        <w:t xml:space="preserve"> </w:t>
      </w:r>
    </w:p>
    <w:p w14:paraId="126CA5D6" w14:textId="1526ECD8" w:rsidR="005C0FEA" w:rsidRDefault="009662F0" w:rsidP="00A26C4C">
      <w:pPr>
        <w:pStyle w:val="ListParagraph"/>
        <w:numPr>
          <w:ilvl w:val="1"/>
          <w:numId w:val="1"/>
        </w:numPr>
        <w:spacing w:after="0" w:line="240" w:lineRule="auto"/>
      </w:pPr>
      <w:r>
        <w:t>12</w:t>
      </w:r>
      <w:r w:rsidR="00080FE5">
        <w:t xml:space="preserve"> homeless families </w:t>
      </w:r>
    </w:p>
    <w:p w14:paraId="6D141C50" w14:textId="77777777" w:rsidR="002E6F75" w:rsidRDefault="002E6F75" w:rsidP="00613808">
      <w:pPr>
        <w:spacing w:after="0" w:line="240" w:lineRule="auto"/>
      </w:pPr>
    </w:p>
    <w:p w14:paraId="7A8DD736" w14:textId="6298EAE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back ground noise was to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7B5D7A3E" w:rsidR="007B5EDC" w:rsidRDefault="003401D1" w:rsidP="00601B36">
      <w:pPr>
        <w:pStyle w:val="ListParagraph"/>
        <w:numPr>
          <w:ilvl w:val="1"/>
          <w:numId w:val="1"/>
        </w:numPr>
        <w:spacing w:after="0" w:line="240" w:lineRule="auto"/>
      </w:pPr>
      <w:r>
        <w:t xml:space="preserve">No Students </w:t>
      </w:r>
    </w:p>
    <w:p w14:paraId="5C8DD740" w14:textId="70716E1D" w:rsidR="00CC243A" w:rsidRDefault="00FB3AE2" w:rsidP="00CC243A">
      <w:pPr>
        <w:pStyle w:val="ListParagraph"/>
        <w:numPr>
          <w:ilvl w:val="0"/>
          <w:numId w:val="1"/>
        </w:numPr>
        <w:spacing w:after="0" w:line="240" w:lineRule="auto"/>
      </w:pPr>
      <w:r>
        <w:t xml:space="preserve">New Business </w:t>
      </w:r>
      <w:r w:rsidR="00F177EC">
        <w:t xml:space="preserve">Ministry </w:t>
      </w:r>
    </w:p>
    <w:p w14:paraId="4A9A3D94" w14:textId="268519C6" w:rsidR="00A74779" w:rsidRDefault="00512484" w:rsidP="00A74779">
      <w:pPr>
        <w:pStyle w:val="ListParagraph"/>
        <w:numPr>
          <w:ilvl w:val="1"/>
          <w:numId w:val="1"/>
        </w:numPr>
        <w:spacing w:after="0" w:line="240" w:lineRule="auto"/>
      </w:pPr>
      <w:r>
        <w:t xml:space="preserve">No New Business </w:t>
      </w:r>
    </w:p>
    <w:p w14:paraId="07AA951A" w14:textId="2433F002" w:rsidR="00374CC7" w:rsidRDefault="00374CC7" w:rsidP="00374CC7">
      <w:pPr>
        <w:spacing w:after="0" w:line="240" w:lineRule="auto"/>
      </w:pPr>
    </w:p>
    <w:p w14:paraId="19F7A701" w14:textId="77777777" w:rsidR="00C63DCC" w:rsidRDefault="00C63DCC" w:rsidP="003C0D6E">
      <w:pPr>
        <w:spacing w:after="0" w:line="240" w:lineRule="auto"/>
      </w:pPr>
    </w:p>
    <w:p w14:paraId="28BEFDB3" w14:textId="43DAD285" w:rsidR="009F2CF8" w:rsidRDefault="00CB1081" w:rsidP="00CB1081">
      <w:r w:rsidRPr="001B2E56">
        <w:rPr>
          <w:b/>
        </w:rPr>
        <w:t>Prayer Request</w:t>
      </w:r>
      <w:r>
        <w:t xml:space="preserve"> –</w:t>
      </w:r>
      <w:r w:rsidR="00195204">
        <w:t xml:space="preserve"> </w:t>
      </w:r>
      <w:r w:rsidR="00A50565">
        <w:t xml:space="preserve"> </w:t>
      </w:r>
    </w:p>
    <w:p w14:paraId="5B47567A" w14:textId="4968D2F8" w:rsidR="00CB1081" w:rsidRPr="00C80349" w:rsidRDefault="00B71B06" w:rsidP="00CB1081">
      <w:pPr>
        <w:rPr>
          <w:color w:val="FF0000"/>
        </w:rPr>
      </w:pPr>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w:t>
      </w:r>
      <w:r w:rsidR="00E155FA">
        <w:rPr>
          <w:color w:val="FF0000"/>
        </w:rPr>
        <w:t>08:00</w:t>
      </w:r>
      <w:r w:rsidR="00004086" w:rsidRPr="00C80349">
        <w:rPr>
          <w:color w:val="FF0000"/>
        </w:rPr>
        <w:t xml:space="preserve"> PST</w:t>
      </w:r>
      <w:r w:rsidR="00C80349">
        <w:rPr>
          <w:color w:val="FF0000"/>
        </w:rPr>
        <w:t xml:space="preserve"> </w:t>
      </w:r>
    </w:p>
    <w:p w14:paraId="06E6E869" w14:textId="2AACE227" w:rsidR="00154345" w:rsidRDefault="00CB1081" w:rsidP="00CB1081">
      <w:r>
        <w:rPr>
          <w:b/>
        </w:rPr>
        <w:t>C</w:t>
      </w:r>
      <w:r w:rsidRPr="001B2E56">
        <w:rPr>
          <w:b/>
        </w:rPr>
        <w:t xml:space="preserve">losed </w:t>
      </w:r>
      <w:r>
        <w:rPr>
          <w:b/>
        </w:rPr>
        <w:t xml:space="preserve"> </w:t>
      </w:r>
      <w:r w:rsidR="00004086">
        <w:t>i</w:t>
      </w:r>
      <w:r w:rsidR="00A50565">
        <w:t xml:space="preserve">n </w:t>
      </w:r>
      <w:r w:rsidR="008E6D5D">
        <w:t xml:space="preserve">prayer by </w:t>
      </w:r>
      <w:r w:rsidR="0093570D">
        <w:t>Pastor Joseph</w:t>
      </w:r>
      <w:r w:rsidR="00FF2A63">
        <w:t xml:space="preserve"> </w:t>
      </w:r>
      <w:r w:rsidR="00FB0951">
        <w:t xml:space="preserve"> </w:t>
      </w:r>
      <w:r w:rsidR="00493DA2">
        <w:t>at 0</w:t>
      </w:r>
      <w:r w:rsidR="00152789">
        <w:t>08:</w:t>
      </w:r>
      <w:r w:rsidR="00512484">
        <w:t>46</w:t>
      </w:r>
      <w:r w:rsidR="00FC4437">
        <w:t xml:space="preserve"> PST</w:t>
      </w:r>
    </w:p>
    <w:p w14:paraId="0439B3E0" w14:textId="7BE06BF1" w:rsidR="0065110A" w:rsidRPr="00615FB1" w:rsidRDefault="00E803F9" w:rsidP="0065110A">
      <w:pPr>
        <w:jc w:val="center"/>
        <w:rPr>
          <w:color w:val="FF0000"/>
          <w:sz w:val="40"/>
          <w:szCs w:val="40"/>
        </w:rPr>
      </w:pPr>
      <w:r w:rsidRPr="00615FB1">
        <w:rPr>
          <w:color w:val="FF0000"/>
          <w:sz w:val="40"/>
          <w:szCs w:val="40"/>
        </w:rPr>
        <w:t xml:space="preserve">Ministry </w:t>
      </w:r>
      <w:r w:rsidR="00390584" w:rsidRPr="00615FB1">
        <w:rPr>
          <w:color w:val="FF0000"/>
          <w:sz w:val="40"/>
          <w:szCs w:val="40"/>
        </w:rPr>
        <w:t xml:space="preserve">and </w:t>
      </w:r>
      <w:r w:rsidR="0065110A" w:rsidRPr="00615FB1">
        <w:rPr>
          <w:color w:val="FF0000"/>
          <w:sz w:val="40"/>
          <w:szCs w:val="40"/>
        </w:rPr>
        <w:t>Financial Reports</w:t>
      </w:r>
    </w:p>
    <w:p w14:paraId="5B8DFD43" w14:textId="506888D2" w:rsidR="00CA0325" w:rsidRDefault="00602D9E" w:rsidP="00615FB1">
      <w:pPr>
        <w:jc w:val="center"/>
        <w:rPr>
          <w:b/>
          <w:bCs/>
          <w:sz w:val="40"/>
          <w:szCs w:val="40"/>
        </w:rPr>
      </w:pPr>
      <w:r w:rsidRPr="00F83C09">
        <w:rPr>
          <w:b/>
          <w:bCs/>
          <w:sz w:val="40"/>
          <w:szCs w:val="40"/>
        </w:rPr>
        <w:t>India</w:t>
      </w:r>
    </w:p>
    <w:p w14:paraId="30F7585E" w14:textId="77777777" w:rsidR="00C4153D" w:rsidRPr="00F73846" w:rsidRDefault="00C4153D" w:rsidP="00C4153D">
      <w:pPr>
        <w:spacing w:line="240" w:lineRule="auto"/>
        <w:rPr>
          <w:rFonts w:cs="Times New Roman"/>
          <w:sz w:val="24"/>
          <w:szCs w:val="24"/>
        </w:rPr>
      </w:pPr>
      <w:r w:rsidRPr="00F73846">
        <w:rPr>
          <w:rFonts w:cs="Times New Roman"/>
          <w:sz w:val="24"/>
          <w:szCs w:val="24"/>
        </w:rPr>
        <w:t xml:space="preserve">1.Gas :- 100 dollars </w:t>
      </w:r>
    </w:p>
    <w:p w14:paraId="1C05D854" w14:textId="77777777" w:rsidR="00C4153D" w:rsidRPr="00F73846" w:rsidRDefault="00C4153D" w:rsidP="00C4153D">
      <w:pPr>
        <w:spacing w:line="240" w:lineRule="auto"/>
        <w:rPr>
          <w:rFonts w:cs="Times New Roman"/>
          <w:sz w:val="24"/>
          <w:szCs w:val="24"/>
        </w:rPr>
      </w:pPr>
      <w:r w:rsidRPr="00F73846">
        <w:rPr>
          <w:rFonts w:cs="Times New Roman"/>
          <w:sz w:val="24"/>
          <w:szCs w:val="24"/>
        </w:rPr>
        <w:t>2.grosseries :-7000rupees(100)$</w:t>
      </w:r>
    </w:p>
    <w:p w14:paraId="2748E19D" w14:textId="77777777" w:rsidR="00C4153D" w:rsidRPr="00F73846" w:rsidRDefault="00C4153D" w:rsidP="00C4153D">
      <w:pPr>
        <w:spacing w:line="240" w:lineRule="auto"/>
        <w:rPr>
          <w:rFonts w:cs="Times New Roman"/>
          <w:sz w:val="24"/>
          <w:szCs w:val="24"/>
        </w:rPr>
      </w:pPr>
      <w:r w:rsidRPr="00F73846">
        <w:rPr>
          <w:rFonts w:cs="Times New Roman"/>
          <w:sz w:val="24"/>
          <w:szCs w:val="24"/>
        </w:rPr>
        <w:t>3.rice and water :-2000rupees(30$)</w:t>
      </w:r>
    </w:p>
    <w:p w14:paraId="3204085F" w14:textId="77777777" w:rsidR="00C4153D" w:rsidRPr="00F73846" w:rsidRDefault="00C4153D" w:rsidP="00C4153D">
      <w:pPr>
        <w:spacing w:line="240" w:lineRule="auto"/>
        <w:rPr>
          <w:rFonts w:cs="Times New Roman"/>
          <w:sz w:val="24"/>
          <w:szCs w:val="24"/>
        </w:rPr>
      </w:pPr>
      <w:r w:rsidRPr="00F73846">
        <w:rPr>
          <w:rFonts w:cs="Times New Roman"/>
          <w:sz w:val="24"/>
          <w:szCs w:val="24"/>
        </w:rPr>
        <w:t>4.television ministry :-1000 (15 dollars )</w:t>
      </w:r>
    </w:p>
    <w:p w14:paraId="5FC1F129" w14:textId="77777777" w:rsidR="00C4153D" w:rsidRPr="00F73846" w:rsidRDefault="00C4153D" w:rsidP="00C4153D">
      <w:pPr>
        <w:spacing w:line="240" w:lineRule="auto"/>
        <w:rPr>
          <w:rFonts w:cs="Times New Roman"/>
          <w:color w:val="000000" w:themeColor="text1"/>
          <w:sz w:val="24"/>
          <w:szCs w:val="24"/>
        </w:rPr>
      </w:pPr>
      <w:r w:rsidRPr="00F73846">
        <w:rPr>
          <w:rFonts w:cs="Times New Roman"/>
          <w:sz w:val="24"/>
          <w:szCs w:val="24"/>
        </w:rPr>
        <w:lastRenderedPageBreak/>
        <w:t>5.Medical bills of mine and suseela:-</w:t>
      </w:r>
      <w:r w:rsidRPr="00F73846">
        <w:rPr>
          <w:rFonts w:cs="Times New Roman"/>
          <w:color w:val="FF0000"/>
          <w:sz w:val="24"/>
          <w:szCs w:val="24"/>
        </w:rPr>
        <w:t xml:space="preserve"> </w:t>
      </w:r>
      <w:r w:rsidRPr="00F73846">
        <w:rPr>
          <w:rFonts w:cs="Times New Roman"/>
          <w:color w:val="000000" w:themeColor="text1"/>
          <w:sz w:val="24"/>
          <w:szCs w:val="24"/>
        </w:rPr>
        <w:t>100$</w:t>
      </w:r>
    </w:p>
    <w:p w14:paraId="2E4DAB21" w14:textId="77777777" w:rsidR="00C4153D" w:rsidRPr="00F73846" w:rsidRDefault="00C4153D" w:rsidP="00C4153D">
      <w:pPr>
        <w:spacing w:line="240" w:lineRule="auto"/>
        <w:rPr>
          <w:rFonts w:cs="Times New Roman"/>
          <w:color w:val="000000" w:themeColor="text1"/>
          <w:sz w:val="24"/>
          <w:szCs w:val="24"/>
        </w:rPr>
      </w:pPr>
      <w:r w:rsidRPr="00F73846">
        <w:rPr>
          <w:rFonts w:cs="Times New Roman"/>
          <w:color w:val="000000" w:themeColor="text1"/>
          <w:sz w:val="24"/>
          <w:szCs w:val="24"/>
        </w:rPr>
        <w:t>6 television service 50$</w:t>
      </w:r>
    </w:p>
    <w:p w14:paraId="74AAE6C7" w14:textId="77777777" w:rsidR="00C4153D" w:rsidRPr="00F73846" w:rsidRDefault="00C4153D" w:rsidP="00C4153D">
      <w:pPr>
        <w:spacing w:line="240" w:lineRule="auto"/>
        <w:rPr>
          <w:rFonts w:cs="Times New Roman"/>
          <w:sz w:val="24"/>
          <w:szCs w:val="24"/>
        </w:rPr>
      </w:pPr>
      <w:r w:rsidRPr="00F73846">
        <w:rPr>
          <w:rFonts w:cs="Times New Roman"/>
          <w:sz w:val="24"/>
          <w:szCs w:val="24"/>
        </w:rPr>
        <w:t>7 house remodelling 300$</w:t>
      </w:r>
    </w:p>
    <w:p w14:paraId="5B645FAB" w14:textId="77777777" w:rsidR="00C4153D" w:rsidRPr="00F73846" w:rsidRDefault="00C4153D" w:rsidP="00C4153D">
      <w:pPr>
        <w:spacing w:line="240" w:lineRule="auto"/>
        <w:rPr>
          <w:rFonts w:cs="Times New Roman"/>
          <w:sz w:val="24"/>
          <w:szCs w:val="24"/>
        </w:rPr>
      </w:pPr>
      <w:r w:rsidRPr="00F73846">
        <w:rPr>
          <w:rFonts w:cs="Times New Roman"/>
          <w:sz w:val="24"/>
          <w:szCs w:val="24"/>
        </w:rPr>
        <w:t>8. Love feast 1500$</w:t>
      </w:r>
    </w:p>
    <w:p w14:paraId="34B71B3B" w14:textId="77777777" w:rsidR="00C4153D" w:rsidRPr="00F73846" w:rsidRDefault="00C4153D" w:rsidP="00C4153D">
      <w:pPr>
        <w:rPr>
          <w:rFonts w:cs="Times New Roman"/>
          <w:sz w:val="24"/>
          <w:szCs w:val="24"/>
        </w:rPr>
      </w:pPr>
      <w:r w:rsidRPr="00F73846">
        <w:rPr>
          <w:rFonts w:cs="Times New Roman"/>
          <w:sz w:val="24"/>
          <w:szCs w:val="24"/>
        </w:rPr>
        <w:t xml:space="preserve"> Total spend </w:t>
      </w:r>
    </w:p>
    <w:p w14:paraId="6F9C86CA" w14:textId="77777777" w:rsidR="00C4153D" w:rsidRPr="00F73846" w:rsidRDefault="00C4153D" w:rsidP="00C4153D">
      <w:pPr>
        <w:rPr>
          <w:rFonts w:cs="Times New Roman"/>
          <w:sz w:val="24"/>
          <w:szCs w:val="24"/>
        </w:rPr>
      </w:pPr>
      <w:r w:rsidRPr="00F73846">
        <w:rPr>
          <w:rFonts w:cs="Times New Roman"/>
          <w:sz w:val="24"/>
          <w:szCs w:val="24"/>
        </w:rPr>
        <w:t xml:space="preserve"> 2305 from special offering and offering from u.s.a head quarters </w:t>
      </w:r>
    </w:p>
    <w:p w14:paraId="7B903751" w14:textId="4314129B" w:rsidR="00CD5919" w:rsidRPr="00CE240E" w:rsidRDefault="00C4153D" w:rsidP="00CE240E">
      <w:pPr>
        <w:rPr>
          <w:rFonts w:cs="Times New Roman"/>
          <w:sz w:val="24"/>
          <w:szCs w:val="24"/>
        </w:rPr>
      </w:pPr>
      <w:r w:rsidRPr="00F73846">
        <w:rPr>
          <w:rFonts w:cs="Times New Roman"/>
          <w:sz w:val="24"/>
          <w:szCs w:val="24"/>
        </w:rPr>
        <w:t>Remaining 400$</w:t>
      </w:r>
    </w:p>
    <w:p w14:paraId="1591C665" w14:textId="3CFE1C4B" w:rsidR="002901F7" w:rsidRDefault="002901F7" w:rsidP="007257BF">
      <w:pPr>
        <w:jc w:val="center"/>
        <w:rPr>
          <w:b/>
          <w:color w:val="FF0000"/>
          <w:sz w:val="28"/>
          <w:szCs w:val="28"/>
          <w:u w:val="single"/>
        </w:rPr>
      </w:pPr>
      <w:r>
        <w:rPr>
          <w:b/>
          <w:color w:val="FF0000"/>
          <w:sz w:val="28"/>
          <w:szCs w:val="28"/>
          <w:u w:val="single"/>
        </w:rPr>
        <w:t>India other branches andhra Pradesh 21 branches</w:t>
      </w:r>
    </w:p>
    <w:p w14:paraId="0917BB0F" w14:textId="77777777" w:rsidR="00CE240E" w:rsidRPr="00CE240E" w:rsidRDefault="00CE240E" w:rsidP="00CE240E">
      <w:pPr>
        <w:rPr>
          <w:b/>
          <w:color w:val="000000" w:themeColor="text1"/>
          <w:sz w:val="24"/>
          <w:szCs w:val="24"/>
          <w:u w:val="single"/>
        </w:rPr>
      </w:pPr>
      <w:r w:rsidRPr="00CE240E">
        <w:rPr>
          <w:b/>
          <w:color w:val="000000" w:themeColor="text1"/>
          <w:sz w:val="24"/>
          <w:szCs w:val="24"/>
          <w:u w:val="single"/>
        </w:rPr>
        <w:t xml:space="preserve">Gas: 520dollars </w:t>
      </w:r>
    </w:p>
    <w:p w14:paraId="6E6FF089" w14:textId="77777777" w:rsidR="00CE240E" w:rsidRPr="00CE240E" w:rsidRDefault="00CE240E" w:rsidP="00CE240E">
      <w:pPr>
        <w:rPr>
          <w:b/>
          <w:color w:val="000000" w:themeColor="text1"/>
          <w:sz w:val="24"/>
          <w:szCs w:val="24"/>
          <w:u w:val="single"/>
        </w:rPr>
      </w:pPr>
      <w:r w:rsidRPr="00CE240E">
        <w:rPr>
          <w:b/>
          <w:color w:val="000000" w:themeColor="text1"/>
          <w:sz w:val="24"/>
          <w:szCs w:val="24"/>
          <w:u w:val="single"/>
        </w:rPr>
        <w:t xml:space="preserve">Groceries :1620dollars </w:t>
      </w:r>
    </w:p>
    <w:p w14:paraId="576B998D" w14:textId="77777777" w:rsidR="00CE240E" w:rsidRPr="00CE240E" w:rsidRDefault="00CE240E" w:rsidP="00CE240E">
      <w:pPr>
        <w:rPr>
          <w:b/>
          <w:color w:val="000000" w:themeColor="text1"/>
          <w:sz w:val="24"/>
          <w:szCs w:val="24"/>
          <w:u w:val="single"/>
        </w:rPr>
      </w:pPr>
      <w:r w:rsidRPr="00CE240E">
        <w:rPr>
          <w:b/>
          <w:color w:val="000000" w:themeColor="text1"/>
          <w:sz w:val="24"/>
          <w:szCs w:val="24"/>
          <w:u w:val="single"/>
        </w:rPr>
        <w:t xml:space="preserve">Medicines :1550 dollars </w:t>
      </w:r>
    </w:p>
    <w:p w14:paraId="55EE91B6" w14:textId="77777777" w:rsidR="00CE240E" w:rsidRPr="00CE240E" w:rsidRDefault="00CE240E" w:rsidP="00CE240E">
      <w:pPr>
        <w:rPr>
          <w:b/>
          <w:color w:val="000000" w:themeColor="text1"/>
          <w:sz w:val="24"/>
          <w:szCs w:val="24"/>
          <w:u w:val="single"/>
        </w:rPr>
      </w:pPr>
      <w:r w:rsidRPr="00CE240E">
        <w:rPr>
          <w:b/>
          <w:color w:val="000000" w:themeColor="text1"/>
          <w:sz w:val="24"/>
          <w:szCs w:val="24"/>
          <w:u w:val="single"/>
        </w:rPr>
        <w:t xml:space="preserve">Education :650dollars </w:t>
      </w:r>
    </w:p>
    <w:p w14:paraId="3C58C4A4" w14:textId="77777777" w:rsidR="00CE240E" w:rsidRPr="00CE240E" w:rsidRDefault="00CE240E" w:rsidP="00CE240E">
      <w:pPr>
        <w:rPr>
          <w:b/>
          <w:color w:val="000000" w:themeColor="text1"/>
          <w:sz w:val="24"/>
          <w:szCs w:val="24"/>
          <w:u w:val="single"/>
        </w:rPr>
      </w:pPr>
      <w:r w:rsidRPr="00CE240E">
        <w:rPr>
          <w:b/>
          <w:color w:val="000000" w:themeColor="text1"/>
          <w:sz w:val="24"/>
          <w:szCs w:val="24"/>
          <w:u w:val="single"/>
        </w:rPr>
        <w:t>Food Bank :700</w:t>
      </w:r>
    </w:p>
    <w:p w14:paraId="347C9308" w14:textId="77777777" w:rsidR="00CE240E" w:rsidRPr="00CE240E" w:rsidRDefault="00CE240E" w:rsidP="00CE240E">
      <w:pPr>
        <w:rPr>
          <w:b/>
          <w:color w:val="000000" w:themeColor="text1"/>
          <w:sz w:val="24"/>
          <w:szCs w:val="24"/>
          <w:u w:val="single"/>
        </w:rPr>
      </w:pPr>
      <w:r w:rsidRPr="00CE240E">
        <w:rPr>
          <w:b/>
          <w:color w:val="000000" w:themeColor="text1"/>
          <w:sz w:val="24"/>
          <w:szCs w:val="24"/>
          <w:u w:val="single"/>
        </w:rPr>
        <w:t>Love feast 500$</w:t>
      </w:r>
    </w:p>
    <w:p w14:paraId="2A217060" w14:textId="77777777" w:rsidR="00CE240E" w:rsidRPr="00CE240E" w:rsidRDefault="00CE240E" w:rsidP="00CE240E">
      <w:pPr>
        <w:rPr>
          <w:b/>
          <w:color w:val="000000" w:themeColor="text1"/>
          <w:sz w:val="24"/>
          <w:szCs w:val="24"/>
          <w:u w:val="single"/>
        </w:rPr>
      </w:pPr>
      <w:r w:rsidRPr="00CE240E">
        <w:rPr>
          <w:b/>
          <w:color w:val="000000" w:themeColor="text1"/>
          <w:sz w:val="24"/>
          <w:szCs w:val="24"/>
          <w:u w:val="single"/>
        </w:rPr>
        <w:t xml:space="preserve">Available 600dollars </w:t>
      </w:r>
    </w:p>
    <w:p w14:paraId="5FE0DDE0" w14:textId="77777777" w:rsidR="00CE240E" w:rsidRPr="00CE240E" w:rsidRDefault="00CE240E" w:rsidP="00CE240E">
      <w:pPr>
        <w:rPr>
          <w:b/>
          <w:color w:val="000000" w:themeColor="text1"/>
          <w:sz w:val="24"/>
          <w:szCs w:val="24"/>
          <w:u w:val="single"/>
        </w:rPr>
      </w:pPr>
      <w:r w:rsidRPr="00CE240E">
        <w:rPr>
          <w:b/>
          <w:color w:val="000000" w:themeColor="text1"/>
          <w:sz w:val="24"/>
          <w:szCs w:val="24"/>
          <w:u w:val="single"/>
        </w:rPr>
        <w:t>Total spend 5580$</w:t>
      </w:r>
    </w:p>
    <w:p w14:paraId="3CFB206D" w14:textId="0DA16D75" w:rsidR="00CE240E" w:rsidRDefault="00CE240E" w:rsidP="00CE240E">
      <w:pPr>
        <w:rPr>
          <w:b/>
          <w:color w:val="000000" w:themeColor="text1"/>
          <w:sz w:val="24"/>
          <w:szCs w:val="24"/>
          <w:u w:val="single"/>
        </w:rPr>
      </w:pPr>
      <w:r w:rsidRPr="00CE240E">
        <w:rPr>
          <w:b/>
          <w:color w:val="000000" w:themeColor="text1"/>
          <w:sz w:val="24"/>
          <w:szCs w:val="24"/>
          <w:u w:val="single"/>
        </w:rPr>
        <w:t>Received from offerings 5580</w:t>
      </w:r>
    </w:p>
    <w:p w14:paraId="302926DA" w14:textId="5E00D22F" w:rsidR="00EA277E" w:rsidRDefault="00EA277E" w:rsidP="00EA277E">
      <w:pPr>
        <w:jc w:val="center"/>
        <w:rPr>
          <w:b/>
          <w:color w:val="000000" w:themeColor="text1"/>
          <w:sz w:val="40"/>
          <w:szCs w:val="40"/>
          <w:u w:val="single"/>
        </w:rPr>
      </w:pPr>
      <w:r>
        <w:rPr>
          <w:b/>
          <w:color w:val="000000" w:themeColor="text1"/>
          <w:sz w:val="40"/>
          <w:szCs w:val="40"/>
          <w:u w:val="single"/>
        </w:rPr>
        <w:t xml:space="preserve">Nepal </w:t>
      </w:r>
    </w:p>
    <w:p w14:paraId="29CEA877" w14:textId="77777777" w:rsidR="00C93C07" w:rsidRDefault="00C93C07" w:rsidP="00C93C07">
      <w:pPr>
        <w:pStyle w:val="ListParagraph"/>
        <w:numPr>
          <w:ilvl w:val="0"/>
          <w:numId w:val="3"/>
        </w:numPr>
      </w:pPr>
      <w:r>
        <w:t>Gave fund to small child Raj Pun's Mother          = Rs 3,000 ($30)</w:t>
      </w:r>
    </w:p>
    <w:p w14:paraId="782194F9" w14:textId="77777777" w:rsidR="00C93C07" w:rsidRDefault="00C93C07" w:rsidP="00C93C07">
      <w:pPr>
        <w:pStyle w:val="ListParagraph"/>
        <w:numPr>
          <w:ilvl w:val="0"/>
          <w:numId w:val="3"/>
        </w:numPr>
      </w:pPr>
      <w:r>
        <w:t>Gave small fund to Harkman's mother                   = Rs   1,000 ($10)</w:t>
      </w:r>
    </w:p>
    <w:p w14:paraId="3B5D1A0E" w14:textId="77777777" w:rsidR="00C93C07" w:rsidRDefault="00C93C07" w:rsidP="00C93C07">
      <w:pPr>
        <w:pStyle w:val="ListParagraph"/>
        <w:numPr>
          <w:ilvl w:val="0"/>
          <w:numId w:val="3"/>
        </w:numPr>
      </w:pPr>
      <w:r>
        <w:t>Gave some gift to Sunday Class Children                = Rs 5,000 ($50)</w:t>
      </w:r>
    </w:p>
    <w:p w14:paraId="7DBD5FD4" w14:textId="77777777" w:rsidR="00C93C07" w:rsidRDefault="00C93C07" w:rsidP="00C93C07">
      <w:pPr>
        <w:pStyle w:val="ListParagraph"/>
        <w:ind w:left="1080"/>
        <w:rPr>
          <w:b/>
          <w:i/>
        </w:rPr>
      </w:pPr>
      <w:r>
        <w:t xml:space="preserve">                                                        </w:t>
      </w:r>
      <w:r>
        <w:rPr>
          <w:b/>
          <w:i/>
        </w:rPr>
        <w:t xml:space="preserve">Net Total      = Rs 9,000 ($90) </w:t>
      </w:r>
    </w:p>
    <w:p w14:paraId="65123290" w14:textId="77777777" w:rsidR="00C93C07" w:rsidRDefault="00C93C07" w:rsidP="00C93C07">
      <w:pPr>
        <w:pStyle w:val="ListParagraph"/>
        <w:spacing w:after="0"/>
        <w:rPr>
          <w:sz w:val="24"/>
          <w:szCs w:val="24"/>
        </w:rPr>
      </w:pPr>
      <w:r>
        <w:rPr>
          <w:sz w:val="24"/>
          <w:szCs w:val="24"/>
        </w:rPr>
        <w:t xml:space="preserve">                                                     </w:t>
      </w:r>
      <w:r>
        <w:rPr>
          <w:b/>
          <w:i/>
          <w:sz w:val="24"/>
          <w:szCs w:val="24"/>
        </w:rPr>
        <w:t>Note</w:t>
      </w:r>
      <w:r>
        <w:rPr>
          <w:sz w:val="24"/>
          <w:szCs w:val="24"/>
        </w:rPr>
        <w:t>: Rs Nine thousand only.</w:t>
      </w:r>
    </w:p>
    <w:p w14:paraId="062AA38B" w14:textId="77777777" w:rsidR="00C93C07" w:rsidRPr="00C93C07" w:rsidRDefault="00C93C07" w:rsidP="00C93C07">
      <w:pPr>
        <w:pStyle w:val="ListParagraph"/>
        <w:spacing w:after="0"/>
        <w:rPr>
          <w:b/>
          <w:sz w:val="24"/>
          <w:szCs w:val="24"/>
          <w:u w:val="single"/>
        </w:rPr>
      </w:pPr>
      <w:r w:rsidRPr="00C93C07">
        <w:rPr>
          <w:b/>
          <w:sz w:val="24"/>
          <w:szCs w:val="24"/>
          <w:u w:val="single"/>
        </w:rPr>
        <w:t>Source of Fund</w:t>
      </w:r>
    </w:p>
    <w:p w14:paraId="2CD0CE2F" w14:textId="77777777" w:rsidR="00C93C07" w:rsidRPr="00C93C07" w:rsidRDefault="00C93C07" w:rsidP="00C93C07">
      <w:pPr>
        <w:pStyle w:val="ListParagraph"/>
        <w:spacing w:after="0"/>
        <w:rPr>
          <w:sz w:val="24"/>
          <w:szCs w:val="24"/>
        </w:rPr>
      </w:pPr>
      <w:r w:rsidRPr="00C93C07">
        <w:rPr>
          <w:sz w:val="24"/>
          <w:szCs w:val="24"/>
        </w:rPr>
        <w:t xml:space="preserve">The fund was given by my wife and my sister. </w:t>
      </w:r>
    </w:p>
    <w:p w14:paraId="6E691CB9" w14:textId="77777777" w:rsidR="00C93C07" w:rsidRPr="00C93C07" w:rsidRDefault="00C93C07" w:rsidP="00C93C07">
      <w:pPr>
        <w:jc w:val="both"/>
        <w:rPr>
          <w:bCs/>
          <w:color w:val="000000" w:themeColor="text1"/>
          <w:sz w:val="24"/>
          <w:szCs w:val="24"/>
        </w:rPr>
      </w:pPr>
    </w:p>
    <w:p w14:paraId="3586F12D" w14:textId="3E6ED014" w:rsidR="00E803F9" w:rsidRPr="00615FB1" w:rsidRDefault="00E803F9" w:rsidP="00FB1D29">
      <w:pPr>
        <w:jc w:val="center"/>
        <w:rPr>
          <w:color w:val="FF0000"/>
          <w:sz w:val="40"/>
          <w:szCs w:val="40"/>
        </w:rPr>
      </w:pPr>
      <w:r w:rsidRPr="00615FB1">
        <w:rPr>
          <w:color w:val="FF0000"/>
          <w:sz w:val="40"/>
          <w:szCs w:val="40"/>
        </w:rPr>
        <w:t>Proposed Budgets</w:t>
      </w:r>
    </w:p>
    <w:p w14:paraId="50336C37" w14:textId="77777777" w:rsidR="001B432F" w:rsidRPr="00F73846" w:rsidRDefault="001B432F" w:rsidP="001B432F">
      <w:pPr>
        <w:rPr>
          <w:rFonts w:cs="Times New Roman"/>
          <w:sz w:val="24"/>
          <w:szCs w:val="24"/>
        </w:rPr>
      </w:pPr>
      <w:r w:rsidRPr="00F73846">
        <w:rPr>
          <w:rFonts w:cs="Times New Roman"/>
          <w:color w:val="F79646" w:themeColor="accent6"/>
          <w:sz w:val="24"/>
          <w:szCs w:val="24"/>
        </w:rPr>
        <w:t>Ministry</w:t>
      </w:r>
      <w:r w:rsidRPr="00F73846">
        <w:rPr>
          <w:rFonts w:cs="Times New Roman"/>
          <w:sz w:val="24"/>
          <w:szCs w:val="24"/>
        </w:rPr>
        <w:t xml:space="preserve"> </w:t>
      </w:r>
      <w:r w:rsidRPr="00F73846">
        <w:rPr>
          <w:rFonts w:cs="Times New Roman"/>
          <w:color w:val="F79646" w:themeColor="accent6"/>
          <w:sz w:val="24"/>
          <w:szCs w:val="24"/>
        </w:rPr>
        <w:t>proposals</w:t>
      </w:r>
      <w:r w:rsidRPr="00F73846">
        <w:rPr>
          <w:rFonts w:cs="Times New Roman"/>
          <w:sz w:val="24"/>
          <w:szCs w:val="24"/>
        </w:rPr>
        <w:t xml:space="preserve"> : Required 100$ for ministry &amp; children and old age widow clothes 500$</w:t>
      </w:r>
    </w:p>
    <w:p w14:paraId="690C644E" w14:textId="099E8D55" w:rsidR="007C60BC" w:rsidRPr="00030AA1" w:rsidRDefault="000A4426" w:rsidP="0004254D">
      <w:pPr>
        <w:jc w:val="center"/>
        <w:rPr>
          <w:b/>
          <w:bCs/>
          <w:sz w:val="24"/>
          <w:szCs w:val="24"/>
        </w:rPr>
      </w:pPr>
      <w:r w:rsidRPr="00030AA1">
        <w:rPr>
          <w:b/>
          <w:bCs/>
          <w:sz w:val="24"/>
          <w:szCs w:val="24"/>
        </w:rPr>
        <w:lastRenderedPageBreak/>
        <w:t>Branches</w:t>
      </w:r>
    </w:p>
    <w:p w14:paraId="6F90544F" w14:textId="77777777" w:rsidR="00030AA1" w:rsidRPr="00030AA1" w:rsidRDefault="00030AA1" w:rsidP="00030AA1">
      <w:pPr>
        <w:rPr>
          <w:rFonts w:cs="Times New Roman"/>
          <w:b/>
          <w:color w:val="000000" w:themeColor="text1"/>
          <w:sz w:val="24"/>
          <w:szCs w:val="24"/>
          <w:u w:val="single"/>
        </w:rPr>
      </w:pPr>
      <w:r w:rsidRPr="00030AA1">
        <w:rPr>
          <w:rFonts w:cs="Times New Roman"/>
          <w:b/>
          <w:color w:val="000000" w:themeColor="text1"/>
          <w:sz w:val="24"/>
          <w:szCs w:val="24"/>
          <w:u w:val="single"/>
        </w:rPr>
        <w:t>Church construction 300$</w:t>
      </w:r>
    </w:p>
    <w:p w14:paraId="28F1B519" w14:textId="77777777" w:rsidR="00AE15AC" w:rsidRDefault="00AE15AC" w:rsidP="001C03F5">
      <w:pPr>
        <w:spacing w:after="0" w:line="240" w:lineRule="auto"/>
        <w:rPr>
          <w:bCs/>
          <w:color w:val="000000" w:themeColor="text1"/>
          <w:sz w:val="28"/>
          <w:szCs w:val="28"/>
        </w:rPr>
      </w:pPr>
    </w:p>
    <w:p w14:paraId="09FEA69C" w14:textId="2534A506" w:rsidR="00AE15AC" w:rsidRDefault="00AE15AC" w:rsidP="00AE15AC">
      <w:pPr>
        <w:spacing w:after="0" w:line="240" w:lineRule="auto"/>
        <w:jc w:val="center"/>
        <w:rPr>
          <w:b/>
          <w:color w:val="000000" w:themeColor="text1"/>
          <w:sz w:val="40"/>
          <w:szCs w:val="40"/>
        </w:rPr>
      </w:pPr>
      <w:r>
        <w:rPr>
          <w:b/>
          <w:color w:val="000000" w:themeColor="text1"/>
          <w:sz w:val="40"/>
          <w:szCs w:val="40"/>
        </w:rPr>
        <w:t>Kenya</w:t>
      </w:r>
    </w:p>
    <w:p w14:paraId="27263056" w14:textId="77777777" w:rsidR="00AE15AC" w:rsidRDefault="00AE15AC" w:rsidP="00AE15AC">
      <w:pPr>
        <w:spacing w:after="0" w:line="240" w:lineRule="auto"/>
        <w:jc w:val="center"/>
        <w:rPr>
          <w:b/>
          <w:color w:val="000000" w:themeColor="text1"/>
          <w:sz w:val="40"/>
          <w:szCs w:val="40"/>
        </w:rPr>
      </w:pPr>
    </w:p>
    <w:p w14:paraId="292994A3" w14:textId="77777777" w:rsidR="00AE15AC" w:rsidRDefault="00AE15AC" w:rsidP="00AE15AC">
      <w:pPr>
        <w:rPr>
          <w:rFonts w:eastAsia="Times New Roman"/>
        </w:rPr>
      </w:pPr>
      <w:r>
        <w:rPr>
          <w:rFonts w:eastAsia="Times New Roman"/>
        </w:rPr>
        <w:t>MOKOMONI FELLOWSHIP CHURCH AND MOKOMONI FELLOWSHIP HOME ORPHANAGE </w:t>
      </w:r>
    </w:p>
    <w:p w14:paraId="3B380AD4" w14:textId="77777777" w:rsidR="00AE15AC" w:rsidRDefault="00AE15AC" w:rsidP="00AE15AC">
      <w:pPr>
        <w:rPr>
          <w:rFonts w:eastAsia="Times New Roman"/>
        </w:rPr>
      </w:pPr>
    </w:p>
    <w:p w14:paraId="6F9D5331" w14:textId="4370B734" w:rsidR="00AE15AC" w:rsidRDefault="00AE15AC" w:rsidP="00AE15AC">
      <w:pPr>
        <w:rPr>
          <w:rFonts w:eastAsia="Times New Roman"/>
        </w:rPr>
      </w:pPr>
      <w:r>
        <w:rPr>
          <w:rFonts w:eastAsia="Times New Roman"/>
        </w:rPr>
        <w:t>ADDRESS: P.O BOX 78-40204 ,OGEMBO,KISII ,KENYA</w:t>
      </w:r>
    </w:p>
    <w:p w14:paraId="2A6B30D7" w14:textId="59A34DE1" w:rsidR="00AE15AC" w:rsidRDefault="00AE15AC" w:rsidP="00AE15AC">
      <w:pPr>
        <w:rPr>
          <w:rFonts w:eastAsia="Times New Roman"/>
        </w:rPr>
      </w:pPr>
      <w:r>
        <w:rPr>
          <w:rFonts w:eastAsia="Times New Roman"/>
        </w:rPr>
        <w:t>EMAIL: orina4078@gmail.comi</w:t>
      </w:r>
    </w:p>
    <w:p w14:paraId="672E51F2" w14:textId="6D1EFAF8" w:rsidR="00AE15AC" w:rsidRDefault="00AE15AC" w:rsidP="00AE15AC">
      <w:pPr>
        <w:rPr>
          <w:rFonts w:eastAsia="Times New Roman"/>
        </w:rPr>
      </w:pPr>
      <w:r>
        <w:rPr>
          <w:rFonts w:eastAsia="Times New Roman"/>
        </w:rPr>
        <w:t>MOBILE: +254741483430</w:t>
      </w:r>
    </w:p>
    <w:p w14:paraId="6D0F020A" w14:textId="2D0686D3" w:rsidR="00AE15AC" w:rsidRDefault="00AE15AC" w:rsidP="00AE15AC">
      <w:pPr>
        <w:rPr>
          <w:rFonts w:eastAsia="Times New Roman"/>
        </w:rPr>
      </w:pPr>
      <w:r>
        <w:rPr>
          <w:rFonts w:eastAsia="Times New Roman"/>
        </w:rPr>
        <w:t>CONTACT PERSON :WIlfred yeye orina</w:t>
      </w:r>
    </w:p>
    <w:p w14:paraId="73CE1E42" w14:textId="77777777" w:rsidR="00AE15AC" w:rsidRDefault="00AE15AC" w:rsidP="00AE15AC">
      <w:pPr>
        <w:rPr>
          <w:rFonts w:eastAsia="Times New Roman"/>
        </w:rPr>
      </w:pPr>
      <w:r>
        <w:rPr>
          <w:rFonts w:eastAsia="Times New Roman"/>
        </w:rPr>
        <w:t>                 BRIEF HISTORY</w:t>
      </w:r>
    </w:p>
    <w:p w14:paraId="456BC815" w14:textId="77777777" w:rsidR="00AE15AC" w:rsidRDefault="00AE15AC" w:rsidP="00AE15AC">
      <w:pPr>
        <w:rPr>
          <w:rFonts w:eastAsia="Times New Roman"/>
        </w:rPr>
      </w:pPr>
    </w:p>
    <w:p w14:paraId="52E79C14" w14:textId="77777777" w:rsidR="00AE15AC" w:rsidRDefault="00AE15AC" w:rsidP="00AE15AC">
      <w:pPr>
        <w:rPr>
          <w:rFonts w:eastAsia="Times New Roman"/>
        </w:rPr>
      </w:pPr>
      <w:r>
        <w:rPr>
          <w:rFonts w:eastAsia="Times New Roman"/>
        </w:rPr>
        <w:t>Mokomoni fellowship Church and mokomoni home orphanage is an effort which started in 2007 after the post election violence .It was an idea of Wilfred yeye  who had a compassionate love and passion .The Lord gave him a vision and a call when he was at Kericho where the post election violence was highly experienced and many were killed leaving behind little children.I thought it wise to bring the abandoned children whose parents died under the care.</w:t>
      </w:r>
    </w:p>
    <w:p w14:paraId="1A5B8BED" w14:textId="77777777" w:rsidR="00AE15AC" w:rsidRDefault="00AE15AC" w:rsidP="00AE15AC">
      <w:pPr>
        <w:rPr>
          <w:rFonts w:eastAsia="Times New Roman"/>
        </w:rPr>
      </w:pPr>
    </w:p>
    <w:p w14:paraId="4513C2B6" w14:textId="77777777" w:rsidR="00AE15AC" w:rsidRDefault="00AE15AC" w:rsidP="00AE15AC">
      <w:pPr>
        <w:rPr>
          <w:rFonts w:eastAsia="Times New Roman"/>
        </w:rPr>
      </w:pPr>
      <w:r>
        <w:rPr>
          <w:rFonts w:eastAsia="Times New Roman"/>
        </w:rPr>
        <w:t>At the present pastor Wilfred takes care of 25 orphans at his home.There are some challenges which forces him to approach you for the sake of joining hands with him to send your merciful support to him to enable to buy food ,clothes ,expand shelter and medical care  and above all education.</w:t>
      </w:r>
    </w:p>
    <w:p w14:paraId="2221A220" w14:textId="77777777" w:rsidR="00AE15AC" w:rsidRDefault="00AE15AC" w:rsidP="00AE15AC">
      <w:pPr>
        <w:rPr>
          <w:rFonts w:eastAsia="Times New Roman"/>
        </w:rPr>
      </w:pPr>
    </w:p>
    <w:p w14:paraId="7F556F93" w14:textId="77777777" w:rsidR="00AE15AC" w:rsidRDefault="00AE15AC" w:rsidP="00AE15AC">
      <w:pPr>
        <w:rPr>
          <w:rFonts w:eastAsia="Times New Roman"/>
        </w:rPr>
      </w:pPr>
      <w:r>
        <w:rPr>
          <w:rFonts w:eastAsia="Times New Roman"/>
        </w:rPr>
        <w:t>The church congregation worships God under some shades of trees but we pray that the Glory of God is seen day by day.God is touching many into his kingdom.The church congregation needs our local language bibles(Ekegusii bibles).We request for your prayers and support on this.</w:t>
      </w:r>
    </w:p>
    <w:p w14:paraId="0BA66553" w14:textId="77777777" w:rsidR="00AE15AC" w:rsidRDefault="00AE15AC" w:rsidP="00AE15AC">
      <w:pPr>
        <w:rPr>
          <w:rFonts w:eastAsia="Times New Roman"/>
        </w:rPr>
      </w:pPr>
    </w:p>
    <w:p w14:paraId="0989CBA4" w14:textId="77777777" w:rsidR="00AE15AC" w:rsidRDefault="00AE15AC" w:rsidP="00AE15AC">
      <w:pPr>
        <w:rPr>
          <w:rFonts w:eastAsia="Times New Roman"/>
        </w:rPr>
      </w:pPr>
      <w:r>
        <w:rPr>
          <w:rFonts w:eastAsia="Times New Roman"/>
        </w:rPr>
        <w:t>           VISION AND GOAL</w:t>
      </w:r>
    </w:p>
    <w:p w14:paraId="065605AF" w14:textId="77777777" w:rsidR="00AE15AC" w:rsidRDefault="00AE15AC" w:rsidP="00AE15AC">
      <w:pPr>
        <w:rPr>
          <w:rFonts w:eastAsia="Times New Roman"/>
        </w:rPr>
      </w:pPr>
    </w:p>
    <w:p w14:paraId="2D24B968" w14:textId="77777777" w:rsidR="00AE15AC" w:rsidRDefault="00AE15AC" w:rsidP="00AE15AC">
      <w:pPr>
        <w:rPr>
          <w:rFonts w:eastAsia="Times New Roman"/>
        </w:rPr>
      </w:pPr>
      <w:r>
        <w:rPr>
          <w:rFonts w:eastAsia="Times New Roman"/>
        </w:rPr>
        <w:t>The main vision and goal is to reach the community for Christ.Through the orphans we aim at reaching out for the youths and adults and protecting them against drug addiction, sexual abuse ,abandonment of orphans and handicapped with the gospel of Jesus Christ.</w:t>
      </w:r>
    </w:p>
    <w:p w14:paraId="74E99269" w14:textId="77777777" w:rsidR="00AE15AC" w:rsidRDefault="00AE15AC" w:rsidP="00AE15AC">
      <w:pPr>
        <w:rPr>
          <w:rFonts w:eastAsia="Times New Roman"/>
        </w:rPr>
      </w:pPr>
      <w:r>
        <w:rPr>
          <w:rFonts w:eastAsia="Times New Roman"/>
        </w:rPr>
        <w:lastRenderedPageBreak/>
        <w:t>In addition we have a vision of getting empowerment so that the Orphans and other children from desperate families will get skills such as tailoring ,dressmaking, small-scale farming ,small business,driving and poultry farming.We believe that these will go a long way in making them self reliant</w:t>
      </w:r>
    </w:p>
    <w:p w14:paraId="3FA2B8DC" w14:textId="77777777" w:rsidR="00AE15AC" w:rsidRDefault="00AE15AC" w:rsidP="00AE15AC">
      <w:pPr>
        <w:rPr>
          <w:rFonts w:eastAsia="Times New Roman"/>
        </w:rPr>
      </w:pPr>
    </w:p>
    <w:p w14:paraId="609AAD5B" w14:textId="77777777" w:rsidR="00AE15AC" w:rsidRDefault="00AE15AC" w:rsidP="00AE15AC">
      <w:pPr>
        <w:rPr>
          <w:rFonts w:eastAsia="Times New Roman"/>
        </w:rPr>
      </w:pPr>
      <w:r>
        <w:rPr>
          <w:rFonts w:eastAsia="Times New Roman"/>
        </w:rPr>
        <w:t>               OBJECTIVES</w:t>
      </w:r>
    </w:p>
    <w:p w14:paraId="28F9694E" w14:textId="77777777" w:rsidR="00AE15AC" w:rsidRDefault="00AE15AC" w:rsidP="00AE15AC">
      <w:pPr>
        <w:rPr>
          <w:rFonts w:eastAsia="Times New Roman"/>
        </w:rPr>
      </w:pPr>
    </w:p>
    <w:p w14:paraId="0349A8BC" w14:textId="77777777" w:rsidR="00AE15AC" w:rsidRDefault="00AE15AC" w:rsidP="00AE15AC">
      <w:pPr>
        <w:rPr>
          <w:rFonts w:eastAsia="Times New Roman"/>
        </w:rPr>
      </w:pPr>
      <w:r>
        <w:rPr>
          <w:rFonts w:eastAsia="Times New Roman"/>
        </w:rPr>
        <w:t>1.To promote peace and unity through Christ and spreading the word of God world over and touching many of the lost souls into the Kingdom of God.</w:t>
      </w:r>
    </w:p>
    <w:p w14:paraId="3BDAEE24" w14:textId="77777777" w:rsidR="00AE15AC" w:rsidRDefault="00AE15AC" w:rsidP="00AE15AC">
      <w:pPr>
        <w:rPr>
          <w:rFonts w:eastAsia="Times New Roman"/>
        </w:rPr>
      </w:pPr>
      <w:r>
        <w:rPr>
          <w:rFonts w:eastAsia="Times New Roman"/>
        </w:rPr>
        <w:t>2.To help the Orphans within the community and beyond.</w:t>
      </w:r>
    </w:p>
    <w:p w14:paraId="58EEBD9C" w14:textId="77777777" w:rsidR="00AE15AC" w:rsidRDefault="00AE15AC" w:rsidP="00AE15AC">
      <w:pPr>
        <w:rPr>
          <w:rFonts w:eastAsia="Times New Roman"/>
        </w:rPr>
      </w:pPr>
      <w:r>
        <w:rPr>
          <w:rFonts w:eastAsia="Times New Roman"/>
        </w:rPr>
        <w:t>3.To help the Orphans get education like      any other children</w:t>
      </w:r>
    </w:p>
    <w:p w14:paraId="59ECF50B" w14:textId="77777777" w:rsidR="00AE15AC" w:rsidRDefault="00AE15AC" w:rsidP="00AE15AC">
      <w:pPr>
        <w:rPr>
          <w:rFonts w:eastAsia="Times New Roman"/>
        </w:rPr>
      </w:pPr>
      <w:r>
        <w:rPr>
          <w:rFonts w:eastAsia="Times New Roman"/>
        </w:rPr>
        <w:t>4.The build the church (House of God)         and expand more rooms</w:t>
      </w:r>
    </w:p>
    <w:p w14:paraId="72818BFF" w14:textId="77777777" w:rsidR="00AE15AC" w:rsidRDefault="00AE15AC" w:rsidP="00AE15AC">
      <w:pPr>
        <w:rPr>
          <w:rFonts w:eastAsia="Times New Roman"/>
        </w:rPr>
      </w:pPr>
      <w:r>
        <w:rPr>
          <w:rFonts w:eastAsia="Times New Roman"/>
        </w:rPr>
        <w:t>5.To become self-sustaining</w:t>
      </w:r>
    </w:p>
    <w:p w14:paraId="6EE4B024" w14:textId="77777777" w:rsidR="00AE15AC" w:rsidRDefault="00AE15AC" w:rsidP="00AE15AC">
      <w:pPr>
        <w:rPr>
          <w:rFonts w:eastAsia="Times New Roman"/>
        </w:rPr>
      </w:pPr>
      <w:r>
        <w:rPr>
          <w:rFonts w:eastAsia="Times New Roman"/>
        </w:rPr>
        <w:t>6.To evacuate poverty and improve the        standards of living of the community        surrounding the Church</w:t>
      </w:r>
    </w:p>
    <w:p w14:paraId="564654AE" w14:textId="77777777" w:rsidR="00AE15AC" w:rsidRDefault="00AE15AC" w:rsidP="00AE15AC">
      <w:pPr>
        <w:rPr>
          <w:rFonts w:eastAsia="Times New Roman"/>
        </w:rPr>
      </w:pPr>
      <w:r>
        <w:rPr>
          <w:rFonts w:eastAsia="Times New Roman"/>
        </w:rPr>
        <w:t>7 . To help the orphans to get clean water or tanks to store rain water during rain season because they are walking over 6km looking for water .</w:t>
      </w:r>
    </w:p>
    <w:p w14:paraId="632B7DF0" w14:textId="77777777" w:rsidR="00AE15AC" w:rsidRDefault="00AE15AC" w:rsidP="00AE15AC">
      <w:pPr>
        <w:rPr>
          <w:rFonts w:eastAsia="Times New Roman"/>
        </w:rPr>
      </w:pPr>
    </w:p>
    <w:p w14:paraId="168B3B27" w14:textId="77777777" w:rsidR="00AE15AC" w:rsidRDefault="00AE15AC" w:rsidP="00AE15AC">
      <w:pPr>
        <w:rPr>
          <w:rFonts w:eastAsia="Times New Roman"/>
        </w:rPr>
      </w:pPr>
      <w:r>
        <w:rPr>
          <w:rFonts w:eastAsia="Times New Roman"/>
        </w:rPr>
        <w:t>             PROPOSAL BUDGET</w:t>
      </w:r>
    </w:p>
    <w:p w14:paraId="76690E46" w14:textId="77777777" w:rsidR="00AE15AC" w:rsidRDefault="00AE15AC" w:rsidP="00AE15AC">
      <w:pPr>
        <w:rPr>
          <w:rFonts w:eastAsia="Times New Roman"/>
        </w:rPr>
      </w:pPr>
    </w:p>
    <w:p w14:paraId="37557BBB" w14:textId="77777777" w:rsidR="00AE15AC" w:rsidRDefault="00AE15AC" w:rsidP="00AE15AC">
      <w:pPr>
        <w:rPr>
          <w:rFonts w:eastAsia="Times New Roman"/>
        </w:rPr>
      </w:pPr>
      <w:r>
        <w:rPr>
          <w:rFonts w:eastAsia="Times New Roman"/>
        </w:rPr>
        <w:t>1.Food on monthly basis - Ksh 45000 equivalent of 450 USD</w:t>
      </w:r>
    </w:p>
    <w:p w14:paraId="657888C7" w14:textId="77777777" w:rsidR="00AE15AC" w:rsidRDefault="00AE15AC" w:rsidP="00AE15AC">
      <w:pPr>
        <w:rPr>
          <w:rFonts w:eastAsia="Times New Roman"/>
        </w:rPr>
      </w:pPr>
      <w:r>
        <w:rPr>
          <w:rFonts w:eastAsia="Times New Roman"/>
        </w:rPr>
        <w:t>2.Cothes on monthly basis-Ksh 47000 equivalent of 470 USD</w:t>
      </w:r>
    </w:p>
    <w:p w14:paraId="5C241DF2" w14:textId="77777777" w:rsidR="00AE15AC" w:rsidRDefault="00AE15AC" w:rsidP="00AE15AC">
      <w:pPr>
        <w:rPr>
          <w:rFonts w:eastAsia="Times New Roman"/>
        </w:rPr>
      </w:pPr>
      <w:r>
        <w:rPr>
          <w:rFonts w:eastAsia="Times New Roman"/>
        </w:rPr>
        <w:t>3.12 mattresses- Ksh 48000 equivalent of 480 USD</w:t>
      </w:r>
    </w:p>
    <w:p w14:paraId="709DBD14" w14:textId="77777777" w:rsidR="00AE15AC" w:rsidRDefault="00AE15AC" w:rsidP="00AE15AC">
      <w:pPr>
        <w:rPr>
          <w:rFonts w:eastAsia="Times New Roman"/>
        </w:rPr>
      </w:pPr>
      <w:r>
        <w:rPr>
          <w:rFonts w:eastAsia="Times New Roman"/>
        </w:rPr>
        <w:t>4.School uniforms,shoes ,school fees - Ksh 67000 equivalent of 670 USD</w:t>
      </w:r>
    </w:p>
    <w:p w14:paraId="32AF3AD4" w14:textId="71F4D2FD" w:rsidR="00AE15AC" w:rsidRDefault="00AE15AC" w:rsidP="00AE15AC">
      <w:pPr>
        <w:rPr>
          <w:rFonts w:eastAsia="Times New Roman"/>
        </w:rPr>
      </w:pPr>
      <w:r>
        <w:rPr>
          <w:rFonts w:eastAsia="Times New Roman"/>
        </w:rPr>
        <w:t>5.Medical care Ksh 20000 equivalent  200 USD</w:t>
      </w:r>
    </w:p>
    <w:p w14:paraId="06FEAD19" w14:textId="512A7BF4" w:rsidR="00AE15AC" w:rsidRDefault="00AE15AC" w:rsidP="00AE15AC">
      <w:pPr>
        <w:rPr>
          <w:rFonts w:eastAsia="Times New Roman"/>
        </w:rPr>
      </w:pPr>
      <w:r>
        <w:rPr>
          <w:rFonts w:eastAsia="Times New Roman"/>
        </w:rPr>
        <w:t>          THE COMMITTEE AND BOARD                                 MEMBERS</w:t>
      </w:r>
    </w:p>
    <w:p w14:paraId="73435DB0" w14:textId="77777777" w:rsidR="00AE15AC" w:rsidRDefault="00AE15AC" w:rsidP="00AE15AC">
      <w:pPr>
        <w:rPr>
          <w:rFonts w:eastAsia="Times New Roman"/>
        </w:rPr>
      </w:pPr>
      <w:r>
        <w:rPr>
          <w:rFonts w:eastAsia="Times New Roman"/>
        </w:rPr>
        <w:t>1.Chairman - Wilfred yeye Orina</w:t>
      </w:r>
    </w:p>
    <w:p w14:paraId="7A6E1F52" w14:textId="77777777" w:rsidR="00AE15AC" w:rsidRDefault="00AE15AC" w:rsidP="00AE15AC">
      <w:pPr>
        <w:rPr>
          <w:rFonts w:eastAsia="Times New Roman"/>
        </w:rPr>
      </w:pPr>
      <w:r>
        <w:rPr>
          <w:rFonts w:eastAsia="Times New Roman"/>
        </w:rPr>
        <w:t>                     - Tel +254741483430</w:t>
      </w:r>
    </w:p>
    <w:p w14:paraId="42863E8A" w14:textId="1A9CB950" w:rsidR="00AE15AC" w:rsidRDefault="00AE15AC" w:rsidP="00AE15AC">
      <w:pPr>
        <w:rPr>
          <w:rFonts w:eastAsia="Times New Roman"/>
        </w:rPr>
      </w:pPr>
      <w:r>
        <w:rPr>
          <w:rFonts w:eastAsia="Times New Roman"/>
        </w:rPr>
        <w:t xml:space="preserve">                     Email: </w:t>
      </w:r>
      <w:hyperlink r:id="rId8" w:history="1">
        <w:r>
          <w:rPr>
            <w:rStyle w:val="Hyperlink"/>
            <w:rFonts w:eastAsia="Times New Roman"/>
          </w:rPr>
          <w:t>orina4078@gmail.com</w:t>
        </w:r>
      </w:hyperlink>
    </w:p>
    <w:p w14:paraId="074C7584" w14:textId="51EDC7A6" w:rsidR="00AE15AC" w:rsidRDefault="00AE15AC" w:rsidP="00AE15AC">
      <w:pPr>
        <w:rPr>
          <w:rFonts w:eastAsia="Times New Roman"/>
        </w:rPr>
      </w:pPr>
      <w:r>
        <w:rPr>
          <w:rFonts w:eastAsia="Times New Roman"/>
        </w:rPr>
        <w:t> 2.Secretary- Wilfred orina</w:t>
      </w:r>
    </w:p>
    <w:p w14:paraId="40052019" w14:textId="7BC340CB" w:rsidR="00AE15AC" w:rsidRDefault="00AE15AC" w:rsidP="00AE15AC">
      <w:pPr>
        <w:rPr>
          <w:rFonts w:eastAsia="Times New Roman"/>
        </w:rPr>
      </w:pPr>
      <w:r>
        <w:rPr>
          <w:rFonts w:eastAsia="Times New Roman"/>
        </w:rPr>
        <w:t>3.Treasurer -mecryline  Nyakerario</w:t>
      </w:r>
    </w:p>
    <w:p w14:paraId="557E6F9C" w14:textId="0225BDB4" w:rsidR="00AE15AC" w:rsidRDefault="00AE15AC" w:rsidP="00AE15AC">
      <w:pPr>
        <w:rPr>
          <w:rFonts w:eastAsia="Times New Roman"/>
        </w:rPr>
      </w:pPr>
      <w:r>
        <w:rPr>
          <w:rFonts w:eastAsia="Times New Roman"/>
        </w:rPr>
        <w:t>4.Franklin Nyangaresi - Member</w:t>
      </w:r>
    </w:p>
    <w:p w14:paraId="25C18744" w14:textId="78A52DE6" w:rsidR="00AE15AC" w:rsidRDefault="00AE15AC" w:rsidP="00AE15AC">
      <w:pPr>
        <w:rPr>
          <w:rFonts w:eastAsia="Times New Roman"/>
        </w:rPr>
      </w:pPr>
      <w:r>
        <w:rPr>
          <w:rFonts w:eastAsia="Times New Roman"/>
        </w:rPr>
        <w:lastRenderedPageBreak/>
        <w:t>5.samuel kiari - Member</w:t>
      </w:r>
    </w:p>
    <w:p w14:paraId="1B8373B7" w14:textId="034A6C36" w:rsidR="00AE15AC" w:rsidRDefault="00AE15AC" w:rsidP="00AE15AC">
      <w:pPr>
        <w:rPr>
          <w:rFonts w:eastAsia="Times New Roman"/>
        </w:rPr>
      </w:pPr>
      <w:r>
        <w:rPr>
          <w:rFonts w:eastAsia="Times New Roman"/>
        </w:rPr>
        <w:t>The committee meets after three months in a year .This committee is in charge of finances to show accountability and transparency.The committee is elected once a year.</w:t>
      </w:r>
    </w:p>
    <w:p w14:paraId="62D3DBA5" w14:textId="7A9E1C92" w:rsidR="00AE15AC" w:rsidRDefault="00AE15AC" w:rsidP="00AE15AC">
      <w:pPr>
        <w:rPr>
          <w:rFonts w:eastAsia="Times New Roman"/>
        </w:rPr>
      </w:pPr>
      <w:r>
        <w:rPr>
          <w:rFonts w:eastAsia="Times New Roman"/>
        </w:rPr>
        <w:t>We therefore acknowledge to you that we have a dire need to work with you and we will be delighted to send reports to manifest to you the work we are doing on the ground.</w:t>
      </w:r>
    </w:p>
    <w:p w14:paraId="749E3762" w14:textId="77777777" w:rsidR="00AE15AC" w:rsidRDefault="00AE15AC" w:rsidP="00AE15AC">
      <w:pPr>
        <w:rPr>
          <w:rFonts w:eastAsia="Times New Roman"/>
        </w:rPr>
      </w:pPr>
      <w:r>
        <w:rPr>
          <w:rFonts w:eastAsia="Times New Roman"/>
        </w:rPr>
        <w:t>This proposal was written and compiled by Pastor Wilfred and mercyline nyakerario</w:t>
      </w:r>
    </w:p>
    <w:p w14:paraId="3F8EF815" w14:textId="3ED3ED7C" w:rsidR="00C93C07" w:rsidRDefault="00C93C07" w:rsidP="00DA6475">
      <w:pPr>
        <w:spacing w:after="0" w:line="240" w:lineRule="auto"/>
        <w:jc w:val="center"/>
        <w:rPr>
          <w:b/>
          <w:color w:val="000000" w:themeColor="text1"/>
          <w:sz w:val="40"/>
          <w:szCs w:val="40"/>
        </w:rPr>
      </w:pPr>
      <w:r>
        <w:rPr>
          <w:b/>
          <w:color w:val="000000" w:themeColor="text1"/>
          <w:sz w:val="40"/>
          <w:szCs w:val="40"/>
        </w:rPr>
        <w:t xml:space="preserve">Nepal </w:t>
      </w:r>
    </w:p>
    <w:p w14:paraId="3C09EF9F" w14:textId="77777777" w:rsidR="00C93C07" w:rsidRDefault="00C93C07" w:rsidP="00DA6475">
      <w:pPr>
        <w:spacing w:after="0" w:line="240" w:lineRule="auto"/>
        <w:jc w:val="center"/>
        <w:rPr>
          <w:b/>
          <w:color w:val="000000" w:themeColor="text1"/>
          <w:sz w:val="40"/>
          <w:szCs w:val="40"/>
        </w:rPr>
      </w:pPr>
    </w:p>
    <w:p w14:paraId="43FA3FB6" w14:textId="77777777" w:rsidR="00224824" w:rsidRPr="00B52BCB" w:rsidRDefault="00224824" w:rsidP="00224824">
      <w:pPr>
        <w:spacing w:after="0" w:line="240" w:lineRule="auto"/>
        <w:rPr>
          <w:rFonts w:cs="Times New Roman"/>
          <w:b/>
          <w:sz w:val="24"/>
          <w:szCs w:val="24"/>
          <w:u w:val="single"/>
        </w:rPr>
      </w:pPr>
      <w:r w:rsidRPr="00B52BCB">
        <w:rPr>
          <w:rFonts w:cs="Times New Roman"/>
          <w:b/>
          <w:sz w:val="24"/>
          <w:szCs w:val="24"/>
          <w:u w:val="single"/>
        </w:rPr>
        <w:t>Proposal for Orphan Home in Nepal</w:t>
      </w:r>
    </w:p>
    <w:p w14:paraId="726AF41E" w14:textId="77777777" w:rsidR="00224824" w:rsidRPr="00B52BCB" w:rsidRDefault="00224824" w:rsidP="00224824">
      <w:pPr>
        <w:spacing w:after="0" w:line="240" w:lineRule="auto"/>
        <w:rPr>
          <w:rFonts w:cs="Times New Roman"/>
          <w:sz w:val="24"/>
          <w:szCs w:val="24"/>
        </w:rPr>
      </w:pPr>
      <w:r w:rsidRPr="00B52BCB">
        <w:rPr>
          <w:rFonts w:cs="Times New Roman"/>
          <w:sz w:val="24"/>
          <w:szCs w:val="24"/>
        </w:rPr>
        <w:t>1. Name: United Orphan Home</w:t>
      </w:r>
    </w:p>
    <w:p w14:paraId="0C241C49" w14:textId="77777777" w:rsidR="00224824" w:rsidRPr="00B52BCB" w:rsidRDefault="00224824" w:rsidP="00224824">
      <w:pPr>
        <w:spacing w:after="0" w:line="240" w:lineRule="auto"/>
        <w:rPr>
          <w:rFonts w:cs="Times New Roman"/>
          <w:sz w:val="24"/>
          <w:szCs w:val="24"/>
        </w:rPr>
      </w:pPr>
      <w:r w:rsidRPr="00B52BCB">
        <w:rPr>
          <w:rFonts w:cs="Times New Roman"/>
          <w:sz w:val="24"/>
          <w:szCs w:val="24"/>
        </w:rPr>
        <w:t>2. Number of Orphan: 4 children</w:t>
      </w:r>
    </w:p>
    <w:p w14:paraId="605DD9E2" w14:textId="77777777" w:rsidR="00224824" w:rsidRPr="00B52BCB" w:rsidRDefault="00224824" w:rsidP="00224824">
      <w:pPr>
        <w:spacing w:after="0" w:line="240" w:lineRule="auto"/>
        <w:rPr>
          <w:rFonts w:cs="Times New Roman"/>
          <w:sz w:val="24"/>
          <w:szCs w:val="24"/>
        </w:rPr>
      </w:pPr>
      <w:r w:rsidRPr="00B52BCB">
        <w:rPr>
          <w:rFonts w:cs="Times New Roman"/>
          <w:sz w:val="24"/>
          <w:szCs w:val="24"/>
        </w:rPr>
        <w:t>3. Room: 2</w:t>
      </w:r>
    </w:p>
    <w:p w14:paraId="0B7CAA3E" w14:textId="77777777" w:rsidR="00224824" w:rsidRPr="00B52BCB" w:rsidRDefault="00224824" w:rsidP="00224824">
      <w:pPr>
        <w:spacing w:after="0" w:line="240" w:lineRule="auto"/>
        <w:rPr>
          <w:rFonts w:cs="Times New Roman"/>
          <w:sz w:val="24"/>
          <w:szCs w:val="24"/>
        </w:rPr>
      </w:pPr>
      <w:r w:rsidRPr="00B52BCB">
        <w:rPr>
          <w:rFonts w:cs="Times New Roman"/>
          <w:sz w:val="24"/>
          <w:szCs w:val="24"/>
        </w:rPr>
        <w:t>4. Number of bed: 2, i.e up floor and down floor</w:t>
      </w:r>
    </w:p>
    <w:p w14:paraId="489BB8A8" w14:textId="77777777" w:rsidR="00224824" w:rsidRPr="00B52BCB" w:rsidRDefault="00224824" w:rsidP="00224824">
      <w:pPr>
        <w:spacing w:after="0" w:line="240" w:lineRule="auto"/>
        <w:rPr>
          <w:rFonts w:cs="Times New Roman"/>
          <w:sz w:val="24"/>
          <w:szCs w:val="24"/>
        </w:rPr>
      </w:pPr>
      <w:r w:rsidRPr="00B52BCB">
        <w:rPr>
          <w:rFonts w:cs="Times New Roman"/>
          <w:sz w:val="24"/>
          <w:szCs w:val="24"/>
        </w:rPr>
        <w:t>5. Need in bed: 4 pillows, 4 blankets, 8 bed covers, 8 pillows covers, etc</w:t>
      </w:r>
    </w:p>
    <w:p w14:paraId="1907DE59" w14:textId="77777777" w:rsidR="00224824" w:rsidRPr="00B52BCB" w:rsidRDefault="00224824" w:rsidP="00224824">
      <w:pPr>
        <w:spacing w:after="0" w:line="240" w:lineRule="auto"/>
        <w:rPr>
          <w:rFonts w:cs="Times New Roman"/>
          <w:sz w:val="24"/>
          <w:szCs w:val="24"/>
        </w:rPr>
      </w:pPr>
      <w:r w:rsidRPr="00B52BCB">
        <w:rPr>
          <w:rFonts w:cs="Times New Roman"/>
          <w:sz w:val="24"/>
          <w:szCs w:val="24"/>
        </w:rPr>
        <w:t>6. Book Rack: 1</w:t>
      </w:r>
    </w:p>
    <w:p w14:paraId="5DE9C396" w14:textId="77777777" w:rsidR="00224824" w:rsidRPr="00B52BCB" w:rsidRDefault="00224824" w:rsidP="00224824">
      <w:pPr>
        <w:spacing w:after="0" w:line="240" w:lineRule="auto"/>
        <w:rPr>
          <w:rFonts w:cs="Times New Roman"/>
          <w:sz w:val="24"/>
          <w:szCs w:val="24"/>
        </w:rPr>
      </w:pPr>
      <w:r w:rsidRPr="00B52BCB">
        <w:rPr>
          <w:rFonts w:cs="Times New Roman"/>
          <w:sz w:val="24"/>
          <w:szCs w:val="24"/>
        </w:rPr>
        <w:t xml:space="preserve">7. Shoes Rack: 1 </w:t>
      </w:r>
    </w:p>
    <w:p w14:paraId="6C0147BA" w14:textId="77777777" w:rsidR="00224824" w:rsidRPr="00B52BCB" w:rsidRDefault="00224824" w:rsidP="00224824">
      <w:pPr>
        <w:spacing w:after="0" w:line="240" w:lineRule="auto"/>
        <w:rPr>
          <w:rFonts w:cs="Times New Roman"/>
          <w:b/>
          <w:sz w:val="24"/>
          <w:szCs w:val="24"/>
        </w:rPr>
      </w:pPr>
      <w:r w:rsidRPr="00B52BCB">
        <w:rPr>
          <w:rFonts w:cs="Times New Roman"/>
          <w:sz w:val="24"/>
          <w:szCs w:val="24"/>
        </w:rPr>
        <w:t xml:space="preserve">      </w:t>
      </w:r>
      <w:r w:rsidRPr="00B52BCB">
        <w:rPr>
          <w:rFonts w:cs="Times New Roman"/>
          <w:b/>
          <w:sz w:val="24"/>
          <w:szCs w:val="24"/>
        </w:rPr>
        <w:t xml:space="preserve">The estimation cost for all this things = $500. </w:t>
      </w:r>
    </w:p>
    <w:p w14:paraId="08299C8A" w14:textId="77777777" w:rsidR="00224824" w:rsidRPr="00B52BCB" w:rsidRDefault="00224824" w:rsidP="00224824">
      <w:pPr>
        <w:spacing w:after="0" w:line="240" w:lineRule="auto"/>
        <w:rPr>
          <w:rFonts w:cs="Times New Roman"/>
          <w:b/>
          <w:sz w:val="24"/>
          <w:szCs w:val="24"/>
          <w:u w:val="single"/>
        </w:rPr>
      </w:pPr>
      <w:r w:rsidRPr="00B52BCB">
        <w:rPr>
          <w:rFonts w:cs="Times New Roman"/>
          <w:b/>
          <w:sz w:val="24"/>
          <w:szCs w:val="24"/>
          <w:u w:val="single"/>
        </w:rPr>
        <w:t>Total expenses of 1 child per month.</w:t>
      </w:r>
    </w:p>
    <w:p w14:paraId="3F671840" w14:textId="77777777" w:rsidR="00224824" w:rsidRPr="00B52BCB" w:rsidRDefault="00224824" w:rsidP="00224824">
      <w:pPr>
        <w:pStyle w:val="ListParagraph"/>
        <w:numPr>
          <w:ilvl w:val="0"/>
          <w:numId w:val="24"/>
        </w:numPr>
        <w:spacing w:after="0" w:line="240" w:lineRule="auto"/>
        <w:rPr>
          <w:rFonts w:cs="Times New Roman"/>
          <w:sz w:val="24"/>
          <w:szCs w:val="24"/>
        </w:rPr>
      </w:pPr>
      <w:r w:rsidRPr="00B52BCB">
        <w:rPr>
          <w:rFonts w:cs="Times New Roman"/>
          <w:sz w:val="24"/>
          <w:szCs w:val="24"/>
        </w:rPr>
        <w:t>Food( rice, egg, meat, milk, grain, vegetables, etc)= $60</w:t>
      </w:r>
    </w:p>
    <w:p w14:paraId="711A18FA" w14:textId="77777777" w:rsidR="00224824" w:rsidRPr="00B52BCB" w:rsidRDefault="00224824" w:rsidP="00224824">
      <w:pPr>
        <w:pStyle w:val="ListParagraph"/>
        <w:numPr>
          <w:ilvl w:val="0"/>
          <w:numId w:val="24"/>
        </w:numPr>
        <w:spacing w:after="0" w:line="240" w:lineRule="auto"/>
        <w:rPr>
          <w:rFonts w:cs="Times New Roman"/>
          <w:sz w:val="24"/>
          <w:szCs w:val="24"/>
        </w:rPr>
      </w:pPr>
      <w:r w:rsidRPr="00B52BCB">
        <w:rPr>
          <w:rFonts w:cs="Times New Roman"/>
          <w:sz w:val="24"/>
          <w:szCs w:val="24"/>
        </w:rPr>
        <w:t>Lunch(morning, school time and after school)= $15</w:t>
      </w:r>
    </w:p>
    <w:p w14:paraId="113D24D6" w14:textId="77777777" w:rsidR="00224824" w:rsidRPr="00B52BCB" w:rsidRDefault="00224824" w:rsidP="00224824">
      <w:pPr>
        <w:pStyle w:val="ListParagraph"/>
        <w:numPr>
          <w:ilvl w:val="0"/>
          <w:numId w:val="24"/>
        </w:numPr>
        <w:spacing w:after="0" w:line="240" w:lineRule="auto"/>
        <w:rPr>
          <w:rFonts w:cs="Times New Roman"/>
          <w:sz w:val="24"/>
          <w:szCs w:val="24"/>
        </w:rPr>
      </w:pPr>
      <w:r w:rsidRPr="00B52BCB">
        <w:rPr>
          <w:rFonts w:cs="Times New Roman"/>
          <w:sz w:val="24"/>
          <w:szCs w:val="24"/>
        </w:rPr>
        <w:t>School Fees= $25</w:t>
      </w:r>
    </w:p>
    <w:p w14:paraId="71BADC83" w14:textId="77777777" w:rsidR="00224824" w:rsidRPr="00B52BCB" w:rsidRDefault="00224824" w:rsidP="00224824">
      <w:pPr>
        <w:pStyle w:val="ListParagraph"/>
        <w:numPr>
          <w:ilvl w:val="0"/>
          <w:numId w:val="24"/>
        </w:numPr>
        <w:spacing w:after="0" w:line="240" w:lineRule="auto"/>
        <w:rPr>
          <w:rFonts w:cs="Times New Roman"/>
          <w:sz w:val="24"/>
          <w:szCs w:val="24"/>
        </w:rPr>
      </w:pPr>
      <w:r w:rsidRPr="00B52BCB">
        <w:rPr>
          <w:rFonts w:cs="Times New Roman"/>
          <w:sz w:val="24"/>
          <w:szCs w:val="24"/>
        </w:rPr>
        <w:t>Stationary materials(copy, book, pencil, pen, eraser, sharpener, etc)= $15</w:t>
      </w:r>
    </w:p>
    <w:p w14:paraId="28AA8554" w14:textId="77777777" w:rsidR="00224824" w:rsidRPr="00B52BCB" w:rsidRDefault="00224824" w:rsidP="00224824">
      <w:pPr>
        <w:pStyle w:val="ListParagraph"/>
        <w:numPr>
          <w:ilvl w:val="0"/>
          <w:numId w:val="24"/>
        </w:numPr>
        <w:spacing w:after="0" w:line="240" w:lineRule="auto"/>
        <w:rPr>
          <w:rFonts w:cs="Times New Roman"/>
          <w:sz w:val="24"/>
          <w:szCs w:val="24"/>
        </w:rPr>
      </w:pPr>
      <w:r w:rsidRPr="00B52BCB">
        <w:rPr>
          <w:rFonts w:cs="Times New Roman"/>
          <w:sz w:val="24"/>
          <w:szCs w:val="24"/>
        </w:rPr>
        <w:t>Gas for cooking food and lunch= $5</w:t>
      </w:r>
    </w:p>
    <w:p w14:paraId="30C9A52F" w14:textId="77777777" w:rsidR="00224824" w:rsidRPr="00B52BCB" w:rsidRDefault="00224824" w:rsidP="00224824">
      <w:pPr>
        <w:pStyle w:val="ListParagraph"/>
        <w:numPr>
          <w:ilvl w:val="0"/>
          <w:numId w:val="24"/>
        </w:numPr>
        <w:spacing w:after="0" w:line="240" w:lineRule="auto"/>
        <w:rPr>
          <w:rFonts w:cs="Times New Roman"/>
          <w:sz w:val="24"/>
          <w:szCs w:val="24"/>
        </w:rPr>
      </w:pPr>
      <w:r w:rsidRPr="00B52BCB">
        <w:rPr>
          <w:rFonts w:cs="Times New Roman"/>
          <w:sz w:val="24"/>
          <w:szCs w:val="24"/>
        </w:rPr>
        <w:t>Miscellaneous expenses= $5</w:t>
      </w:r>
    </w:p>
    <w:p w14:paraId="42D2C25B" w14:textId="77777777" w:rsidR="00224824" w:rsidRPr="00B52BCB" w:rsidRDefault="00224824" w:rsidP="00224824">
      <w:pPr>
        <w:pStyle w:val="ListParagraph"/>
        <w:spacing w:after="0" w:line="240" w:lineRule="auto"/>
        <w:rPr>
          <w:rFonts w:cs="Times New Roman"/>
          <w:b/>
          <w:sz w:val="24"/>
          <w:szCs w:val="24"/>
        </w:rPr>
      </w:pPr>
      <w:r w:rsidRPr="00B52BCB">
        <w:rPr>
          <w:rFonts w:cs="Times New Roman"/>
          <w:b/>
          <w:sz w:val="24"/>
          <w:szCs w:val="24"/>
        </w:rPr>
        <w:t xml:space="preserve">           Total expenses = $125</w:t>
      </w:r>
    </w:p>
    <w:p w14:paraId="2A77056F" w14:textId="77777777" w:rsidR="00224824" w:rsidRPr="00B52BCB" w:rsidRDefault="00224824" w:rsidP="00224824">
      <w:pPr>
        <w:spacing w:after="0" w:line="240" w:lineRule="auto"/>
        <w:rPr>
          <w:rFonts w:cs="Times New Roman"/>
          <w:b/>
          <w:sz w:val="24"/>
          <w:szCs w:val="24"/>
        </w:rPr>
      </w:pPr>
      <w:r w:rsidRPr="00B52BCB">
        <w:rPr>
          <w:rFonts w:cs="Times New Roman"/>
          <w:b/>
          <w:sz w:val="24"/>
          <w:szCs w:val="24"/>
        </w:rPr>
        <w:t xml:space="preserve">Total expenses of 4 children per month = 4*$125= $500+ </w:t>
      </w:r>
      <w:r w:rsidRPr="00B52BCB">
        <w:rPr>
          <w:rFonts w:cs="Times New Roman"/>
          <w:b/>
          <w:i/>
          <w:iCs/>
          <w:sz w:val="24"/>
          <w:szCs w:val="24"/>
          <w:u w:val="single"/>
        </w:rPr>
        <w:t xml:space="preserve">Estimation $500 only one time  </w:t>
      </w:r>
      <w:r w:rsidRPr="00B52BCB">
        <w:rPr>
          <w:rFonts w:cs="Times New Roman"/>
          <w:b/>
          <w:sz w:val="24"/>
          <w:szCs w:val="24"/>
        </w:rPr>
        <w:t>= $1,000</w:t>
      </w:r>
    </w:p>
    <w:p w14:paraId="33184E23" w14:textId="77777777" w:rsidR="00224824" w:rsidRPr="00B52BCB" w:rsidRDefault="00224824" w:rsidP="00224824">
      <w:pPr>
        <w:spacing w:after="0"/>
        <w:rPr>
          <w:rFonts w:cs="Times New Roman"/>
          <w:b/>
          <w:sz w:val="24"/>
          <w:szCs w:val="24"/>
        </w:rPr>
      </w:pPr>
      <w:r w:rsidRPr="00B52BCB">
        <w:rPr>
          <w:rFonts w:cs="Times New Roman"/>
          <w:b/>
          <w:sz w:val="24"/>
          <w:szCs w:val="24"/>
        </w:rPr>
        <w:t>Yearly expenses of 4 children = 12*$500 = $6,000.</w:t>
      </w:r>
    </w:p>
    <w:p w14:paraId="467A7440" w14:textId="77777777" w:rsidR="00224824" w:rsidRPr="00B52BCB" w:rsidRDefault="00224824" w:rsidP="00224824">
      <w:pPr>
        <w:spacing w:after="0"/>
        <w:rPr>
          <w:rFonts w:cs="Times New Roman"/>
          <w:sz w:val="24"/>
          <w:szCs w:val="24"/>
          <w:u w:val="single"/>
        </w:rPr>
      </w:pPr>
    </w:p>
    <w:p w14:paraId="62CA856D" w14:textId="77777777" w:rsidR="00224824" w:rsidRPr="00B52BCB" w:rsidRDefault="00224824" w:rsidP="00224824">
      <w:pPr>
        <w:spacing w:after="0"/>
        <w:rPr>
          <w:rFonts w:cs="Times New Roman"/>
          <w:i/>
          <w:sz w:val="24"/>
          <w:szCs w:val="24"/>
        </w:rPr>
      </w:pPr>
      <w:r w:rsidRPr="00B52BCB">
        <w:rPr>
          <w:rFonts w:cs="Times New Roman"/>
          <w:b/>
          <w:sz w:val="24"/>
          <w:szCs w:val="24"/>
          <w:u w:val="single"/>
        </w:rPr>
        <w:t>Note:</w:t>
      </w:r>
      <w:r w:rsidRPr="00B52BCB">
        <w:rPr>
          <w:rFonts w:cs="Times New Roman"/>
          <w:sz w:val="24"/>
          <w:szCs w:val="24"/>
        </w:rPr>
        <w:t xml:space="preserve"> I hope </w:t>
      </w:r>
      <w:r w:rsidRPr="00B52BCB">
        <w:rPr>
          <w:rFonts w:cs="Times New Roman"/>
          <w:i/>
          <w:sz w:val="24"/>
          <w:szCs w:val="24"/>
        </w:rPr>
        <w:t>dear President and Pastor Ronald Nelson if you support for this ministry $500 per month, 4 orphan children will get education, shelter, food, etc and they will grow up in Christ. Their future will also bright.</w:t>
      </w:r>
    </w:p>
    <w:p w14:paraId="0E6DA00F" w14:textId="77777777" w:rsidR="00224824" w:rsidRPr="00B52BCB" w:rsidRDefault="00224824" w:rsidP="00224824">
      <w:pPr>
        <w:pStyle w:val="ListParagraph"/>
        <w:spacing w:after="0"/>
        <w:rPr>
          <w:rFonts w:cs="Times New Roman"/>
          <w:sz w:val="24"/>
          <w:szCs w:val="24"/>
        </w:rPr>
      </w:pPr>
    </w:p>
    <w:p w14:paraId="33812453" w14:textId="77777777" w:rsidR="00C93C07" w:rsidRPr="00C93C07" w:rsidRDefault="00C93C07" w:rsidP="00224824">
      <w:pPr>
        <w:spacing w:after="0" w:line="240" w:lineRule="auto"/>
        <w:rPr>
          <w:bCs/>
          <w:color w:val="000000" w:themeColor="text1"/>
          <w:sz w:val="24"/>
          <w:szCs w:val="24"/>
        </w:rPr>
      </w:pPr>
    </w:p>
    <w:p w14:paraId="02CF5CB8" w14:textId="3D6DFCFB" w:rsidR="00AE15AC" w:rsidRDefault="00DA6475" w:rsidP="00DA6475">
      <w:pPr>
        <w:spacing w:after="0" w:line="240" w:lineRule="auto"/>
        <w:jc w:val="center"/>
        <w:rPr>
          <w:b/>
          <w:color w:val="000000" w:themeColor="text1"/>
          <w:sz w:val="40"/>
          <w:szCs w:val="40"/>
        </w:rPr>
      </w:pPr>
      <w:r>
        <w:rPr>
          <w:b/>
          <w:color w:val="000000" w:themeColor="text1"/>
          <w:sz w:val="40"/>
          <w:szCs w:val="40"/>
        </w:rPr>
        <w:t xml:space="preserve">Uganda </w:t>
      </w:r>
    </w:p>
    <w:p w14:paraId="3A41CAC6" w14:textId="05BA5094" w:rsidR="00DA6475" w:rsidRDefault="00DA6475" w:rsidP="00DA6475">
      <w:pPr>
        <w:rPr>
          <w:rStyle w:val="Hyperlink"/>
          <w:rFonts w:eastAsia="Times New Roman"/>
        </w:rPr>
      </w:pPr>
      <w:r>
        <w:rPr>
          <w:rFonts w:eastAsia="Times New Roman"/>
        </w:rPr>
        <w:br/>
        <w:t>&gt; To Pastor Ronald</w:t>
      </w:r>
      <w:r>
        <w:rPr>
          <w:rFonts w:eastAsia="Times New Roman"/>
        </w:rPr>
        <w:br/>
        <w:t>&gt;  Gods Love International</w:t>
      </w:r>
      <w:r>
        <w:rPr>
          <w:rFonts w:eastAsia="Times New Roman"/>
        </w:rPr>
        <w:br/>
        <w:t xml:space="preserve">&gt; </w:t>
      </w:r>
      <w:r>
        <w:rPr>
          <w:rFonts w:eastAsia="Times New Roman"/>
        </w:rPr>
        <w:br/>
        <w:t>&gt;  Greetings you from Samaritans for Children and New Junior Primary</w:t>
      </w:r>
      <w:r>
        <w:rPr>
          <w:rFonts w:eastAsia="Times New Roman"/>
        </w:rPr>
        <w:br/>
        <w:t>&gt; School Mityana.</w:t>
      </w:r>
      <w:r>
        <w:rPr>
          <w:rFonts w:eastAsia="Times New Roman"/>
        </w:rPr>
        <w:br/>
        <w:t xml:space="preserve">&gt; </w:t>
      </w:r>
      <w:r>
        <w:rPr>
          <w:rFonts w:eastAsia="Times New Roman"/>
        </w:rPr>
        <w:br/>
      </w:r>
      <w:r>
        <w:rPr>
          <w:rFonts w:eastAsia="Times New Roman"/>
        </w:rPr>
        <w:lastRenderedPageBreak/>
        <w:t>&gt;  Thank you for the work of the lord.</w:t>
      </w:r>
      <w:r>
        <w:rPr>
          <w:rFonts w:eastAsia="Times New Roman"/>
        </w:rPr>
        <w:br/>
        <w:t xml:space="preserve">&gt; </w:t>
      </w:r>
      <w:r>
        <w:rPr>
          <w:rFonts w:eastAsia="Times New Roman"/>
        </w:rPr>
        <w:br/>
        <w:t>&gt;  I kindly request you to continue supporting our Ministry of</w:t>
      </w:r>
      <w:r>
        <w:rPr>
          <w:rFonts w:eastAsia="Times New Roman"/>
        </w:rPr>
        <w:br/>
        <w:t>&gt; Samaritans for Children. We thank you for the support of $60 you gave</w:t>
      </w:r>
      <w:r>
        <w:rPr>
          <w:rFonts w:eastAsia="Times New Roman"/>
        </w:rPr>
        <w:br/>
        <w:t>&gt; us in celebrating the day of African children last year on 22nd June</w:t>
      </w:r>
      <w:r>
        <w:rPr>
          <w:rFonts w:eastAsia="Times New Roman"/>
        </w:rPr>
        <w:br/>
        <w:t>&gt; 2019.</w:t>
      </w:r>
      <w:r>
        <w:rPr>
          <w:rFonts w:eastAsia="Times New Roman"/>
        </w:rPr>
        <w:br/>
        <w:t xml:space="preserve">&gt; </w:t>
      </w:r>
      <w:r>
        <w:rPr>
          <w:rFonts w:eastAsia="Times New Roman"/>
        </w:rPr>
        <w:br/>
        <w:t>&gt;  We are going to have a children's day on 16th June 2019 in a big</w:t>
      </w:r>
      <w:r>
        <w:rPr>
          <w:rFonts w:eastAsia="Times New Roman"/>
        </w:rPr>
        <w:br/>
        <w:t>&gt; gathering where we also need to spread the word of God to children and</w:t>
      </w:r>
      <w:r>
        <w:rPr>
          <w:rFonts w:eastAsia="Times New Roman"/>
        </w:rPr>
        <w:br/>
        <w:t>&gt;  youth. We shall have a prayer service at our school, matching with a</w:t>
      </w:r>
      <w:r>
        <w:rPr>
          <w:rFonts w:eastAsia="Times New Roman"/>
        </w:rPr>
        <w:br/>
        <w:t>&gt; band, sensitisation on the rights of children and meals with drinks to</w:t>
      </w:r>
      <w:r>
        <w:rPr>
          <w:rFonts w:eastAsia="Times New Roman"/>
        </w:rPr>
        <w:br/>
        <w:t>&gt;  kids.</w:t>
      </w:r>
      <w:r>
        <w:rPr>
          <w:rFonts w:eastAsia="Times New Roman"/>
        </w:rPr>
        <w:br/>
        <w:t xml:space="preserve">&gt; </w:t>
      </w:r>
      <w:r>
        <w:rPr>
          <w:rFonts w:eastAsia="Times New Roman"/>
        </w:rPr>
        <w:br/>
        <w:t>&gt;  We want to organise it that we get a chief guest from Gods Love</w:t>
      </w:r>
      <w:r>
        <w:rPr>
          <w:rFonts w:eastAsia="Times New Roman"/>
        </w:rPr>
        <w:br/>
        <w:t>&gt; International. We request for your support for this day.</w:t>
      </w:r>
      <w:r>
        <w:rPr>
          <w:rFonts w:eastAsia="Times New Roman"/>
        </w:rPr>
        <w:br/>
        <w:t>&gt;   Drinks and meals $300.  Brass band and Music System $200. Tents,</w:t>
      </w:r>
      <w:r>
        <w:rPr>
          <w:rFonts w:eastAsia="Times New Roman"/>
        </w:rPr>
        <w:br/>
        <w:t>&gt; Radio adverts and Miscellaneous $300 Grand Total we request from you</w:t>
      </w:r>
      <w:r>
        <w:rPr>
          <w:rFonts w:eastAsia="Times New Roman"/>
        </w:rPr>
        <w:br/>
        <w:t>&gt; is $800</w:t>
      </w:r>
      <w:r>
        <w:rPr>
          <w:rFonts w:eastAsia="Times New Roman"/>
        </w:rPr>
        <w:br/>
        <w:t xml:space="preserve">&gt;  About Samaritans for Children visit our website </w:t>
      </w:r>
      <w:r>
        <w:rPr>
          <w:rFonts w:eastAsia="Times New Roman"/>
        </w:rPr>
        <w:br/>
        <w:t xml:space="preserve">&gt; </w:t>
      </w:r>
      <w:hyperlink r:id="rId9" w:history="1">
        <w:r>
          <w:rPr>
            <w:rStyle w:val="Hyperlink"/>
            <w:rFonts w:eastAsia="Times New Roman"/>
          </w:rPr>
          <w:t>www.samaritansforchildren.org</w:t>
        </w:r>
      </w:hyperlink>
      <w:r>
        <w:rPr>
          <w:rFonts w:eastAsia="Times New Roman"/>
        </w:rPr>
        <w:br/>
        <w:t xml:space="preserve">&gt; </w:t>
      </w:r>
      <w:r>
        <w:rPr>
          <w:rFonts w:eastAsia="Times New Roman"/>
        </w:rPr>
        <w:br/>
        <w:t xml:space="preserve">&gt;  From now we use the organisational email not </w:t>
      </w:r>
      <w:r>
        <w:rPr>
          <w:rFonts w:eastAsia="Times New Roman"/>
        </w:rPr>
        <w:br/>
        <w:t>&gt; samaritansforchildren5@gmail.com</w:t>
      </w:r>
      <w:r>
        <w:rPr>
          <w:rFonts w:eastAsia="Times New Roman"/>
        </w:rPr>
        <w:br/>
        <w:t xml:space="preserve">&gt; </w:t>
      </w:r>
      <w:r>
        <w:rPr>
          <w:rFonts w:eastAsia="Times New Roman"/>
        </w:rPr>
        <w:br/>
        <w:t>&gt;  God bless you</w:t>
      </w:r>
      <w:r>
        <w:rPr>
          <w:rFonts w:eastAsia="Times New Roman"/>
        </w:rPr>
        <w:br/>
        <w:t xml:space="preserve">&gt; </w:t>
      </w:r>
      <w:r>
        <w:rPr>
          <w:rFonts w:eastAsia="Times New Roman"/>
        </w:rPr>
        <w:br/>
        <w:t>&gt;  Muyingo Andrew</w:t>
      </w:r>
      <w:r>
        <w:rPr>
          <w:rFonts w:eastAsia="Times New Roman"/>
        </w:rPr>
        <w:br/>
        <w:t>&gt;  Director</w:t>
      </w:r>
      <w:r>
        <w:rPr>
          <w:rFonts w:eastAsia="Times New Roman"/>
        </w:rPr>
        <w:br/>
        <w:t>&gt;  Samaritans for Children</w:t>
      </w:r>
      <w:r>
        <w:rPr>
          <w:rFonts w:eastAsia="Times New Roman"/>
        </w:rPr>
        <w:br/>
        <w:t>&gt;  P.O.Box 449 Mityana Uganda</w:t>
      </w:r>
      <w:r>
        <w:rPr>
          <w:rFonts w:eastAsia="Times New Roman"/>
        </w:rPr>
        <w:br/>
        <w:t>&gt;  Tel +256757584798/+256772838101</w:t>
      </w:r>
      <w:r>
        <w:rPr>
          <w:rFonts w:eastAsia="Times New Roman"/>
        </w:rPr>
        <w:br/>
        <w:t xml:space="preserve">&gt;  Website </w:t>
      </w:r>
      <w:hyperlink r:id="rId10" w:history="1">
        <w:r>
          <w:rPr>
            <w:rStyle w:val="Hyperlink"/>
            <w:rFonts w:eastAsia="Times New Roman"/>
          </w:rPr>
          <w:t>www.samaritansforchildren.org</w:t>
        </w:r>
      </w:hyperlink>
    </w:p>
    <w:p w14:paraId="7093D87A" w14:textId="77777777" w:rsidR="000D0241" w:rsidRDefault="000D0241" w:rsidP="00DA6475">
      <w:pPr>
        <w:rPr>
          <w:rStyle w:val="Hyperlink"/>
          <w:rFonts w:eastAsia="Times New Roman"/>
        </w:rPr>
      </w:pPr>
    </w:p>
    <w:p w14:paraId="48CC93B1" w14:textId="77777777" w:rsidR="000D0241" w:rsidRDefault="000D0241" w:rsidP="00DA6475">
      <w:pPr>
        <w:rPr>
          <w:rStyle w:val="Hyperlink"/>
          <w:rFonts w:eastAsia="Times New Roman"/>
        </w:rPr>
      </w:pPr>
    </w:p>
    <w:p w14:paraId="2D735103" w14:textId="5E1AB13B" w:rsidR="000D0241" w:rsidRPr="00DA6475" w:rsidRDefault="000D0241" w:rsidP="00DA6475">
      <w:pPr>
        <w:rPr>
          <w:rFonts w:eastAsia="Times New Roman"/>
        </w:rPr>
      </w:pPr>
      <w:r>
        <w:rPr>
          <w:rFonts w:ascii="Segoe UI Historic" w:hAnsi="Segoe UI Historic" w:cs="Segoe UI Historic"/>
          <w:color w:val="050505"/>
          <w:sz w:val="23"/>
          <w:szCs w:val="23"/>
          <w:shd w:val="clear" w:color="auto" w:fill="E4E6EB"/>
        </w:rPr>
        <w:t xml:space="preserve">Dear Ronald, Warm greetings in the name of our Lord Jesus Christ, trust this finds you well! I write requesting for a partnership with you to extend love, care and support to vulnerable and Orphan Children through volunteerism, donations and prayers. WHO WE ARE: We would like to bring to your attention Love Uganda Foundation </w:t>
      </w:r>
      <w:hyperlink r:id="rId11" w:tgtFrame="_blank" w:history="1">
        <w:r>
          <w:rPr>
            <w:rStyle w:val="Hyperlink"/>
            <w:rFonts w:ascii="inherit" w:hAnsi="inherit" w:cs="Segoe UI Historic"/>
            <w:sz w:val="23"/>
            <w:szCs w:val="23"/>
            <w:bdr w:val="none" w:sz="0" w:space="0" w:color="auto" w:frame="1"/>
          </w:rPr>
          <w:t>https://loveugandafoundation.org/</w:t>
        </w:r>
      </w:hyperlink>
      <w:r>
        <w:rPr>
          <w:rFonts w:ascii="Segoe UI Historic" w:hAnsi="Segoe UI Historic" w:cs="Segoe UI Historic"/>
          <w:color w:val="050505"/>
          <w:sz w:val="23"/>
          <w:szCs w:val="23"/>
          <w:shd w:val="clear" w:color="auto" w:fill="E4E6EB"/>
        </w:rPr>
        <w:t xml:space="preserve"> ; a Christian faith based, fully registered non- government Organization with registration number: INDR141921543NB and Permit number: INDP0001543NB established in Kampala, Uganda, East Africa. On the Updated National NGO Register (UNNR) we are listed on number 1262 Love Uganda Foundation has since 2012 thrived to extend a helping hand to the helpless in the most humble communities of Uganda. We pride ourselves in being one of the most outfit charity organizations that has caused a </w:t>
      </w:r>
      <w:r>
        <w:rPr>
          <w:rFonts w:ascii="Segoe UI Historic" w:hAnsi="Segoe UI Historic" w:cs="Segoe UI Historic"/>
          <w:color w:val="050505"/>
          <w:sz w:val="23"/>
          <w:szCs w:val="23"/>
          <w:shd w:val="clear" w:color="auto" w:fill="E4E6EB"/>
        </w:rPr>
        <w:lastRenderedPageBreak/>
        <w:t>difference and transformed lives of the needy Ugandans over the years. With our slogan, “Empowering the next generation”, we endeavor to bring light to the lives of the many children who are needy/poor, vulnerable, orphaned, rejected and street children as well as bringing hope to the hopeless. As a way to better manage the needy children, Love Uganda Foundation has an established charity home where these children are brought, taken care of, and provided basic needs like food, shelter, Medical Care, Education and clothing. Our orphanage is now home to 30 children who are drawn from all the regions of Uganda; the war stricken northern Uganda, the south west – from the remote Batwa tribe, and street kids drawn from the streets of Kampala. Love Uganda Foundation extends a hand to more 300 Vulnerable and Orphan Children in Katete-Mukono district under its external program. It is such an impactful venture that requires quite a lot to achieve. In this regard, we wish to invite and welcome you to be part of this journey with us in empowering and transforming lives in Uganda. Your positive response is highly appreciated. Should you require more information to enable the partnership take place, I am happy to avail. Email: loveugandafoundation44@gmail.com / info@loveugandafoundation.org Whatsapp: +256772633920</w:t>
      </w:r>
    </w:p>
    <w:sectPr w:rsidR="000D0241" w:rsidRPr="00DA6475" w:rsidSect="0044719A">
      <w:pgSz w:w="12240" w:h="15840"/>
      <w:pgMar w:top="1440" w:right="810" w:bottom="1440" w:left="126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582F7" w14:textId="77777777" w:rsidR="00460060" w:rsidRDefault="00460060" w:rsidP="00C03C1C">
      <w:pPr>
        <w:spacing w:after="0" w:line="240" w:lineRule="auto"/>
      </w:pPr>
      <w:r>
        <w:separator/>
      </w:r>
    </w:p>
  </w:endnote>
  <w:endnote w:type="continuationSeparator" w:id="0">
    <w:p w14:paraId="42B99893" w14:textId="77777777" w:rsidR="00460060" w:rsidRDefault="00460060" w:rsidP="00C03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IDFont+F2">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CIDFont+F1">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41FC3" w14:textId="77777777" w:rsidR="00460060" w:rsidRDefault="00460060" w:rsidP="00C03C1C">
      <w:pPr>
        <w:spacing w:after="0" w:line="240" w:lineRule="auto"/>
      </w:pPr>
      <w:r>
        <w:separator/>
      </w:r>
    </w:p>
  </w:footnote>
  <w:footnote w:type="continuationSeparator" w:id="0">
    <w:p w14:paraId="64D8B921" w14:textId="77777777" w:rsidR="00460060" w:rsidRDefault="00460060" w:rsidP="00C03C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24C26"/>
    <w:multiLevelType w:val="hybridMultilevel"/>
    <w:tmpl w:val="A41E89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36667"/>
    <w:multiLevelType w:val="hybridMultilevel"/>
    <w:tmpl w:val="DDE2E77E"/>
    <w:lvl w:ilvl="0" w:tplc="C060C5FC">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B5F737C"/>
    <w:multiLevelType w:val="hybridMultilevel"/>
    <w:tmpl w:val="5F581CB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2434FE7"/>
    <w:multiLevelType w:val="hybridMultilevel"/>
    <w:tmpl w:val="0422F1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5C30D12"/>
    <w:multiLevelType w:val="hybridMultilevel"/>
    <w:tmpl w:val="9A401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D476E9"/>
    <w:multiLevelType w:val="hybridMultilevel"/>
    <w:tmpl w:val="C20858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7177BB"/>
    <w:multiLevelType w:val="hybridMultilevel"/>
    <w:tmpl w:val="BBFADF20"/>
    <w:lvl w:ilvl="0" w:tplc="DB1C53F0">
      <w:start w:val="1"/>
      <w:numFmt w:val="decimal"/>
      <w:lvlText w:val="%1)"/>
      <w:lvlJc w:val="left"/>
      <w:pPr>
        <w:ind w:left="90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3E6244"/>
    <w:multiLevelType w:val="hybridMultilevel"/>
    <w:tmpl w:val="F550B050"/>
    <w:lvl w:ilvl="0" w:tplc="37760E60">
      <w:numFmt w:val="bullet"/>
      <w:lvlText w:val="-"/>
      <w:lvlJc w:val="left"/>
      <w:pPr>
        <w:ind w:left="720" w:hanging="360"/>
      </w:pPr>
      <w:rPr>
        <w:rFonts w:ascii="Bodoni MT" w:eastAsiaTheme="majorEastAsia" w:hAnsi="Bodoni MT"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B533F01"/>
    <w:multiLevelType w:val="hybridMultilevel"/>
    <w:tmpl w:val="7F2ACDE4"/>
    <w:lvl w:ilvl="0" w:tplc="933281A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2E192ECE"/>
    <w:multiLevelType w:val="hybridMultilevel"/>
    <w:tmpl w:val="547A3C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2546FC1"/>
    <w:multiLevelType w:val="hybridMultilevel"/>
    <w:tmpl w:val="59FEE5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4A07B85"/>
    <w:multiLevelType w:val="hybridMultilevel"/>
    <w:tmpl w:val="BE1A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D148CB"/>
    <w:multiLevelType w:val="hybridMultilevel"/>
    <w:tmpl w:val="B6E28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301944"/>
    <w:multiLevelType w:val="hybridMultilevel"/>
    <w:tmpl w:val="D7D6D6C6"/>
    <w:lvl w:ilvl="0" w:tplc="951E1576">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79F92AA2"/>
    <w:multiLevelType w:val="hybridMultilevel"/>
    <w:tmpl w:val="43100A02"/>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56740C46">
      <w:start w:val="4"/>
      <w:numFmt w:val="upperLetter"/>
      <w:lvlText w:val="%5)"/>
      <w:lvlJc w:val="left"/>
      <w:pPr>
        <w:ind w:left="3960" w:hanging="360"/>
      </w:pPr>
      <w:rPr>
        <w:rFonts w:ascii="CIDFont+F2" w:hAnsi="CIDFont+F2" w:cs="CIDFont+F2" w:hint="default"/>
        <w:sz w:val="18"/>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14"/>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12"/>
  </w:num>
  <w:num w:numId="7">
    <w:abstractNumId w:val="5"/>
  </w:num>
  <w:num w:numId="8">
    <w:abstractNumId w:val="4"/>
  </w:num>
  <w:num w:numId="9">
    <w:abstractNumId w:val="13"/>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13"/>
  </w:num>
  <w:num w:numId="13">
    <w:abstractNumId w:val="11"/>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3"/>
  </w:num>
  <w:num w:numId="17">
    <w:abstractNumId w:val="13"/>
  </w:num>
  <w:num w:numId="18">
    <w:abstractNumId w:val="13"/>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13"/>
  </w:num>
  <w:num w:numId="22">
    <w:abstractNumId w:val="13"/>
  </w:num>
  <w:num w:numId="23">
    <w:abstractNumId w:val="2"/>
  </w:num>
  <w:num w:numId="24">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17CE"/>
    <w:rsid w:val="00002341"/>
    <w:rsid w:val="00002BB8"/>
    <w:rsid w:val="00002E73"/>
    <w:rsid w:val="000033E5"/>
    <w:rsid w:val="00004086"/>
    <w:rsid w:val="00004D10"/>
    <w:rsid w:val="0000566C"/>
    <w:rsid w:val="00006095"/>
    <w:rsid w:val="00006932"/>
    <w:rsid w:val="00006D6A"/>
    <w:rsid w:val="000070E9"/>
    <w:rsid w:val="00007DDB"/>
    <w:rsid w:val="00010E44"/>
    <w:rsid w:val="000112A5"/>
    <w:rsid w:val="00011702"/>
    <w:rsid w:val="00012F67"/>
    <w:rsid w:val="00015FC7"/>
    <w:rsid w:val="00016A25"/>
    <w:rsid w:val="00016B92"/>
    <w:rsid w:val="00023717"/>
    <w:rsid w:val="00030AA1"/>
    <w:rsid w:val="000310A3"/>
    <w:rsid w:val="00031330"/>
    <w:rsid w:val="00031806"/>
    <w:rsid w:val="00034442"/>
    <w:rsid w:val="0003574B"/>
    <w:rsid w:val="00035BF6"/>
    <w:rsid w:val="0003623D"/>
    <w:rsid w:val="000364E4"/>
    <w:rsid w:val="00037CC6"/>
    <w:rsid w:val="00037EFE"/>
    <w:rsid w:val="0004083F"/>
    <w:rsid w:val="000417E8"/>
    <w:rsid w:val="0004254D"/>
    <w:rsid w:val="000437E2"/>
    <w:rsid w:val="000473C7"/>
    <w:rsid w:val="000508C9"/>
    <w:rsid w:val="00050B3E"/>
    <w:rsid w:val="0005205E"/>
    <w:rsid w:val="000524B4"/>
    <w:rsid w:val="00052C9F"/>
    <w:rsid w:val="00053098"/>
    <w:rsid w:val="00053AE1"/>
    <w:rsid w:val="00057CAB"/>
    <w:rsid w:val="00060EAF"/>
    <w:rsid w:val="000611A6"/>
    <w:rsid w:val="00061302"/>
    <w:rsid w:val="0006284F"/>
    <w:rsid w:val="00063B28"/>
    <w:rsid w:val="000640B9"/>
    <w:rsid w:val="00064B16"/>
    <w:rsid w:val="000656A5"/>
    <w:rsid w:val="0006600C"/>
    <w:rsid w:val="00066C21"/>
    <w:rsid w:val="00067AED"/>
    <w:rsid w:val="00067B92"/>
    <w:rsid w:val="00067C4F"/>
    <w:rsid w:val="00070E6C"/>
    <w:rsid w:val="00071801"/>
    <w:rsid w:val="0007224B"/>
    <w:rsid w:val="000732AA"/>
    <w:rsid w:val="000739CD"/>
    <w:rsid w:val="00075167"/>
    <w:rsid w:val="00075173"/>
    <w:rsid w:val="000760DC"/>
    <w:rsid w:val="00076CC0"/>
    <w:rsid w:val="00076E86"/>
    <w:rsid w:val="00076F32"/>
    <w:rsid w:val="000772BB"/>
    <w:rsid w:val="00077630"/>
    <w:rsid w:val="00080FE5"/>
    <w:rsid w:val="00083440"/>
    <w:rsid w:val="00084A83"/>
    <w:rsid w:val="000861E2"/>
    <w:rsid w:val="00086315"/>
    <w:rsid w:val="000875CF"/>
    <w:rsid w:val="00087F46"/>
    <w:rsid w:val="00090A3C"/>
    <w:rsid w:val="00091DD6"/>
    <w:rsid w:val="00094C32"/>
    <w:rsid w:val="0009723C"/>
    <w:rsid w:val="00097FAD"/>
    <w:rsid w:val="000A0B63"/>
    <w:rsid w:val="000A34A3"/>
    <w:rsid w:val="000A4426"/>
    <w:rsid w:val="000A4CDA"/>
    <w:rsid w:val="000A50CB"/>
    <w:rsid w:val="000B13C0"/>
    <w:rsid w:val="000B1781"/>
    <w:rsid w:val="000B2CBD"/>
    <w:rsid w:val="000B2E3E"/>
    <w:rsid w:val="000B4A94"/>
    <w:rsid w:val="000B56F5"/>
    <w:rsid w:val="000B5F29"/>
    <w:rsid w:val="000B6015"/>
    <w:rsid w:val="000B6D65"/>
    <w:rsid w:val="000B7836"/>
    <w:rsid w:val="000C0349"/>
    <w:rsid w:val="000C05C3"/>
    <w:rsid w:val="000C0787"/>
    <w:rsid w:val="000C0D7F"/>
    <w:rsid w:val="000C3698"/>
    <w:rsid w:val="000C3A14"/>
    <w:rsid w:val="000C519F"/>
    <w:rsid w:val="000C5302"/>
    <w:rsid w:val="000C69C3"/>
    <w:rsid w:val="000C6CD8"/>
    <w:rsid w:val="000D0241"/>
    <w:rsid w:val="000D0CAC"/>
    <w:rsid w:val="000D0EBA"/>
    <w:rsid w:val="000D1111"/>
    <w:rsid w:val="000D1263"/>
    <w:rsid w:val="000D1776"/>
    <w:rsid w:val="000D17C2"/>
    <w:rsid w:val="000D5E6C"/>
    <w:rsid w:val="000D648F"/>
    <w:rsid w:val="000D65D7"/>
    <w:rsid w:val="000D7183"/>
    <w:rsid w:val="000D7686"/>
    <w:rsid w:val="000D7D47"/>
    <w:rsid w:val="000E0BE0"/>
    <w:rsid w:val="000E15E5"/>
    <w:rsid w:val="000E4746"/>
    <w:rsid w:val="000E57E7"/>
    <w:rsid w:val="000E622E"/>
    <w:rsid w:val="000E6434"/>
    <w:rsid w:val="000E66FA"/>
    <w:rsid w:val="000E737B"/>
    <w:rsid w:val="000E74C2"/>
    <w:rsid w:val="000F1865"/>
    <w:rsid w:val="000F1C31"/>
    <w:rsid w:val="000F1FBF"/>
    <w:rsid w:val="000F27A0"/>
    <w:rsid w:val="000F30B0"/>
    <w:rsid w:val="000F3A56"/>
    <w:rsid w:val="000F3C05"/>
    <w:rsid w:val="000F5030"/>
    <w:rsid w:val="000F7786"/>
    <w:rsid w:val="00100E9C"/>
    <w:rsid w:val="00100F2B"/>
    <w:rsid w:val="00101A75"/>
    <w:rsid w:val="00102B85"/>
    <w:rsid w:val="00103E8A"/>
    <w:rsid w:val="001057AC"/>
    <w:rsid w:val="001060E2"/>
    <w:rsid w:val="001062B1"/>
    <w:rsid w:val="001063C9"/>
    <w:rsid w:val="00106A9C"/>
    <w:rsid w:val="00107ABA"/>
    <w:rsid w:val="001101DB"/>
    <w:rsid w:val="00110AFA"/>
    <w:rsid w:val="00110F0D"/>
    <w:rsid w:val="00110FA4"/>
    <w:rsid w:val="001134E8"/>
    <w:rsid w:val="0011390A"/>
    <w:rsid w:val="00114570"/>
    <w:rsid w:val="00115210"/>
    <w:rsid w:val="00117628"/>
    <w:rsid w:val="001203E4"/>
    <w:rsid w:val="00121081"/>
    <w:rsid w:val="00122364"/>
    <w:rsid w:val="001231BB"/>
    <w:rsid w:val="0012667A"/>
    <w:rsid w:val="00127BFB"/>
    <w:rsid w:val="00127F13"/>
    <w:rsid w:val="00130AD4"/>
    <w:rsid w:val="001315CF"/>
    <w:rsid w:val="00131819"/>
    <w:rsid w:val="00133F2C"/>
    <w:rsid w:val="0013743A"/>
    <w:rsid w:val="001402EB"/>
    <w:rsid w:val="00140EA3"/>
    <w:rsid w:val="001427BA"/>
    <w:rsid w:val="001439E7"/>
    <w:rsid w:val="00143BC5"/>
    <w:rsid w:val="00143D7D"/>
    <w:rsid w:val="00146B61"/>
    <w:rsid w:val="00150D0F"/>
    <w:rsid w:val="001511B8"/>
    <w:rsid w:val="00151548"/>
    <w:rsid w:val="00152789"/>
    <w:rsid w:val="00152874"/>
    <w:rsid w:val="00154345"/>
    <w:rsid w:val="0015519C"/>
    <w:rsid w:val="00155D0B"/>
    <w:rsid w:val="00156788"/>
    <w:rsid w:val="001567D9"/>
    <w:rsid w:val="00156D90"/>
    <w:rsid w:val="00156EDA"/>
    <w:rsid w:val="00161993"/>
    <w:rsid w:val="001629BA"/>
    <w:rsid w:val="00164506"/>
    <w:rsid w:val="00164EBE"/>
    <w:rsid w:val="00165159"/>
    <w:rsid w:val="0016580D"/>
    <w:rsid w:val="00166A55"/>
    <w:rsid w:val="00167ECB"/>
    <w:rsid w:val="00170796"/>
    <w:rsid w:val="001709C0"/>
    <w:rsid w:val="00170BE0"/>
    <w:rsid w:val="00170D4A"/>
    <w:rsid w:val="0017173F"/>
    <w:rsid w:val="00171883"/>
    <w:rsid w:val="001719AF"/>
    <w:rsid w:val="00173BA1"/>
    <w:rsid w:val="00174194"/>
    <w:rsid w:val="00176524"/>
    <w:rsid w:val="00176548"/>
    <w:rsid w:val="001765DE"/>
    <w:rsid w:val="001777F6"/>
    <w:rsid w:val="00180AB7"/>
    <w:rsid w:val="00182236"/>
    <w:rsid w:val="001823AC"/>
    <w:rsid w:val="00183038"/>
    <w:rsid w:val="001848BC"/>
    <w:rsid w:val="00185097"/>
    <w:rsid w:val="00190E42"/>
    <w:rsid w:val="00192E46"/>
    <w:rsid w:val="00194A77"/>
    <w:rsid w:val="0019513C"/>
    <w:rsid w:val="00195204"/>
    <w:rsid w:val="0019746B"/>
    <w:rsid w:val="001A07C0"/>
    <w:rsid w:val="001A1942"/>
    <w:rsid w:val="001A1E17"/>
    <w:rsid w:val="001A3251"/>
    <w:rsid w:val="001A3732"/>
    <w:rsid w:val="001A4BF9"/>
    <w:rsid w:val="001A7D43"/>
    <w:rsid w:val="001B0757"/>
    <w:rsid w:val="001B1D20"/>
    <w:rsid w:val="001B2048"/>
    <w:rsid w:val="001B211D"/>
    <w:rsid w:val="001B2E56"/>
    <w:rsid w:val="001B3486"/>
    <w:rsid w:val="001B3CEC"/>
    <w:rsid w:val="001B3D68"/>
    <w:rsid w:val="001B432F"/>
    <w:rsid w:val="001B4E3E"/>
    <w:rsid w:val="001B59AE"/>
    <w:rsid w:val="001B5C50"/>
    <w:rsid w:val="001C03F5"/>
    <w:rsid w:val="001C08B9"/>
    <w:rsid w:val="001C14FB"/>
    <w:rsid w:val="001C1743"/>
    <w:rsid w:val="001C1ACA"/>
    <w:rsid w:val="001C22C4"/>
    <w:rsid w:val="001C2B63"/>
    <w:rsid w:val="001C37B4"/>
    <w:rsid w:val="001C4A9F"/>
    <w:rsid w:val="001C5CFA"/>
    <w:rsid w:val="001C5FEA"/>
    <w:rsid w:val="001C763D"/>
    <w:rsid w:val="001D141D"/>
    <w:rsid w:val="001D1B7E"/>
    <w:rsid w:val="001D2304"/>
    <w:rsid w:val="001D2AA1"/>
    <w:rsid w:val="001D2D31"/>
    <w:rsid w:val="001D3A6B"/>
    <w:rsid w:val="001D3DB6"/>
    <w:rsid w:val="001D423A"/>
    <w:rsid w:val="001D5282"/>
    <w:rsid w:val="001E07C6"/>
    <w:rsid w:val="001E09CB"/>
    <w:rsid w:val="001E0DAE"/>
    <w:rsid w:val="001E0F7D"/>
    <w:rsid w:val="001E1ECE"/>
    <w:rsid w:val="001E25DD"/>
    <w:rsid w:val="001E2E8B"/>
    <w:rsid w:val="001E5659"/>
    <w:rsid w:val="001E5ADF"/>
    <w:rsid w:val="001E5E03"/>
    <w:rsid w:val="001E68DA"/>
    <w:rsid w:val="001E76CA"/>
    <w:rsid w:val="001F0A6F"/>
    <w:rsid w:val="001F34C4"/>
    <w:rsid w:val="001F3730"/>
    <w:rsid w:val="001F3CFE"/>
    <w:rsid w:val="001F47B6"/>
    <w:rsid w:val="001F4A6A"/>
    <w:rsid w:val="001F5697"/>
    <w:rsid w:val="001F67F0"/>
    <w:rsid w:val="001F7961"/>
    <w:rsid w:val="0020113C"/>
    <w:rsid w:val="00201E79"/>
    <w:rsid w:val="00202642"/>
    <w:rsid w:val="00203CC6"/>
    <w:rsid w:val="0020414D"/>
    <w:rsid w:val="00204401"/>
    <w:rsid w:val="00205D34"/>
    <w:rsid w:val="00207DD5"/>
    <w:rsid w:val="00211C63"/>
    <w:rsid w:val="002124A7"/>
    <w:rsid w:val="002131ED"/>
    <w:rsid w:val="00213B64"/>
    <w:rsid w:val="002159F0"/>
    <w:rsid w:val="00215BD8"/>
    <w:rsid w:val="002163E5"/>
    <w:rsid w:val="002166AD"/>
    <w:rsid w:val="002177D7"/>
    <w:rsid w:val="00220AB2"/>
    <w:rsid w:val="00220AE7"/>
    <w:rsid w:val="00220E86"/>
    <w:rsid w:val="002211D1"/>
    <w:rsid w:val="00221D87"/>
    <w:rsid w:val="00221F98"/>
    <w:rsid w:val="0022306E"/>
    <w:rsid w:val="00224824"/>
    <w:rsid w:val="00224893"/>
    <w:rsid w:val="00226F9F"/>
    <w:rsid w:val="0022796E"/>
    <w:rsid w:val="002302B6"/>
    <w:rsid w:val="00232EA5"/>
    <w:rsid w:val="00233283"/>
    <w:rsid w:val="00233A6A"/>
    <w:rsid w:val="00233C54"/>
    <w:rsid w:val="00235D95"/>
    <w:rsid w:val="0023601C"/>
    <w:rsid w:val="00236D71"/>
    <w:rsid w:val="00236EE6"/>
    <w:rsid w:val="0024067B"/>
    <w:rsid w:val="00240F4D"/>
    <w:rsid w:val="002412A1"/>
    <w:rsid w:val="002412C2"/>
    <w:rsid w:val="00241EA3"/>
    <w:rsid w:val="0024528F"/>
    <w:rsid w:val="00246C01"/>
    <w:rsid w:val="00250158"/>
    <w:rsid w:val="00250769"/>
    <w:rsid w:val="00252250"/>
    <w:rsid w:val="00252515"/>
    <w:rsid w:val="00257A70"/>
    <w:rsid w:val="002614D3"/>
    <w:rsid w:val="00261C34"/>
    <w:rsid w:val="00261C73"/>
    <w:rsid w:val="00262937"/>
    <w:rsid w:val="00262BD3"/>
    <w:rsid w:val="00262EE0"/>
    <w:rsid w:val="00263160"/>
    <w:rsid w:val="00263B5F"/>
    <w:rsid w:val="00264AAF"/>
    <w:rsid w:val="002665E6"/>
    <w:rsid w:val="002669D7"/>
    <w:rsid w:val="00266B04"/>
    <w:rsid w:val="002670B7"/>
    <w:rsid w:val="00267129"/>
    <w:rsid w:val="002674CA"/>
    <w:rsid w:val="00267DF9"/>
    <w:rsid w:val="00270E6E"/>
    <w:rsid w:val="0027274C"/>
    <w:rsid w:val="00272A0B"/>
    <w:rsid w:val="00273153"/>
    <w:rsid w:val="0027332C"/>
    <w:rsid w:val="00274F02"/>
    <w:rsid w:val="0027778C"/>
    <w:rsid w:val="00277BC7"/>
    <w:rsid w:val="00277C7C"/>
    <w:rsid w:val="00277E45"/>
    <w:rsid w:val="00280805"/>
    <w:rsid w:val="00281EB4"/>
    <w:rsid w:val="00283402"/>
    <w:rsid w:val="00283895"/>
    <w:rsid w:val="00284588"/>
    <w:rsid w:val="002864FB"/>
    <w:rsid w:val="0028780C"/>
    <w:rsid w:val="00287B69"/>
    <w:rsid w:val="00287D4F"/>
    <w:rsid w:val="002901F7"/>
    <w:rsid w:val="00291CAA"/>
    <w:rsid w:val="0029247B"/>
    <w:rsid w:val="00293389"/>
    <w:rsid w:val="002946D3"/>
    <w:rsid w:val="0029714D"/>
    <w:rsid w:val="00297D04"/>
    <w:rsid w:val="002A0AEA"/>
    <w:rsid w:val="002A16CA"/>
    <w:rsid w:val="002A1C62"/>
    <w:rsid w:val="002A1FD8"/>
    <w:rsid w:val="002A2217"/>
    <w:rsid w:val="002A24C8"/>
    <w:rsid w:val="002A2A32"/>
    <w:rsid w:val="002A2A50"/>
    <w:rsid w:val="002A3EA7"/>
    <w:rsid w:val="002A43B4"/>
    <w:rsid w:val="002A4C86"/>
    <w:rsid w:val="002A5DD5"/>
    <w:rsid w:val="002A5EDD"/>
    <w:rsid w:val="002A6731"/>
    <w:rsid w:val="002A746B"/>
    <w:rsid w:val="002A77C6"/>
    <w:rsid w:val="002A7C9E"/>
    <w:rsid w:val="002A7FBD"/>
    <w:rsid w:val="002B01A2"/>
    <w:rsid w:val="002B1356"/>
    <w:rsid w:val="002B163D"/>
    <w:rsid w:val="002B1F17"/>
    <w:rsid w:val="002B3239"/>
    <w:rsid w:val="002B4DDE"/>
    <w:rsid w:val="002B5441"/>
    <w:rsid w:val="002B5BB8"/>
    <w:rsid w:val="002B5C38"/>
    <w:rsid w:val="002B65A6"/>
    <w:rsid w:val="002B6B54"/>
    <w:rsid w:val="002C15AB"/>
    <w:rsid w:val="002C3AAC"/>
    <w:rsid w:val="002C3AC2"/>
    <w:rsid w:val="002C4147"/>
    <w:rsid w:val="002C43FB"/>
    <w:rsid w:val="002C52F4"/>
    <w:rsid w:val="002C57F3"/>
    <w:rsid w:val="002C64C7"/>
    <w:rsid w:val="002C6F77"/>
    <w:rsid w:val="002C75E7"/>
    <w:rsid w:val="002D247B"/>
    <w:rsid w:val="002D4A8F"/>
    <w:rsid w:val="002D73D7"/>
    <w:rsid w:val="002E0218"/>
    <w:rsid w:val="002E0962"/>
    <w:rsid w:val="002E233D"/>
    <w:rsid w:val="002E23B2"/>
    <w:rsid w:val="002E27D5"/>
    <w:rsid w:val="002E48B2"/>
    <w:rsid w:val="002E4FF7"/>
    <w:rsid w:val="002E576B"/>
    <w:rsid w:val="002E6E0B"/>
    <w:rsid w:val="002E6F75"/>
    <w:rsid w:val="002E7B62"/>
    <w:rsid w:val="002F0BDD"/>
    <w:rsid w:val="002F22A1"/>
    <w:rsid w:val="002F279C"/>
    <w:rsid w:val="002F2B1E"/>
    <w:rsid w:val="002F2C1C"/>
    <w:rsid w:val="002F37C7"/>
    <w:rsid w:val="002F4FFD"/>
    <w:rsid w:val="002F5454"/>
    <w:rsid w:val="002F59C6"/>
    <w:rsid w:val="002F5E8E"/>
    <w:rsid w:val="002F742E"/>
    <w:rsid w:val="0030097B"/>
    <w:rsid w:val="00300CC6"/>
    <w:rsid w:val="00300F8F"/>
    <w:rsid w:val="00301F8B"/>
    <w:rsid w:val="003024EA"/>
    <w:rsid w:val="00302648"/>
    <w:rsid w:val="0030391D"/>
    <w:rsid w:val="00304500"/>
    <w:rsid w:val="00306253"/>
    <w:rsid w:val="00306A6C"/>
    <w:rsid w:val="00307AF5"/>
    <w:rsid w:val="003105D4"/>
    <w:rsid w:val="00310AF8"/>
    <w:rsid w:val="00310C53"/>
    <w:rsid w:val="00310E12"/>
    <w:rsid w:val="00311C0F"/>
    <w:rsid w:val="00312AE4"/>
    <w:rsid w:val="00313237"/>
    <w:rsid w:val="003145A9"/>
    <w:rsid w:val="003147B7"/>
    <w:rsid w:val="00314C35"/>
    <w:rsid w:val="00315871"/>
    <w:rsid w:val="0031733A"/>
    <w:rsid w:val="00321863"/>
    <w:rsid w:val="00321AF2"/>
    <w:rsid w:val="00322311"/>
    <w:rsid w:val="00322EB3"/>
    <w:rsid w:val="0032312A"/>
    <w:rsid w:val="00323569"/>
    <w:rsid w:val="00324D86"/>
    <w:rsid w:val="00324F1B"/>
    <w:rsid w:val="00324F81"/>
    <w:rsid w:val="00325453"/>
    <w:rsid w:val="0032675B"/>
    <w:rsid w:val="00327D14"/>
    <w:rsid w:val="00331019"/>
    <w:rsid w:val="00331C98"/>
    <w:rsid w:val="003327DB"/>
    <w:rsid w:val="003344B0"/>
    <w:rsid w:val="00334964"/>
    <w:rsid w:val="00335029"/>
    <w:rsid w:val="0033671E"/>
    <w:rsid w:val="003401D1"/>
    <w:rsid w:val="00340D21"/>
    <w:rsid w:val="00342074"/>
    <w:rsid w:val="00343482"/>
    <w:rsid w:val="0034432A"/>
    <w:rsid w:val="00344F67"/>
    <w:rsid w:val="00346DC0"/>
    <w:rsid w:val="003476C3"/>
    <w:rsid w:val="00347A64"/>
    <w:rsid w:val="00350061"/>
    <w:rsid w:val="003509EC"/>
    <w:rsid w:val="003519D7"/>
    <w:rsid w:val="00352A5D"/>
    <w:rsid w:val="003535C7"/>
    <w:rsid w:val="00353747"/>
    <w:rsid w:val="00353C55"/>
    <w:rsid w:val="003554FA"/>
    <w:rsid w:val="00355512"/>
    <w:rsid w:val="003559B4"/>
    <w:rsid w:val="00355D32"/>
    <w:rsid w:val="003566EE"/>
    <w:rsid w:val="00356946"/>
    <w:rsid w:val="00356BD6"/>
    <w:rsid w:val="003570B3"/>
    <w:rsid w:val="00357E3B"/>
    <w:rsid w:val="00357EA1"/>
    <w:rsid w:val="0036303C"/>
    <w:rsid w:val="003634F0"/>
    <w:rsid w:val="00364423"/>
    <w:rsid w:val="003654BC"/>
    <w:rsid w:val="00365E91"/>
    <w:rsid w:val="00366A40"/>
    <w:rsid w:val="00371D7F"/>
    <w:rsid w:val="003723F0"/>
    <w:rsid w:val="003729A5"/>
    <w:rsid w:val="00372F44"/>
    <w:rsid w:val="00373353"/>
    <w:rsid w:val="00373D8E"/>
    <w:rsid w:val="00374C5B"/>
    <w:rsid w:val="00374CC7"/>
    <w:rsid w:val="0037534C"/>
    <w:rsid w:val="00375CB1"/>
    <w:rsid w:val="00377C30"/>
    <w:rsid w:val="00380EA8"/>
    <w:rsid w:val="00381071"/>
    <w:rsid w:val="00381405"/>
    <w:rsid w:val="00381F0D"/>
    <w:rsid w:val="0038477B"/>
    <w:rsid w:val="003848D6"/>
    <w:rsid w:val="00384DF7"/>
    <w:rsid w:val="003854DE"/>
    <w:rsid w:val="00385526"/>
    <w:rsid w:val="003859CA"/>
    <w:rsid w:val="00386BF2"/>
    <w:rsid w:val="00387AB1"/>
    <w:rsid w:val="00390584"/>
    <w:rsid w:val="00390A4D"/>
    <w:rsid w:val="003912F0"/>
    <w:rsid w:val="003915EE"/>
    <w:rsid w:val="00392229"/>
    <w:rsid w:val="00392E12"/>
    <w:rsid w:val="00393B30"/>
    <w:rsid w:val="0039436B"/>
    <w:rsid w:val="00394813"/>
    <w:rsid w:val="0039497C"/>
    <w:rsid w:val="0039552D"/>
    <w:rsid w:val="00396608"/>
    <w:rsid w:val="003A2ADD"/>
    <w:rsid w:val="003A2BD3"/>
    <w:rsid w:val="003A4A31"/>
    <w:rsid w:val="003A4E17"/>
    <w:rsid w:val="003A5115"/>
    <w:rsid w:val="003A5AEB"/>
    <w:rsid w:val="003A6C98"/>
    <w:rsid w:val="003B0D26"/>
    <w:rsid w:val="003B131F"/>
    <w:rsid w:val="003B171B"/>
    <w:rsid w:val="003B260E"/>
    <w:rsid w:val="003B4BA5"/>
    <w:rsid w:val="003B4D41"/>
    <w:rsid w:val="003B5348"/>
    <w:rsid w:val="003B5884"/>
    <w:rsid w:val="003B7037"/>
    <w:rsid w:val="003B708A"/>
    <w:rsid w:val="003B7B26"/>
    <w:rsid w:val="003B7F13"/>
    <w:rsid w:val="003C0D6E"/>
    <w:rsid w:val="003C2840"/>
    <w:rsid w:val="003C2AB5"/>
    <w:rsid w:val="003C2E34"/>
    <w:rsid w:val="003C3AD2"/>
    <w:rsid w:val="003C4186"/>
    <w:rsid w:val="003C5F7D"/>
    <w:rsid w:val="003D0377"/>
    <w:rsid w:val="003D12D7"/>
    <w:rsid w:val="003D269F"/>
    <w:rsid w:val="003D27DC"/>
    <w:rsid w:val="003D4634"/>
    <w:rsid w:val="003D4E7A"/>
    <w:rsid w:val="003D51F1"/>
    <w:rsid w:val="003E02EC"/>
    <w:rsid w:val="003E1878"/>
    <w:rsid w:val="003E263F"/>
    <w:rsid w:val="003E2C2A"/>
    <w:rsid w:val="003E4339"/>
    <w:rsid w:val="003E5B5C"/>
    <w:rsid w:val="003E6169"/>
    <w:rsid w:val="003E6819"/>
    <w:rsid w:val="003E684E"/>
    <w:rsid w:val="003E79D3"/>
    <w:rsid w:val="003E7A63"/>
    <w:rsid w:val="003E7F82"/>
    <w:rsid w:val="003F0A89"/>
    <w:rsid w:val="003F283C"/>
    <w:rsid w:val="003F3307"/>
    <w:rsid w:val="003F416A"/>
    <w:rsid w:val="003F4CEE"/>
    <w:rsid w:val="003F4D73"/>
    <w:rsid w:val="003F4ED1"/>
    <w:rsid w:val="003F587B"/>
    <w:rsid w:val="003F6FAD"/>
    <w:rsid w:val="003F7BE7"/>
    <w:rsid w:val="004007E1"/>
    <w:rsid w:val="00401EE8"/>
    <w:rsid w:val="00402190"/>
    <w:rsid w:val="004036A5"/>
    <w:rsid w:val="00404C3C"/>
    <w:rsid w:val="0040511D"/>
    <w:rsid w:val="0040541D"/>
    <w:rsid w:val="00405435"/>
    <w:rsid w:val="00407021"/>
    <w:rsid w:val="004074E4"/>
    <w:rsid w:val="00407CD0"/>
    <w:rsid w:val="004101C0"/>
    <w:rsid w:val="004118F4"/>
    <w:rsid w:val="00411C1D"/>
    <w:rsid w:val="004123F5"/>
    <w:rsid w:val="00412E14"/>
    <w:rsid w:val="00413330"/>
    <w:rsid w:val="00413D8B"/>
    <w:rsid w:val="00414A40"/>
    <w:rsid w:val="00415928"/>
    <w:rsid w:val="004160FE"/>
    <w:rsid w:val="004216A8"/>
    <w:rsid w:val="0042285C"/>
    <w:rsid w:val="00423583"/>
    <w:rsid w:val="00424204"/>
    <w:rsid w:val="00430C7B"/>
    <w:rsid w:val="00431635"/>
    <w:rsid w:val="00431B02"/>
    <w:rsid w:val="00432087"/>
    <w:rsid w:val="004322BA"/>
    <w:rsid w:val="00434592"/>
    <w:rsid w:val="004349CA"/>
    <w:rsid w:val="00434C31"/>
    <w:rsid w:val="00435AFE"/>
    <w:rsid w:val="00435CEF"/>
    <w:rsid w:val="00440A03"/>
    <w:rsid w:val="00440E5B"/>
    <w:rsid w:val="004415AC"/>
    <w:rsid w:val="00441681"/>
    <w:rsid w:val="00441E09"/>
    <w:rsid w:val="00442340"/>
    <w:rsid w:val="004436CF"/>
    <w:rsid w:val="00444908"/>
    <w:rsid w:val="004449BE"/>
    <w:rsid w:val="00445CC6"/>
    <w:rsid w:val="004462CF"/>
    <w:rsid w:val="00446399"/>
    <w:rsid w:val="0044676D"/>
    <w:rsid w:val="00446D1E"/>
    <w:rsid w:val="0044719A"/>
    <w:rsid w:val="00447939"/>
    <w:rsid w:val="00453345"/>
    <w:rsid w:val="00454604"/>
    <w:rsid w:val="00455ECB"/>
    <w:rsid w:val="00455F2A"/>
    <w:rsid w:val="00460060"/>
    <w:rsid w:val="00460C2A"/>
    <w:rsid w:val="00463F2D"/>
    <w:rsid w:val="00464954"/>
    <w:rsid w:val="00465B77"/>
    <w:rsid w:val="00465F8B"/>
    <w:rsid w:val="00467055"/>
    <w:rsid w:val="00467D7F"/>
    <w:rsid w:val="004708E9"/>
    <w:rsid w:val="004711FE"/>
    <w:rsid w:val="00472508"/>
    <w:rsid w:val="0047312A"/>
    <w:rsid w:val="00476571"/>
    <w:rsid w:val="004770BD"/>
    <w:rsid w:val="0048000D"/>
    <w:rsid w:val="00481970"/>
    <w:rsid w:val="00483E1A"/>
    <w:rsid w:val="00484364"/>
    <w:rsid w:val="00485689"/>
    <w:rsid w:val="004859A4"/>
    <w:rsid w:val="004870A4"/>
    <w:rsid w:val="004903EE"/>
    <w:rsid w:val="0049186B"/>
    <w:rsid w:val="00491EDD"/>
    <w:rsid w:val="00493DA2"/>
    <w:rsid w:val="004942DF"/>
    <w:rsid w:val="0049675D"/>
    <w:rsid w:val="00497187"/>
    <w:rsid w:val="004A05C9"/>
    <w:rsid w:val="004A06F9"/>
    <w:rsid w:val="004A0EE7"/>
    <w:rsid w:val="004A280D"/>
    <w:rsid w:val="004A42CB"/>
    <w:rsid w:val="004A4A42"/>
    <w:rsid w:val="004A4B21"/>
    <w:rsid w:val="004A5C8B"/>
    <w:rsid w:val="004A6083"/>
    <w:rsid w:val="004A6252"/>
    <w:rsid w:val="004A7882"/>
    <w:rsid w:val="004A7921"/>
    <w:rsid w:val="004B03E0"/>
    <w:rsid w:val="004B0497"/>
    <w:rsid w:val="004B2B40"/>
    <w:rsid w:val="004B329A"/>
    <w:rsid w:val="004B33A0"/>
    <w:rsid w:val="004B6399"/>
    <w:rsid w:val="004B7347"/>
    <w:rsid w:val="004B7FE5"/>
    <w:rsid w:val="004C0065"/>
    <w:rsid w:val="004C0476"/>
    <w:rsid w:val="004C18B1"/>
    <w:rsid w:val="004C3394"/>
    <w:rsid w:val="004C412F"/>
    <w:rsid w:val="004C457C"/>
    <w:rsid w:val="004C4D73"/>
    <w:rsid w:val="004C58FA"/>
    <w:rsid w:val="004C5BC5"/>
    <w:rsid w:val="004C5E56"/>
    <w:rsid w:val="004D09D1"/>
    <w:rsid w:val="004D1053"/>
    <w:rsid w:val="004D1261"/>
    <w:rsid w:val="004D18A7"/>
    <w:rsid w:val="004D2F3C"/>
    <w:rsid w:val="004D6658"/>
    <w:rsid w:val="004D69D7"/>
    <w:rsid w:val="004D7490"/>
    <w:rsid w:val="004E042D"/>
    <w:rsid w:val="004E17D8"/>
    <w:rsid w:val="004E19BA"/>
    <w:rsid w:val="004E2C04"/>
    <w:rsid w:val="004E455A"/>
    <w:rsid w:val="004E4624"/>
    <w:rsid w:val="004E750F"/>
    <w:rsid w:val="004F1DD7"/>
    <w:rsid w:val="004F3ED6"/>
    <w:rsid w:val="004F489F"/>
    <w:rsid w:val="004F535A"/>
    <w:rsid w:val="004F5758"/>
    <w:rsid w:val="00500431"/>
    <w:rsid w:val="00500483"/>
    <w:rsid w:val="00500545"/>
    <w:rsid w:val="00501E1D"/>
    <w:rsid w:val="00502220"/>
    <w:rsid w:val="005030DD"/>
    <w:rsid w:val="0050356A"/>
    <w:rsid w:val="00503B36"/>
    <w:rsid w:val="005045A4"/>
    <w:rsid w:val="0051089F"/>
    <w:rsid w:val="00510C4B"/>
    <w:rsid w:val="00512484"/>
    <w:rsid w:val="00512E08"/>
    <w:rsid w:val="00514D3E"/>
    <w:rsid w:val="00514D91"/>
    <w:rsid w:val="0051625F"/>
    <w:rsid w:val="00516D9E"/>
    <w:rsid w:val="00517E5B"/>
    <w:rsid w:val="005204CF"/>
    <w:rsid w:val="0052067D"/>
    <w:rsid w:val="00521953"/>
    <w:rsid w:val="00522BD2"/>
    <w:rsid w:val="00523ADD"/>
    <w:rsid w:val="005255CF"/>
    <w:rsid w:val="005270C1"/>
    <w:rsid w:val="005301A7"/>
    <w:rsid w:val="00531045"/>
    <w:rsid w:val="00537240"/>
    <w:rsid w:val="00537D6B"/>
    <w:rsid w:val="00540625"/>
    <w:rsid w:val="0054135B"/>
    <w:rsid w:val="005424CF"/>
    <w:rsid w:val="00543787"/>
    <w:rsid w:val="00543DB2"/>
    <w:rsid w:val="00547067"/>
    <w:rsid w:val="005478A7"/>
    <w:rsid w:val="00550868"/>
    <w:rsid w:val="0055099E"/>
    <w:rsid w:val="00553B11"/>
    <w:rsid w:val="005557E6"/>
    <w:rsid w:val="00555AF1"/>
    <w:rsid w:val="0055604E"/>
    <w:rsid w:val="005571F8"/>
    <w:rsid w:val="005579CE"/>
    <w:rsid w:val="005608B1"/>
    <w:rsid w:val="00560B02"/>
    <w:rsid w:val="00562040"/>
    <w:rsid w:val="005623A7"/>
    <w:rsid w:val="005634DE"/>
    <w:rsid w:val="00563B30"/>
    <w:rsid w:val="00566825"/>
    <w:rsid w:val="00570622"/>
    <w:rsid w:val="00570884"/>
    <w:rsid w:val="0057147E"/>
    <w:rsid w:val="00571F6E"/>
    <w:rsid w:val="00573F3B"/>
    <w:rsid w:val="00574F93"/>
    <w:rsid w:val="005758F7"/>
    <w:rsid w:val="005759FA"/>
    <w:rsid w:val="00580B67"/>
    <w:rsid w:val="00581496"/>
    <w:rsid w:val="00581ABA"/>
    <w:rsid w:val="00581F0D"/>
    <w:rsid w:val="00583367"/>
    <w:rsid w:val="005835D2"/>
    <w:rsid w:val="005836E9"/>
    <w:rsid w:val="0058482D"/>
    <w:rsid w:val="00584C5A"/>
    <w:rsid w:val="0058626D"/>
    <w:rsid w:val="005900F7"/>
    <w:rsid w:val="0059096C"/>
    <w:rsid w:val="005909AC"/>
    <w:rsid w:val="005914C8"/>
    <w:rsid w:val="005915BD"/>
    <w:rsid w:val="00592A24"/>
    <w:rsid w:val="00594BD2"/>
    <w:rsid w:val="005967E1"/>
    <w:rsid w:val="00597A14"/>
    <w:rsid w:val="005A147E"/>
    <w:rsid w:val="005A1BD8"/>
    <w:rsid w:val="005A2289"/>
    <w:rsid w:val="005A36E7"/>
    <w:rsid w:val="005A381D"/>
    <w:rsid w:val="005A3BC9"/>
    <w:rsid w:val="005A47AF"/>
    <w:rsid w:val="005A60BD"/>
    <w:rsid w:val="005A6168"/>
    <w:rsid w:val="005A6DCB"/>
    <w:rsid w:val="005A739D"/>
    <w:rsid w:val="005A7761"/>
    <w:rsid w:val="005A7E20"/>
    <w:rsid w:val="005B18AF"/>
    <w:rsid w:val="005B1995"/>
    <w:rsid w:val="005B27AB"/>
    <w:rsid w:val="005B2DC7"/>
    <w:rsid w:val="005B4811"/>
    <w:rsid w:val="005B54FF"/>
    <w:rsid w:val="005B5F98"/>
    <w:rsid w:val="005B7DA5"/>
    <w:rsid w:val="005B7FEF"/>
    <w:rsid w:val="005C0FAD"/>
    <w:rsid w:val="005C0FEA"/>
    <w:rsid w:val="005C1401"/>
    <w:rsid w:val="005C1E87"/>
    <w:rsid w:val="005C4199"/>
    <w:rsid w:val="005C43CA"/>
    <w:rsid w:val="005C4DE6"/>
    <w:rsid w:val="005C686E"/>
    <w:rsid w:val="005C6A5A"/>
    <w:rsid w:val="005C7DEA"/>
    <w:rsid w:val="005D09A9"/>
    <w:rsid w:val="005D0BAA"/>
    <w:rsid w:val="005D1C60"/>
    <w:rsid w:val="005D40B8"/>
    <w:rsid w:val="005D411E"/>
    <w:rsid w:val="005D4514"/>
    <w:rsid w:val="005D500E"/>
    <w:rsid w:val="005D5500"/>
    <w:rsid w:val="005D59C1"/>
    <w:rsid w:val="005D5E15"/>
    <w:rsid w:val="005D6723"/>
    <w:rsid w:val="005D7333"/>
    <w:rsid w:val="005E09DA"/>
    <w:rsid w:val="005E1E72"/>
    <w:rsid w:val="005E232D"/>
    <w:rsid w:val="005E2B7D"/>
    <w:rsid w:val="005E426E"/>
    <w:rsid w:val="005E61A3"/>
    <w:rsid w:val="005E6593"/>
    <w:rsid w:val="005E77E1"/>
    <w:rsid w:val="005F0C75"/>
    <w:rsid w:val="005F2033"/>
    <w:rsid w:val="005F2786"/>
    <w:rsid w:val="005F2C40"/>
    <w:rsid w:val="005F328B"/>
    <w:rsid w:val="005F4772"/>
    <w:rsid w:val="005F49D2"/>
    <w:rsid w:val="005F78A7"/>
    <w:rsid w:val="006006EC"/>
    <w:rsid w:val="00601B36"/>
    <w:rsid w:val="006025EF"/>
    <w:rsid w:val="00602650"/>
    <w:rsid w:val="006028BC"/>
    <w:rsid w:val="006028CF"/>
    <w:rsid w:val="00602D9E"/>
    <w:rsid w:val="00602F8B"/>
    <w:rsid w:val="00604335"/>
    <w:rsid w:val="00604D7C"/>
    <w:rsid w:val="00610AB6"/>
    <w:rsid w:val="00611C66"/>
    <w:rsid w:val="00611D1D"/>
    <w:rsid w:val="00612B1F"/>
    <w:rsid w:val="00612BFD"/>
    <w:rsid w:val="00613808"/>
    <w:rsid w:val="0061389A"/>
    <w:rsid w:val="00614799"/>
    <w:rsid w:val="00615217"/>
    <w:rsid w:val="00615275"/>
    <w:rsid w:val="00615D5D"/>
    <w:rsid w:val="00615F1F"/>
    <w:rsid w:val="00615FB1"/>
    <w:rsid w:val="006171FD"/>
    <w:rsid w:val="006177B0"/>
    <w:rsid w:val="00620B12"/>
    <w:rsid w:val="0062105A"/>
    <w:rsid w:val="006226A6"/>
    <w:rsid w:val="0062499E"/>
    <w:rsid w:val="00624FEB"/>
    <w:rsid w:val="00625B53"/>
    <w:rsid w:val="00632372"/>
    <w:rsid w:val="006332ED"/>
    <w:rsid w:val="00633DCB"/>
    <w:rsid w:val="00635784"/>
    <w:rsid w:val="00635889"/>
    <w:rsid w:val="00635ABE"/>
    <w:rsid w:val="006375C2"/>
    <w:rsid w:val="00640103"/>
    <w:rsid w:val="006405EA"/>
    <w:rsid w:val="006412AF"/>
    <w:rsid w:val="00641B16"/>
    <w:rsid w:val="00642E73"/>
    <w:rsid w:val="0064392B"/>
    <w:rsid w:val="00643988"/>
    <w:rsid w:val="00646675"/>
    <w:rsid w:val="0064687B"/>
    <w:rsid w:val="006470AE"/>
    <w:rsid w:val="0065070A"/>
    <w:rsid w:val="00650CF5"/>
    <w:rsid w:val="00650CFB"/>
    <w:rsid w:val="0065110A"/>
    <w:rsid w:val="006539C4"/>
    <w:rsid w:val="00653E85"/>
    <w:rsid w:val="00655948"/>
    <w:rsid w:val="00655E61"/>
    <w:rsid w:val="006566EB"/>
    <w:rsid w:val="00657566"/>
    <w:rsid w:val="00661067"/>
    <w:rsid w:val="00661385"/>
    <w:rsid w:val="006615E2"/>
    <w:rsid w:val="00662066"/>
    <w:rsid w:val="00664681"/>
    <w:rsid w:val="00664C10"/>
    <w:rsid w:val="00664DFE"/>
    <w:rsid w:val="0066504F"/>
    <w:rsid w:val="00665AFE"/>
    <w:rsid w:val="00665F7D"/>
    <w:rsid w:val="00666C14"/>
    <w:rsid w:val="00666FC6"/>
    <w:rsid w:val="00667135"/>
    <w:rsid w:val="00670065"/>
    <w:rsid w:val="006703A9"/>
    <w:rsid w:val="00670599"/>
    <w:rsid w:val="00671186"/>
    <w:rsid w:val="0067192B"/>
    <w:rsid w:val="00671A95"/>
    <w:rsid w:val="00671D54"/>
    <w:rsid w:val="00672BBD"/>
    <w:rsid w:val="00673611"/>
    <w:rsid w:val="00673715"/>
    <w:rsid w:val="00673AB2"/>
    <w:rsid w:val="006752D7"/>
    <w:rsid w:val="006754F4"/>
    <w:rsid w:val="006756B5"/>
    <w:rsid w:val="00675A9C"/>
    <w:rsid w:val="00677A69"/>
    <w:rsid w:val="00680326"/>
    <w:rsid w:val="006803EA"/>
    <w:rsid w:val="00685489"/>
    <w:rsid w:val="006858E4"/>
    <w:rsid w:val="00685ADA"/>
    <w:rsid w:val="00686702"/>
    <w:rsid w:val="0069002C"/>
    <w:rsid w:val="0069084A"/>
    <w:rsid w:val="006921BE"/>
    <w:rsid w:val="00694A84"/>
    <w:rsid w:val="00695A22"/>
    <w:rsid w:val="00696320"/>
    <w:rsid w:val="006A0E19"/>
    <w:rsid w:val="006A1083"/>
    <w:rsid w:val="006A2637"/>
    <w:rsid w:val="006A2FED"/>
    <w:rsid w:val="006A3717"/>
    <w:rsid w:val="006A3AD3"/>
    <w:rsid w:val="006A3EB2"/>
    <w:rsid w:val="006A3F65"/>
    <w:rsid w:val="006A4403"/>
    <w:rsid w:val="006A5686"/>
    <w:rsid w:val="006A64CC"/>
    <w:rsid w:val="006B0D4E"/>
    <w:rsid w:val="006B367B"/>
    <w:rsid w:val="006B3887"/>
    <w:rsid w:val="006B4F7E"/>
    <w:rsid w:val="006B5E8A"/>
    <w:rsid w:val="006B61EB"/>
    <w:rsid w:val="006B65ED"/>
    <w:rsid w:val="006C0A92"/>
    <w:rsid w:val="006C0B75"/>
    <w:rsid w:val="006C0FA8"/>
    <w:rsid w:val="006C1550"/>
    <w:rsid w:val="006C302C"/>
    <w:rsid w:val="006C312F"/>
    <w:rsid w:val="006C3878"/>
    <w:rsid w:val="006C4BF8"/>
    <w:rsid w:val="006C6D4D"/>
    <w:rsid w:val="006C7AD5"/>
    <w:rsid w:val="006C7C27"/>
    <w:rsid w:val="006D0F43"/>
    <w:rsid w:val="006D1AF9"/>
    <w:rsid w:val="006D2B69"/>
    <w:rsid w:val="006D63DD"/>
    <w:rsid w:val="006D7421"/>
    <w:rsid w:val="006E01B6"/>
    <w:rsid w:val="006E043D"/>
    <w:rsid w:val="006E1EA9"/>
    <w:rsid w:val="006E1EB6"/>
    <w:rsid w:val="006E2AE0"/>
    <w:rsid w:val="006E4192"/>
    <w:rsid w:val="006E543A"/>
    <w:rsid w:val="006E5699"/>
    <w:rsid w:val="006E70A8"/>
    <w:rsid w:val="006F183F"/>
    <w:rsid w:val="006F1B63"/>
    <w:rsid w:val="006F1DB4"/>
    <w:rsid w:val="006F30E8"/>
    <w:rsid w:val="006F30EF"/>
    <w:rsid w:val="006F41DD"/>
    <w:rsid w:val="006F4405"/>
    <w:rsid w:val="006F6856"/>
    <w:rsid w:val="006F6EAF"/>
    <w:rsid w:val="006F78FD"/>
    <w:rsid w:val="007011F1"/>
    <w:rsid w:val="007020BD"/>
    <w:rsid w:val="0070223E"/>
    <w:rsid w:val="00706C1F"/>
    <w:rsid w:val="00711DA4"/>
    <w:rsid w:val="00711FAA"/>
    <w:rsid w:val="00715365"/>
    <w:rsid w:val="007156AA"/>
    <w:rsid w:val="00715CA4"/>
    <w:rsid w:val="00720BAC"/>
    <w:rsid w:val="00721013"/>
    <w:rsid w:val="00722BF6"/>
    <w:rsid w:val="00724493"/>
    <w:rsid w:val="00724631"/>
    <w:rsid w:val="007257BF"/>
    <w:rsid w:val="00725A5C"/>
    <w:rsid w:val="00727A23"/>
    <w:rsid w:val="0073075A"/>
    <w:rsid w:val="0073088E"/>
    <w:rsid w:val="00730FF1"/>
    <w:rsid w:val="00731D87"/>
    <w:rsid w:val="007333D5"/>
    <w:rsid w:val="00733547"/>
    <w:rsid w:val="00733C03"/>
    <w:rsid w:val="007351F3"/>
    <w:rsid w:val="00737048"/>
    <w:rsid w:val="007378CA"/>
    <w:rsid w:val="00741D12"/>
    <w:rsid w:val="00741D28"/>
    <w:rsid w:val="007421BB"/>
    <w:rsid w:val="00742DBA"/>
    <w:rsid w:val="0074318A"/>
    <w:rsid w:val="00743913"/>
    <w:rsid w:val="00744C77"/>
    <w:rsid w:val="00745D73"/>
    <w:rsid w:val="0074611C"/>
    <w:rsid w:val="00746D3F"/>
    <w:rsid w:val="007473A0"/>
    <w:rsid w:val="00747860"/>
    <w:rsid w:val="00751FF3"/>
    <w:rsid w:val="0075202F"/>
    <w:rsid w:val="00753103"/>
    <w:rsid w:val="00754BCF"/>
    <w:rsid w:val="00754E3B"/>
    <w:rsid w:val="0075620F"/>
    <w:rsid w:val="00756292"/>
    <w:rsid w:val="00757F34"/>
    <w:rsid w:val="007637B9"/>
    <w:rsid w:val="007645CD"/>
    <w:rsid w:val="00764C14"/>
    <w:rsid w:val="00764F6B"/>
    <w:rsid w:val="00765460"/>
    <w:rsid w:val="00765AE9"/>
    <w:rsid w:val="007714F5"/>
    <w:rsid w:val="00771B79"/>
    <w:rsid w:val="00772364"/>
    <w:rsid w:val="00772731"/>
    <w:rsid w:val="00772DFE"/>
    <w:rsid w:val="00773E6C"/>
    <w:rsid w:val="00775628"/>
    <w:rsid w:val="007765E2"/>
    <w:rsid w:val="00776995"/>
    <w:rsid w:val="00776B29"/>
    <w:rsid w:val="00776D92"/>
    <w:rsid w:val="0077777C"/>
    <w:rsid w:val="00780F50"/>
    <w:rsid w:val="0078192A"/>
    <w:rsid w:val="00782348"/>
    <w:rsid w:val="00782891"/>
    <w:rsid w:val="007842C5"/>
    <w:rsid w:val="00785461"/>
    <w:rsid w:val="0078562A"/>
    <w:rsid w:val="00785D29"/>
    <w:rsid w:val="00791265"/>
    <w:rsid w:val="0079349E"/>
    <w:rsid w:val="007939CC"/>
    <w:rsid w:val="00793F78"/>
    <w:rsid w:val="0079451E"/>
    <w:rsid w:val="00795435"/>
    <w:rsid w:val="00795B35"/>
    <w:rsid w:val="00796116"/>
    <w:rsid w:val="007975FC"/>
    <w:rsid w:val="00797B7E"/>
    <w:rsid w:val="007A0DE8"/>
    <w:rsid w:val="007A1A54"/>
    <w:rsid w:val="007A3A0E"/>
    <w:rsid w:val="007A3FC7"/>
    <w:rsid w:val="007A4545"/>
    <w:rsid w:val="007A5DD1"/>
    <w:rsid w:val="007A6C28"/>
    <w:rsid w:val="007A6DA3"/>
    <w:rsid w:val="007A7FCF"/>
    <w:rsid w:val="007B10CD"/>
    <w:rsid w:val="007B1AE8"/>
    <w:rsid w:val="007B1CAD"/>
    <w:rsid w:val="007B21B9"/>
    <w:rsid w:val="007B373A"/>
    <w:rsid w:val="007B37AB"/>
    <w:rsid w:val="007B435A"/>
    <w:rsid w:val="007B5949"/>
    <w:rsid w:val="007B5EDC"/>
    <w:rsid w:val="007B7866"/>
    <w:rsid w:val="007C122D"/>
    <w:rsid w:val="007C3170"/>
    <w:rsid w:val="007C466B"/>
    <w:rsid w:val="007C5605"/>
    <w:rsid w:val="007C60BC"/>
    <w:rsid w:val="007C6FCC"/>
    <w:rsid w:val="007C7D05"/>
    <w:rsid w:val="007D062F"/>
    <w:rsid w:val="007D0A6E"/>
    <w:rsid w:val="007D3472"/>
    <w:rsid w:val="007D388F"/>
    <w:rsid w:val="007D39A8"/>
    <w:rsid w:val="007D45A5"/>
    <w:rsid w:val="007D5E02"/>
    <w:rsid w:val="007D76B7"/>
    <w:rsid w:val="007D771F"/>
    <w:rsid w:val="007D7951"/>
    <w:rsid w:val="007D7E20"/>
    <w:rsid w:val="007D7FB0"/>
    <w:rsid w:val="007E0B3E"/>
    <w:rsid w:val="007E1971"/>
    <w:rsid w:val="007E19C2"/>
    <w:rsid w:val="007E1A0F"/>
    <w:rsid w:val="007E22EA"/>
    <w:rsid w:val="007E233E"/>
    <w:rsid w:val="007E243D"/>
    <w:rsid w:val="007E32FD"/>
    <w:rsid w:val="007E3DC7"/>
    <w:rsid w:val="007E408E"/>
    <w:rsid w:val="007E4A11"/>
    <w:rsid w:val="007E6658"/>
    <w:rsid w:val="007F1ED3"/>
    <w:rsid w:val="007F2492"/>
    <w:rsid w:val="007F33E2"/>
    <w:rsid w:val="007F5697"/>
    <w:rsid w:val="007F5BAB"/>
    <w:rsid w:val="007F5DD2"/>
    <w:rsid w:val="007F5F59"/>
    <w:rsid w:val="00800119"/>
    <w:rsid w:val="00800DC2"/>
    <w:rsid w:val="00800E0E"/>
    <w:rsid w:val="00801DC6"/>
    <w:rsid w:val="00803D3F"/>
    <w:rsid w:val="00804CC8"/>
    <w:rsid w:val="00804EBB"/>
    <w:rsid w:val="008055AF"/>
    <w:rsid w:val="008068E0"/>
    <w:rsid w:val="00807C50"/>
    <w:rsid w:val="00807F85"/>
    <w:rsid w:val="0081014D"/>
    <w:rsid w:val="00810E55"/>
    <w:rsid w:val="0081172D"/>
    <w:rsid w:val="00812DC1"/>
    <w:rsid w:val="008135DF"/>
    <w:rsid w:val="00815918"/>
    <w:rsid w:val="00816183"/>
    <w:rsid w:val="0081639E"/>
    <w:rsid w:val="0081648F"/>
    <w:rsid w:val="00816857"/>
    <w:rsid w:val="00817354"/>
    <w:rsid w:val="0081798A"/>
    <w:rsid w:val="00821D66"/>
    <w:rsid w:val="00822CDB"/>
    <w:rsid w:val="008231B5"/>
    <w:rsid w:val="00823EDD"/>
    <w:rsid w:val="008252DB"/>
    <w:rsid w:val="0082723F"/>
    <w:rsid w:val="008308B9"/>
    <w:rsid w:val="0083240D"/>
    <w:rsid w:val="00832F91"/>
    <w:rsid w:val="00833698"/>
    <w:rsid w:val="00833EB1"/>
    <w:rsid w:val="00837E34"/>
    <w:rsid w:val="008412EC"/>
    <w:rsid w:val="00841942"/>
    <w:rsid w:val="00842229"/>
    <w:rsid w:val="0084342F"/>
    <w:rsid w:val="00843CC9"/>
    <w:rsid w:val="00845A74"/>
    <w:rsid w:val="0084674F"/>
    <w:rsid w:val="008477CC"/>
    <w:rsid w:val="008505FA"/>
    <w:rsid w:val="00850949"/>
    <w:rsid w:val="00850E1B"/>
    <w:rsid w:val="00851B5B"/>
    <w:rsid w:val="0085451A"/>
    <w:rsid w:val="008545B3"/>
    <w:rsid w:val="008554BC"/>
    <w:rsid w:val="008569DF"/>
    <w:rsid w:val="00856E96"/>
    <w:rsid w:val="00857B73"/>
    <w:rsid w:val="00861181"/>
    <w:rsid w:val="00865BEA"/>
    <w:rsid w:val="00866E2B"/>
    <w:rsid w:val="00867633"/>
    <w:rsid w:val="00870350"/>
    <w:rsid w:val="00870760"/>
    <w:rsid w:val="0087077B"/>
    <w:rsid w:val="0087125E"/>
    <w:rsid w:val="008723E8"/>
    <w:rsid w:val="00872B9C"/>
    <w:rsid w:val="008740B4"/>
    <w:rsid w:val="008740FC"/>
    <w:rsid w:val="00876A6E"/>
    <w:rsid w:val="00877A25"/>
    <w:rsid w:val="00877A85"/>
    <w:rsid w:val="00877B03"/>
    <w:rsid w:val="00877F19"/>
    <w:rsid w:val="00880B6F"/>
    <w:rsid w:val="0088102D"/>
    <w:rsid w:val="008810D5"/>
    <w:rsid w:val="008827EA"/>
    <w:rsid w:val="008835F9"/>
    <w:rsid w:val="0088615B"/>
    <w:rsid w:val="00886F32"/>
    <w:rsid w:val="00887F89"/>
    <w:rsid w:val="0089124D"/>
    <w:rsid w:val="00891524"/>
    <w:rsid w:val="00891F59"/>
    <w:rsid w:val="00892646"/>
    <w:rsid w:val="00892777"/>
    <w:rsid w:val="00892AB8"/>
    <w:rsid w:val="00894698"/>
    <w:rsid w:val="0089471C"/>
    <w:rsid w:val="00894AF4"/>
    <w:rsid w:val="0089511F"/>
    <w:rsid w:val="00895968"/>
    <w:rsid w:val="008A11A2"/>
    <w:rsid w:val="008A1208"/>
    <w:rsid w:val="008A1B75"/>
    <w:rsid w:val="008A1CB0"/>
    <w:rsid w:val="008A2FBA"/>
    <w:rsid w:val="008A3489"/>
    <w:rsid w:val="008A3A71"/>
    <w:rsid w:val="008A3B2F"/>
    <w:rsid w:val="008A4401"/>
    <w:rsid w:val="008A4BB3"/>
    <w:rsid w:val="008A5CBE"/>
    <w:rsid w:val="008A629F"/>
    <w:rsid w:val="008A6881"/>
    <w:rsid w:val="008A75E2"/>
    <w:rsid w:val="008A7B33"/>
    <w:rsid w:val="008B1FA6"/>
    <w:rsid w:val="008B1FEE"/>
    <w:rsid w:val="008B3324"/>
    <w:rsid w:val="008B3D80"/>
    <w:rsid w:val="008B4529"/>
    <w:rsid w:val="008B469E"/>
    <w:rsid w:val="008B4F6B"/>
    <w:rsid w:val="008B5AEC"/>
    <w:rsid w:val="008B5C4D"/>
    <w:rsid w:val="008B63F2"/>
    <w:rsid w:val="008B74C9"/>
    <w:rsid w:val="008C1129"/>
    <w:rsid w:val="008C1195"/>
    <w:rsid w:val="008C2A97"/>
    <w:rsid w:val="008C3276"/>
    <w:rsid w:val="008C376F"/>
    <w:rsid w:val="008C3E3D"/>
    <w:rsid w:val="008C4875"/>
    <w:rsid w:val="008C4A8F"/>
    <w:rsid w:val="008C52E3"/>
    <w:rsid w:val="008C5AAA"/>
    <w:rsid w:val="008C5BB9"/>
    <w:rsid w:val="008C5C1E"/>
    <w:rsid w:val="008C5FD7"/>
    <w:rsid w:val="008C6D38"/>
    <w:rsid w:val="008C7204"/>
    <w:rsid w:val="008D0546"/>
    <w:rsid w:val="008D2B58"/>
    <w:rsid w:val="008D3101"/>
    <w:rsid w:val="008D3423"/>
    <w:rsid w:val="008D34F3"/>
    <w:rsid w:val="008D42DB"/>
    <w:rsid w:val="008D4E2A"/>
    <w:rsid w:val="008D6338"/>
    <w:rsid w:val="008D697C"/>
    <w:rsid w:val="008D6FB2"/>
    <w:rsid w:val="008D78D2"/>
    <w:rsid w:val="008E0383"/>
    <w:rsid w:val="008E164C"/>
    <w:rsid w:val="008E19F4"/>
    <w:rsid w:val="008E26EB"/>
    <w:rsid w:val="008E3559"/>
    <w:rsid w:val="008E45CA"/>
    <w:rsid w:val="008E5141"/>
    <w:rsid w:val="008E6D5D"/>
    <w:rsid w:val="008F0070"/>
    <w:rsid w:val="008F04C0"/>
    <w:rsid w:val="008F16AB"/>
    <w:rsid w:val="008F377A"/>
    <w:rsid w:val="008F68F3"/>
    <w:rsid w:val="008F7521"/>
    <w:rsid w:val="009006BE"/>
    <w:rsid w:val="00903C1B"/>
    <w:rsid w:val="009050B0"/>
    <w:rsid w:val="00907B87"/>
    <w:rsid w:val="00910342"/>
    <w:rsid w:val="009116B4"/>
    <w:rsid w:val="0091242E"/>
    <w:rsid w:val="009130CA"/>
    <w:rsid w:val="0091319D"/>
    <w:rsid w:val="00914217"/>
    <w:rsid w:val="009156EB"/>
    <w:rsid w:val="00915BC7"/>
    <w:rsid w:val="009167AC"/>
    <w:rsid w:val="00916BED"/>
    <w:rsid w:val="00916F62"/>
    <w:rsid w:val="009172F2"/>
    <w:rsid w:val="00917C25"/>
    <w:rsid w:val="0092194C"/>
    <w:rsid w:val="00922959"/>
    <w:rsid w:val="009229FE"/>
    <w:rsid w:val="00923050"/>
    <w:rsid w:val="009235F8"/>
    <w:rsid w:val="00925463"/>
    <w:rsid w:val="009259DC"/>
    <w:rsid w:val="009263E7"/>
    <w:rsid w:val="00926715"/>
    <w:rsid w:val="00926891"/>
    <w:rsid w:val="0092799F"/>
    <w:rsid w:val="00927CCD"/>
    <w:rsid w:val="00932ADE"/>
    <w:rsid w:val="0093570D"/>
    <w:rsid w:val="00936A2E"/>
    <w:rsid w:val="009373C0"/>
    <w:rsid w:val="00940394"/>
    <w:rsid w:val="0094220D"/>
    <w:rsid w:val="009438C8"/>
    <w:rsid w:val="00943FA7"/>
    <w:rsid w:val="00944F31"/>
    <w:rsid w:val="009450F1"/>
    <w:rsid w:val="0094517F"/>
    <w:rsid w:val="00945336"/>
    <w:rsid w:val="00945F5F"/>
    <w:rsid w:val="00946B8E"/>
    <w:rsid w:val="009478C9"/>
    <w:rsid w:val="009500BE"/>
    <w:rsid w:val="00952422"/>
    <w:rsid w:val="009534F9"/>
    <w:rsid w:val="00953E31"/>
    <w:rsid w:val="00954AAF"/>
    <w:rsid w:val="00956076"/>
    <w:rsid w:val="00956237"/>
    <w:rsid w:val="00956772"/>
    <w:rsid w:val="00956887"/>
    <w:rsid w:val="00956A37"/>
    <w:rsid w:val="009578D9"/>
    <w:rsid w:val="00960610"/>
    <w:rsid w:val="00961A7D"/>
    <w:rsid w:val="00961B78"/>
    <w:rsid w:val="00961DBF"/>
    <w:rsid w:val="00962F8F"/>
    <w:rsid w:val="00963A33"/>
    <w:rsid w:val="00965FE7"/>
    <w:rsid w:val="009662F0"/>
    <w:rsid w:val="0096667F"/>
    <w:rsid w:val="009678D7"/>
    <w:rsid w:val="00967D66"/>
    <w:rsid w:val="00970F8A"/>
    <w:rsid w:val="00971051"/>
    <w:rsid w:val="00971D32"/>
    <w:rsid w:val="0097395D"/>
    <w:rsid w:val="00975CB7"/>
    <w:rsid w:val="009769C8"/>
    <w:rsid w:val="00977C4D"/>
    <w:rsid w:val="00981BD2"/>
    <w:rsid w:val="00983895"/>
    <w:rsid w:val="00984250"/>
    <w:rsid w:val="0098520A"/>
    <w:rsid w:val="00986384"/>
    <w:rsid w:val="00987143"/>
    <w:rsid w:val="00990050"/>
    <w:rsid w:val="0099018F"/>
    <w:rsid w:val="00992C38"/>
    <w:rsid w:val="009930EA"/>
    <w:rsid w:val="00993A1F"/>
    <w:rsid w:val="00994E10"/>
    <w:rsid w:val="00994E48"/>
    <w:rsid w:val="009954E3"/>
    <w:rsid w:val="00995B7B"/>
    <w:rsid w:val="00995BB9"/>
    <w:rsid w:val="00996787"/>
    <w:rsid w:val="0099705E"/>
    <w:rsid w:val="009975E6"/>
    <w:rsid w:val="00997967"/>
    <w:rsid w:val="009A03F9"/>
    <w:rsid w:val="009A0D7F"/>
    <w:rsid w:val="009A1515"/>
    <w:rsid w:val="009A2716"/>
    <w:rsid w:val="009A4A89"/>
    <w:rsid w:val="009A4ED1"/>
    <w:rsid w:val="009A748E"/>
    <w:rsid w:val="009B18BF"/>
    <w:rsid w:val="009B3F01"/>
    <w:rsid w:val="009B52B0"/>
    <w:rsid w:val="009B5472"/>
    <w:rsid w:val="009B5523"/>
    <w:rsid w:val="009B74C4"/>
    <w:rsid w:val="009B7E27"/>
    <w:rsid w:val="009C02D8"/>
    <w:rsid w:val="009C27EB"/>
    <w:rsid w:val="009C6A58"/>
    <w:rsid w:val="009D4677"/>
    <w:rsid w:val="009D476D"/>
    <w:rsid w:val="009D4EFA"/>
    <w:rsid w:val="009D577D"/>
    <w:rsid w:val="009D5D05"/>
    <w:rsid w:val="009D7683"/>
    <w:rsid w:val="009E1565"/>
    <w:rsid w:val="009E15FE"/>
    <w:rsid w:val="009E16A8"/>
    <w:rsid w:val="009E17E7"/>
    <w:rsid w:val="009E2A04"/>
    <w:rsid w:val="009E3760"/>
    <w:rsid w:val="009E52D1"/>
    <w:rsid w:val="009E64C0"/>
    <w:rsid w:val="009E6A17"/>
    <w:rsid w:val="009E6AD9"/>
    <w:rsid w:val="009F0127"/>
    <w:rsid w:val="009F2860"/>
    <w:rsid w:val="009F2CF8"/>
    <w:rsid w:val="009F2E09"/>
    <w:rsid w:val="009F338B"/>
    <w:rsid w:val="009F3530"/>
    <w:rsid w:val="009F47DC"/>
    <w:rsid w:val="009F4EF6"/>
    <w:rsid w:val="009F658A"/>
    <w:rsid w:val="009F71D3"/>
    <w:rsid w:val="009F722C"/>
    <w:rsid w:val="009F7FB9"/>
    <w:rsid w:val="00A002F3"/>
    <w:rsid w:val="00A004AB"/>
    <w:rsid w:val="00A024CE"/>
    <w:rsid w:val="00A031BC"/>
    <w:rsid w:val="00A059D7"/>
    <w:rsid w:val="00A078F9"/>
    <w:rsid w:val="00A07F3D"/>
    <w:rsid w:val="00A10E26"/>
    <w:rsid w:val="00A12267"/>
    <w:rsid w:val="00A14683"/>
    <w:rsid w:val="00A15192"/>
    <w:rsid w:val="00A15FEF"/>
    <w:rsid w:val="00A16B44"/>
    <w:rsid w:val="00A20C2E"/>
    <w:rsid w:val="00A24633"/>
    <w:rsid w:val="00A248CC"/>
    <w:rsid w:val="00A26C18"/>
    <w:rsid w:val="00A26C4C"/>
    <w:rsid w:val="00A27EC1"/>
    <w:rsid w:val="00A317CA"/>
    <w:rsid w:val="00A3471F"/>
    <w:rsid w:val="00A34A12"/>
    <w:rsid w:val="00A36191"/>
    <w:rsid w:val="00A3654B"/>
    <w:rsid w:val="00A36AED"/>
    <w:rsid w:val="00A36BB9"/>
    <w:rsid w:val="00A36E69"/>
    <w:rsid w:val="00A37586"/>
    <w:rsid w:val="00A40346"/>
    <w:rsid w:val="00A4081F"/>
    <w:rsid w:val="00A40D4F"/>
    <w:rsid w:val="00A41C15"/>
    <w:rsid w:val="00A43D59"/>
    <w:rsid w:val="00A463D1"/>
    <w:rsid w:val="00A467C2"/>
    <w:rsid w:val="00A468F8"/>
    <w:rsid w:val="00A47F61"/>
    <w:rsid w:val="00A503C6"/>
    <w:rsid w:val="00A50565"/>
    <w:rsid w:val="00A50E3D"/>
    <w:rsid w:val="00A537D1"/>
    <w:rsid w:val="00A54ED9"/>
    <w:rsid w:val="00A553CD"/>
    <w:rsid w:val="00A55537"/>
    <w:rsid w:val="00A55FE6"/>
    <w:rsid w:val="00A56D4B"/>
    <w:rsid w:val="00A61045"/>
    <w:rsid w:val="00A627DB"/>
    <w:rsid w:val="00A635C2"/>
    <w:rsid w:val="00A63B9F"/>
    <w:rsid w:val="00A65AC9"/>
    <w:rsid w:val="00A661E8"/>
    <w:rsid w:val="00A67722"/>
    <w:rsid w:val="00A702E4"/>
    <w:rsid w:val="00A70384"/>
    <w:rsid w:val="00A706AD"/>
    <w:rsid w:val="00A712E2"/>
    <w:rsid w:val="00A713C1"/>
    <w:rsid w:val="00A72033"/>
    <w:rsid w:val="00A721A3"/>
    <w:rsid w:val="00A72BB8"/>
    <w:rsid w:val="00A73294"/>
    <w:rsid w:val="00A73A75"/>
    <w:rsid w:val="00A74754"/>
    <w:rsid w:val="00A74779"/>
    <w:rsid w:val="00A74E98"/>
    <w:rsid w:val="00A770B4"/>
    <w:rsid w:val="00A77B63"/>
    <w:rsid w:val="00A77C15"/>
    <w:rsid w:val="00A82BA6"/>
    <w:rsid w:val="00A82D30"/>
    <w:rsid w:val="00A83096"/>
    <w:rsid w:val="00A83463"/>
    <w:rsid w:val="00A84F73"/>
    <w:rsid w:val="00A85226"/>
    <w:rsid w:val="00A86528"/>
    <w:rsid w:val="00A86543"/>
    <w:rsid w:val="00A87D47"/>
    <w:rsid w:val="00A87ECC"/>
    <w:rsid w:val="00A905AC"/>
    <w:rsid w:val="00A911B3"/>
    <w:rsid w:val="00A913E3"/>
    <w:rsid w:val="00A92146"/>
    <w:rsid w:val="00A9296E"/>
    <w:rsid w:val="00A93CC7"/>
    <w:rsid w:val="00A9436E"/>
    <w:rsid w:val="00A9536D"/>
    <w:rsid w:val="00A95EE9"/>
    <w:rsid w:val="00A974F5"/>
    <w:rsid w:val="00A97DB9"/>
    <w:rsid w:val="00AA0758"/>
    <w:rsid w:val="00AA08B5"/>
    <w:rsid w:val="00AA1752"/>
    <w:rsid w:val="00AA1FD5"/>
    <w:rsid w:val="00AA223B"/>
    <w:rsid w:val="00AA3044"/>
    <w:rsid w:val="00AA40DF"/>
    <w:rsid w:val="00AA45A0"/>
    <w:rsid w:val="00AA4CF9"/>
    <w:rsid w:val="00AA53BA"/>
    <w:rsid w:val="00AA5AEB"/>
    <w:rsid w:val="00AA601F"/>
    <w:rsid w:val="00AA67D4"/>
    <w:rsid w:val="00AA74E0"/>
    <w:rsid w:val="00AA7803"/>
    <w:rsid w:val="00AA7A5A"/>
    <w:rsid w:val="00AB02C1"/>
    <w:rsid w:val="00AB02E4"/>
    <w:rsid w:val="00AB07A3"/>
    <w:rsid w:val="00AB1524"/>
    <w:rsid w:val="00AB24BB"/>
    <w:rsid w:val="00AB32A9"/>
    <w:rsid w:val="00AB5CE4"/>
    <w:rsid w:val="00AC02DE"/>
    <w:rsid w:val="00AC0C99"/>
    <w:rsid w:val="00AC4AC6"/>
    <w:rsid w:val="00AC4D5B"/>
    <w:rsid w:val="00AC4FFE"/>
    <w:rsid w:val="00AC6372"/>
    <w:rsid w:val="00AC6550"/>
    <w:rsid w:val="00AC67D1"/>
    <w:rsid w:val="00AD1D42"/>
    <w:rsid w:val="00AD1F1E"/>
    <w:rsid w:val="00AD38BA"/>
    <w:rsid w:val="00AD44AE"/>
    <w:rsid w:val="00AD4C4B"/>
    <w:rsid w:val="00AD53BD"/>
    <w:rsid w:val="00AD7FC4"/>
    <w:rsid w:val="00AE0E6D"/>
    <w:rsid w:val="00AE0EEB"/>
    <w:rsid w:val="00AE15AC"/>
    <w:rsid w:val="00AE1BA5"/>
    <w:rsid w:val="00AE330A"/>
    <w:rsid w:val="00AE38CB"/>
    <w:rsid w:val="00AE4638"/>
    <w:rsid w:val="00AE4DE5"/>
    <w:rsid w:val="00AE5541"/>
    <w:rsid w:val="00AE5F4E"/>
    <w:rsid w:val="00AE607B"/>
    <w:rsid w:val="00AE6126"/>
    <w:rsid w:val="00AE75DE"/>
    <w:rsid w:val="00AE7B2E"/>
    <w:rsid w:val="00AF0062"/>
    <w:rsid w:val="00AF1326"/>
    <w:rsid w:val="00AF13CE"/>
    <w:rsid w:val="00AF14D8"/>
    <w:rsid w:val="00AF1817"/>
    <w:rsid w:val="00AF2C92"/>
    <w:rsid w:val="00AF3178"/>
    <w:rsid w:val="00AF3849"/>
    <w:rsid w:val="00AF6791"/>
    <w:rsid w:val="00AF69E7"/>
    <w:rsid w:val="00B00243"/>
    <w:rsid w:val="00B019F9"/>
    <w:rsid w:val="00B01B2F"/>
    <w:rsid w:val="00B030FA"/>
    <w:rsid w:val="00B037F5"/>
    <w:rsid w:val="00B04255"/>
    <w:rsid w:val="00B04E3E"/>
    <w:rsid w:val="00B057F4"/>
    <w:rsid w:val="00B067F9"/>
    <w:rsid w:val="00B077C9"/>
    <w:rsid w:val="00B10E12"/>
    <w:rsid w:val="00B11C11"/>
    <w:rsid w:val="00B12D50"/>
    <w:rsid w:val="00B12F40"/>
    <w:rsid w:val="00B13031"/>
    <w:rsid w:val="00B133E2"/>
    <w:rsid w:val="00B141C9"/>
    <w:rsid w:val="00B147F6"/>
    <w:rsid w:val="00B164DF"/>
    <w:rsid w:val="00B21284"/>
    <w:rsid w:val="00B21DD5"/>
    <w:rsid w:val="00B2202C"/>
    <w:rsid w:val="00B2255F"/>
    <w:rsid w:val="00B22954"/>
    <w:rsid w:val="00B23671"/>
    <w:rsid w:val="00B24AF7"/>
    <w:rsid w:val="00B259BB"/>
    <w:rsid w:val="00B25A7B"/>
    <w:rsid w:val="00B26A42"/>
    <w:rsid w:val="00B30E09"/>
    <w:rsid w:val="00B3134A"/>
    <w:rsid w:val="00B325C0"/>
    <w:rsid w:val="00B333B5"/>
    <w:rsid w:val="00B33F2E"/>
    <w:rsid w:val="00B346C1"/>
    <w:rsid w:val="00B34D35"/>
    <w:rsid w:val="00B36375"/>
    <w:rsid w:val="00B36E06"/>
    <w:rsid w:val="00B3706C"/>
    <w:rsid w:val="00B3766F"/>
    <w:rsid w:val="00B40036"/>
    <w:rsid w:val="00B407DF"/>
    <w:rsid w:val="00B411E7"/>
    <w:rsid w:val="00B416F8"/>
    <w:rsid w:val="00B43071"/>
    <w:rsid w:val="00B44DD3"/>
    <w:rsid w:val="00B44DDD"/>
    <w:rsid w:val="00B456EB"/>
    <w:rsid w:val="00B46319"/>
    <w:rsid w:val="00B46DF2"/>
    <w:rsid w:val="00B46F6C"/>
    <w:rsid w:val="00B523EE"/>
    <w:rsid w:val="00B525DE"/>
    <w:rsid w:val="00B536A9"/>
    <w:rsid w:val="00B56D7C"/>
    <w:rsid w:val="00B6045C"/>
    <w:rsid w:val="00B60869"/>
    <w:rsid w:val="00B623C2"/>
    <w:rsid w:val="00B62442"/>
    <w:rsid w:val="00B62A9E"/>
    <w:rsid w:val="00B63C23"/>
    <w:rsid w:val="00B646D0"/>
    <w:rsid w:val="00B6476E"/>
    <w:rsid w:val="00B65141"/>
    <w:rsid w:val="00B65ED8"/>
    <w:rsid w:val="00B663A6"/>
    <w:rsid w:val="00B668FE"/>
    <w:rsid w:val="00B6790F"/>
    <w:rsid w:val="00B71B06"/>
    <w:rsid w:val="00B7252D"/>
    <w:rsid w:val="00B72994"/>
    <w:rsid w:val="00B74F4F"/>
    <w:rsid w:val="00B75351"/>
    <w:rsid w:val="00B81629"/>
    <w:rsid w:val="00B8182E"/>
    <w:rsid w:val="00B82DE1"/>
    <w:rsid w:val="00B840E0"/>
    <w:rsid w:val="00B841B4"/>
    <w:rsid w:val="00B85884"/>
    <w:rsid w:val="00B863EB"/>
    <w:rsid w:val="00B8662C"/>
    <w:rsid w:val="00B869DA"/>
    <w:rsid w:val="00B86A1D"/>
    <w:rsid w:val="00B87320"/>
    <w:rsid w:val="00B8772F"/>
    <w:rsid w:val="00B90E50"/>
    <w:rsid w:val="00B90FD1"/>
    <w:rsid w:val="00B91F51"/>
    <w:rsid w:val="00B924F9"/>
    <w:rsid w:val="00B929CC"/>
    <w:rsid w:val="00B936E2"/>
    <w:rsid w:val="00B93EF1"/>
    <w:rsid w:val="00B94205"/>
    <w:rsid w:val="00B963B8"/>
    <w:rsid w:val="00B979E6"/>
    <w:rsid w:val="00BA2349"/>
    <w:rsid w:val="00BA2957"/>
    <w:rsid w:val="00BA4716"/>
    <w:rsid w:val="00BA6724"/>
    <w:rsid w:val="00BA6770"/>
    <w:rsid w:val="00BA6813"/>
    <w:rsid w:val="00BA6F68"/>
    <w:rsid w:val="00BA7494"/>
    <w:rsid w:val="00BA7A3A"/>
    <w:rsid w:val="00BB0173"/>
    <w:rsid w:val="00BB01F0"/>
    <w:rsid w:val="00BB0A81"/>
    <w:rsid w:val="00BB0E90"/>
    <w:rsid w:val="00BB1110"/>
    <w:rsid w:val="00BB113C"/>
    <w:rsid w:val="00BB1AF3"/>
    <w:rsid w:val="00BB26AE"/>
    <w:rsid w:val="00BB36A5"/>
    <w:rsid w:val="00BB389F"/>
    <w:rsid w:val="00BB3B86"/>
    <w:rsid w:val="00BB4079"/>
    <w:rsid w:val="00BB4455"/>
    <w:rsid w:val="00BB56E2"/>
    <w:rsid w:val="00BB6BE7"/>
    <w:rsid w:val="00BC03A6"/>
    <w:rsid w:val="00BC0D61"/>
    <w:rsid w:val="00BC108D"/>
    <w:rsid w:val="00BC2B8E"/>
    <w:rsid w:val="00BC3711"/>
    <w:rsid w:val="00BC486C"/>
    <w:rsid w:val="00BC5F47"/>
    <w:rsid w:val="00BC6F83"/>
    <w:rsid w:val="00BC70FA"/>
    <w:rsid w:val="00BC7DB6"/>
    <w:rsid w:val="00BD0303"/>
    <w:rsid w:val="00BD1D5B"/>
    <w:rsid w:val="00BD5B24"/>
    <w:rsid w:val="00BD622A"/>
    <w:rsid w:val="00BD7678"/>
    <w:rsid w:val="00BE0245"/>
    <w:rsid w:val="00BE056B"/>
    <w:rsid w:val="00BE2666"/>
    <w:rsid w:val="00BE37C8"/>
    <w:rsid w:val="00BE3A1E"/>
    <w:rsid w:val="00BE4314"/>
    <w:rsid w:val="00BE4583"/>
    <w:rsid w:val="00BE4AB5"/>
    <w:rsid w:val="00BE4F28"/>
    <w:rsid w:val="00BE6E0A"/>
    <w:rsid w:val="00BE763D"/>
    <w:rsid w:val="00BF1DB0"/>
    <w:rsid w:val="00BF2E22"/>
    <w:rsid w:val="00BF3C57"/>
    <w:rsid w:val="00BF48A1"/>
    <w:rsid w:val="00BF5AA3"/>
    <w:rsid w:val="00BF5B48"/>
    <w:rsid w:val="00BF5F6C"/>
    <w:rsid w:val="00BF6445"/>
    <w:rsid w:val="00BF6BD7"/>
    <w:rsid w:val="00C01F68"/>
    <w:rsid w:val="00C020D9"/>
    <w:rsid w:val="00C03C1C"/>
    <w:rsid w:val="00C05354"/>
    <w:rsid w:val="00C06522"/>
    <w:rsid w:val="00C0738D"/>
    <w:rsid w:val="00C07D01"/>
    <w:rsid w:val="00C10761"/>
    <w:rsid w:val="00C10933"/>
    <w:rsid w:val="00C10A7F"/>
    <w:rsid w:val="00C11099"/>
    <w:rsid w:val="00C13B22"/>
    <w:rsid w:val="00C1456A"/>
    <w:rsid w:val="00C1473B"/>
    <w:rsid w:val="00C149F0"/>
    <w:rsid w:val="00C14D4E"/>
    <w:rsid w:val="00C156BD"/>
    <w:rsid w:val="00C1574C"/>
    <w:rsid w:val="00C15BB8"/>
    <w:rsid w:val="00C17891"/>
    <w:rsid w:val="00C249DF"/>
    <w:rsid w:val="00C252DD"/>
    <w:rsid w:val="00C2625C"/>
    <w:rsid w:val="00C26D07"/>
    <w:rsid w:val="00C2732A"/>
    <w:rsid w:val="00C30BF4"/>
    <w:rsid w:val="00C3195A"/>
    <w:rsid w:val="00C32215"/>
    <w:rsid w:val="00C33E30"/>
    <w:rsid w:val="00C37169"/>
    <w:rsid w:val="00C37388"/>
    <w:rsid w:val="00C37552"/>
    <w:rsid w:val="00C4082A"/>
    <w:rsid w:val="00C40924"/>
    <w:rsid w:val="00C4153D"/>
    <w:rsid w:val="00C42CB3"/>
    <w:rsid w:val="00C44687"/>
    <w:rsid w:val="00C45C6D"/>
    <w:rsid w:val="00C46EE6"/>
    <w:rsid w:val="00C50E0B"/>
    <w:rsid w:val="00C51C80"/>
    <w:rsid w:val="00C51DCB"/>
    <w:rsid w:val="00C520B3"/>
    <w:rsid w:val="00C525A9"/>
    <w:rsid w:val="00C52FF4"/>
    <w:rsid w:val="00C53304"/>
    <w:rsid w:val="00C5338B"/>
    <w:rsid w:val="00C535C0"/>
    <w:rsid w:val="00C53B42"/>
    <w:rsid w:val="00C56428"/>
    <w:rsid w:val="00C57BC4"/>
    <w:rsid w:val="00C621A9"/>
    <w:rsid w:val="00C62445"/>
    <w:rsid w:val="00C62C8F"/>
    <w:rsid w:val="00C63DCC"/>
    <w:rsid w:val="00C640E1"/>
    <w:rsid w:val="00C64464"/>
    <w:rsid w:val="00C64C0F"/>
    <w:rsid w:val="00C64C96"/>
    <w:rsid w:val="00C64C9B"/>
    <w:rsid w:val="00C65C63"/>
    <w:rsid w:val="00C66D72"/>
    <w:rsid w:val="00C6731F"/>
    <w:rsid w:val="00C702FF"/>
    <w:rsid w:val="00C7030E"/>
    <w:rsid w:val="00C70708"/>
    <w:rsid w:val="00C72148"/>
    <w:rsid w:val="00C72EB2"/>
    <w:rsid w:val="00C735DC"/>
    <w:rsid w:val="00C75917"/>
    <w:rsid w:val="00C80349"/>
    <w:rsid w:val="00C80E4D"/>
    <w:rsid w:val="00C80FF9"/>
    <w:rsid w:val="00C82F8F"/>
    <w:rsid w:val="00C83738"/>
    <w:rsid w:val="00C83852"/>
    <w:rsid w:val="00C839C1"/>
    <w:rsid w:val="00C851E1"/>
    <w:rsid w:val="00C85519"/>
    <w:rsid w:val="00C856B0"/>
    <w:rsid w:val="00C87336"/>
    <w:rsid w:val="00C901D6"/>
    <w:rsid w:val="00C913F7"/>
    <w:rsid w:val="00C91497"/>
    <w:rsid w:val="00C91E45"/>
    <w:rsid w:val="00C929F9"/>
    <w:rsid w:val="00C92BD2"/>
    <w:rsid w:val="00C92D0E"/>
    <w:rsid w:val="00C93C07"/>
    <w:rsid w:val="00C93DC7"/>
    <w:rsid w:val="00C9423E"/>
    <w:rsid w:val="00C95222"/>
    <w:rsid w:val="00C9535F"/>
    <w:rsid w:val="00C9749F"/>
    <w:rsid w:val="00C97B7F"/>
    <w:rsid w:val="00CA0230"/>
    <w:rsid w:val="00CA0325"/>
    <w:rsid w:val="00CA118E"/>
    <w:rsid w:val="00CA25E6"/>
    <w:rsid w:val="00CA40CC"/>
    <w:rsid w:val="00CA473E"/>
    <w:rsid w:val="00CA4969"/>
    <w:rsid w:val="00CA511C"/>
    <w:rsid w:val="00CA5219"/>
    <w:rsid w:val="00CA6085"/>
    <w:rsid w:val="00CA6B35"/>
    <w:rsid w:val="00CA7040"/>
    <w:rsid w:val="00CB1081"/>
    <w:rsid w:val="00CB1DB0"/>
    <w:rsid w:val="00CB1EDB"/>
    <w:rsid w:val="00CB3484"/>
    <w:rsid w:val="00CB406D"/>
    <w:rsid w:val="00CB46B9"/>
    <w:rsid w:val="00CB6C1E"/>
    <w:rsid w:val="00CB7534"/>
    <w:rsid w:val="00CB7809"/>
    <w:rsid w:val="00CB7B0D"/>
    <w:rsid w:val="00CC009C"/>
    <w:rsid w:val="00CC0A9C"/>
    <w:rsid w:val="00CC243A"/>
    <w:rsid w:val="00CC3D49"/>
    <w:rsid w:val="00CC3E58"/>
    <w:rsid w:val="00CC425D"/>
    <w:rsid w:val="00CC437C"/>
    <w:rsid w:val="00CC57FD"/>
    <w:rsid w:val="00CC6130"/>
    <w:rsid w:val="00CC78C5"/>
    <w:rsid w:val="00CD05FD"/>
    <w:rsid w:val="00CD0B2E"/>
    <w:rsid w:val="00CD151C"/>
    <w:rsid w:val="00CD1930"/>
    <w:rsid w:val="00CD25EC"/>
    <w:rsid w:val="00CD39D8"/>
    <w:rsid w:val="00CD3DE2"/>
    <w:rsid w:val="00CD5497"/>
    <w:rsid w:val="00CD5919"/>
    <w:rsid w:val="00CD5E3B"/>
    <w:rsid w:val="00CD76A6"/>
    <w:rsid w:val="00CE240E"/>
    <w:rsid w:val="00CE49B0"/>
    <w:rsid w:val="00CE4C34"/>
    <w:rsid w:val="00CE5492"/>
    <w:rsid w:val="00CE6540"/>
    <w:rsid w:val="00CE7313"/>
    <w:rsid w:val="00CE7419"/>
    <w:rsid w:val="00CE7B21"/>
    <w:rsid w:val="00CF2E95"/>
    <w:rsid w:val="00CF31C8"/>
    <w:rsid w:val="00CF3495"/>
    <w:rsid w:val="00CF350F"/>
    <w:rsid w:val="00CF365B"/>
    <w:rsid w:val="00CF3936"/>
    <w:rsid w:val="00CF5210"/>
    <w:rsid w:val="00CF7801"/>
    <w:rsid w:val="00CF781D"/>
    <w:rsid w:val="00D01E69"/>
    <w:rsid w:val="00D02F72"/>
    <w:rsid w:val="00D0429B"/>
    <w:rsid w:val="00D078FB"/>
    <w:rsid w:val="00D07F49"/>
    <w:rsid w:val="00D1019E"/>
    <w:rsid w:val="00D109D7"/>
    <w:rsid w:val="00D11577"/>
    <w:rsid w:val="00D1184D"/>
    <w:rsid w:val="00D139EC"/>
    <w:rsid w:val="00D14332"/>
    <w:rsid w:val="00D15915"/>
    <w:rsid w:val="00D164CD"/>
    <w:rsid w:val="00D1700B"/>
    <w:rsid w:val="00D201C8"/>
    <w:rsid w:val="00D20363"/>
    <w:rsid w:val="00D20E73"/>
    <w:rsid w:val="00D20F25"/>
    <w:rsid w:val="00D20F5B"/>
    <w:rsid w:val="00D219E8"/>
    <w:rsid w:val="00D2473E"/>
    <w:rsid w:val="00D268E9"/>
    <w:rsid w:val="00D26E35"/>
    <w:rsid w:val="00D27484"/>
    <w:rsid w:val="00D27E44"/>
    <w:rsid w:val="00D30551"/>
    <w:rsid w:val="00D30DCE"/>
    <w:rsid w:val="00D315EC"/>
    <w:rsid w:val="00D316C8"/>
    <w:rsid w:val="00D32D54"/>
    <w:rsid w:val="00D32E29"/>
    <w:rsid w:val="00D33584"/>
    <w:rsid w:val="00D349A8"/>
    <w:rsid w:val="00D34E04"/>
    <w:rsid w:val="00D35DDF"/>
    <w:rsid w:val="00D37734"/>
    <w:rsid w:val="00D37EBC"/>
    <w:rsid w:val="00D40454"/>
    <w:rsid w:val="00D40963"/>
    <w:rsid w:val="00D412E6"/>
    <w:rsid w:val="00D414B9"/>
    <w:rsid w:val="00D425AE"/>
    <w:rsid w:val="00D45182"/>
    <w:rsid w:val="00D45BC5"/>
    <w:rsid w:val="00D460E9"/>
    <w:rsid w:val="00D47D51"/>
    <w:rsid w:val="00D50626"/>
    <w:rsid w:val="00D506EE"/>
    <w:rsid w:val="00D5186A"/>
    <w:rsid w:val="00D52889"/>
    <w:rsid w:val="00D52C04"/>
    <w:rsid w:val="00D52D14"/>
    <w:rsid w:val="00D54049"/>
    <w:rsid w:val="00D54641"/>
    <w:rsid w:val="00D54EFB"/>
    <w:rsid w:val="00D560EE"/>
    <w:rsid w:val="00D56E28"/>
    <w:rsid w:val="00D5708E"/>
    <w:rsid w:val="00D60A7B"/>
    <w:rsid w:val="00D60AB7"/>
    <w:rsid w:val="00D613F1"/>
    <w:rsid w:val="00D616C3"/>
    <w:rsid w:val="00D630EE"/>
    <w:rsid w:val="00D63B67"/>
    <w:rsid w:val="00D64F5A"/>
    <w:rsid w:val="00D664FF"/>
    <w:rsid w:val="00D67D9B"/>
    <w:rsid w:val="00D70978"/>
    <w:rsid w:val="00D71E09"/>
    <w:rsid w:val="00D72D42"/>
    <w:rsid w:val="00D7321C"/>
    <w:rsid w:val="00D7451E"/>
    <w:rsid w:val="00D747BA"/>
    <w:rsid w:val="00D778BE"/>
    <w:rsid w:val="00D7793B"/>
    <w:rsid w:val="00D77D79"/>
    <w:rsid w:val="00D81EF1"/>
    <w:rsid w:val="00D82AD7"/>
    <w:rsid w:val="00D835C4"/>
    <w:rsid w:val="00D8424B"/>
    <w:rsid w:val="00D85A6C"/>
    <w:rsid w:val="00D860CC"/>
    <w:rsid w:val="00D87501"/>
    <w:rsid w:val="00D87C56"/>
    <w:rsid w:val="00D87EBD"/>
    <w:rsid w:val="00D87F90"/>
    <w:rsid w:val="00D90251"/>
    <w:rsid w:val="00D93BB6"/>
    <w:rsid w:val="00D940AD"/>
    <w:rsid w:val="00D951C2"/>
    <w:rsid w:val="00D954F3"/>
    <w:rsid w:val="00D958B1"/>
    <w:rsid w:val="00D95DAD"/>
    <w:rsid w:val="00D96522"/>
    <w:rsid w:val="00D96C84"/>
    <w:rsid w:val="00D97C4F"/>
    <w:rsid w:val="00DA038C"/>
    <w:rsid w:val="00DA0C52"/>
    <w:rsid w:val="00DA0E9D"/>
    <w:rsid w:val="00DA1F22"/>
    <w:rsid w:val="00DA3001"/>
    <w:rsid w:val="00DA4528"/>
    <w:rsid w:val="00DA4F40"/>
    <w:rsid w:val="00DA58D5"/>
    <w:rsid w:val="00DA5D16"/>
    <w:rsid w:val="00DA6475"/>
    <w:rsid w:val="00DA6D61"/>
    <w:rsid w:val="00DA7081"/>
    <w:rsid w:val="00DA75DC"/>
    <w:rsid w:val="00DB3058"/>
    <w:rsid w:val="00DB4030"/>
    <w:rsid w:val="00DB4C40"/>
    <w:rsid w:val="00DB4F21"/>
    <w:rsid w:val="00DB5275"/>
    <w:rsid w:val="00DB6788"/>
    <w:rsid w:val="00DC1280"/>
    <w:rsid w:val="00DC25ED"/>
    <w:rsid w:val="00DC2AD2"/>
    <w:rsid w:val="00DC3871"/>
    <w:rsid w:val="00DC3F11"/>
    <w:rsid w:val="00DC3FB8"/>
    <w:rsid w:val="00DC3FD5"/>
    <w:rsid w:val="00DC4A3B"/>
    <w:rsid w:val="00DC4B8A"/>
    <w:rsid w:val="00DC63CF"/>
    <w:rsid w:val="00DC74BE"/>
    <w:rsid w:val="00DC7501"/>
    <w:rsid w:val="00DC7B1B"/>
    <w:rsid w:val="00DC7EF5"/>
    <w:rsid w:val="00DD05E8"/>
    <w:rsid w:val="00DD086A"/>
    <w:rsid w:val="00DD0C4B"/>
    <w:rsid w:val="00DD10E9"/>
    <w:rsid w:val="00DD1584"/>
    <w:rsid w:val="00DD1982"/>
    <w:rsid w:val="00DD1C71"/>
    <w:rsid w:val="00DD1CCB"/>
    <w:rsid w:val="00DD3360"/>
    <w:rsid w:val="00DD360E"/>
    <w:rsid w:val="00DD3FAE"/>
    <w:rsid w:val="00DD4011"/>
    <w:rsid w:val="00DD69B2"/>
    <w:rsid w:val="00DD7E16"/>
    <w:rsid w:val="00DE0031"/>
    <w:rsid w:val="00DE1300"/>
    <w:rsid w:val="00DE1443"/>
    <w:rsid w:val="00DE1BD8"/>
    <w:rsid w:val="00DE3CE6"/>
    <w:rsid w:val="00DE45F8"/>
    <w:rsid w:val="00DE498D"/>
    <w:rsid w:val="00DE4A29"/>
    <w:rsid w:val="00DE51F2"/>
    <w:rsid w:val="00DE5C6A"/>
    <w:rsid w:val="00DE60BB"/>
    <w:rsid w:val="00DE6735"/>
    <w:rsid w:val="00DE7C13"/>
    <w:rsid w:val="00DE7D77"/>
    <w:rsid w:val="00DF05B8"/>
    <w:rsid w:val="00DF1DFC"/>
    <w:rsid w:val="00DF1EC4"/>
    <w:rsid w:val="00DF22D0"/>
    <w:rsid w:val="00DF3139"/>
    <w:rsid w:val="00DF4104"/>
    <w:rsid w:val="00DF4610"/>
    <w:rsid w:val="00DF4CB7"/>
    <w:rsid w:val="00DF5EE2"/>
    <w:rsid w:val="00E00225"/>
    <w:rsid w:val="00E01695"/>
    <w:rsid w:val="00E01C09"/>
    <w:rsid w:val="00E035ED"/>
    <w:rsid w:val="00E04962"/>
    <w:rsid w:val="00E07A0A"/>
    <w:rsid w:val="00E12C1D"/>
    <w:rsid w:val="00E13CA1"/>
    <w:rsid w:val="00E147F5"/>
    <w:rsid w:val="00E14B95"/>
    <w:rsid w:val="00E15182"/>
    <w:rsid w:val="00E155FA"/>
    <w:rsid w:val="00E15A6C"/>
    <w:rsid w:val="00E16615"/>
    <w:rsid w:val="00E16930"/>
    <w:rsid w:val="00E21737"/>
    <w:rsid w:val="00E24362"/>
    <w:rsid w:val="00E24C6A"/>
    <w:rsid w:val="00E26233"/>
    <w:rsid w:val="00E271B7"/>
    <w:rsid w:val="00E27889"/>
    <w:rsid w:val="00E31692"/>
    <w:rsid w:val="00E32C37"/>
    <w:rsid w:val="00E338D8"/>
    <w:rsid w:val="00E33AD2"/>
    <w:rsid w:val="00E34AC8"/>
    <w:rsid w:val="00E34DFD"/>
    <w:rsid w:val="00E34EB9"/>
    <w:rsid w:val="00E37CC8"/>
    <w:rsid w:val="00E401C4"/>
    <w:rsid w:val="00E40221"/>
    <w:rsid w:val="00E4088A"/>
    <w:rsid w:val="00E41233"/>
    <w:rsid w:val="00E421CA"/>
    <w:rsid w:val="00E42360"/>
    <w:rsid w:val="00E42F78"/>
    <w:rsid w:val="00E44D22"/>
    <w:rsid w:val="00E44F3B"/>
    <w:rsid w:val="00E45D97"/>
    <w:rsid w:val="00E45FA7"/>
    <w:rsid w:val="00E46184"/>
    <w:rsid w:val="00E469A2"/>
    <w:rsid w:val="00E46F29"/>
    <w:rsid w:val="00E472A5"/>
    <w:rsid w:val="00E47B55"/>
    <w:rsid w:val="00E517DF"/>
    <w:rsid w:val="00E51A4F"/>
    <w:rsid w:val="00E51D8C"/>
    <w:rsid w:val="00E520AC"/>
    <w:rsid w:val="00E53BB7"/>
    <w:rsid w:val="00E53F3A"/>
    <w:rsid w:val="00E54B6F"/>
    <w:rsid w:val="00E557DB"/>
    <w:rsid w:val="00E5659A"/>
    <w:rsid w:val="00E56F90"/>
    <w:rsid w:val="00E604C8"/>
    <w:rsid w:val="00E61C3F"/>
    <w:rsid w:val="00E61D51"/>
    <w:rsid w:val="00E624D9"/>
    <w:rsid w:val="00E62B55"/>
    <w:rsid w:val="00E658DC"/>
    <w:rsid w:val="00E66C3E"/>
    <w:rsid w:val="00E66DA0"/>
    <w:rsid w:val="00E66DEE"/>
    <w:rsid w:val="00E70D6F"/>
    <w:rsid w:val="00E71952"/>
    <w:rsid w:val="00E719CC"/>
    <w:rsid w:val="00E721EE"/>
    <w:rsid w:val="00E73A72"/>
    <w:rsid w:val="00E756DE"/>
    <w:rsid w:val="00E75E8D"/>
    <w:rsid w:val="00E75F3B"/>
    <w:rsid w:val="00E769AB"/>
    <w:rsid w:val="00E777F9"/>
    <w:rsid w:val="00E803F9"/>
    <w:rsid w:val="00E80DBE"/>
    <w:rsid w:val="00E81434"/>
    <w:rsid w:val="00E81A19"/>
    <w:rsid w:val="00E8236A"/>
    <w:rsid w:val="00E829EE"/>
    <w:rsid w:val="00E83694"/>
    <w:rsid w:val="00E84484"/>
    <w:rsid w:val="00E8554D"/>
    <w:rsid w:val="00E8568C"/>
    <w:rsid w:val="00E8677F"/>
    <w:rsid w:val="00E87E0C"/>
    <w:rsid w:val="00E90232"/>
    <w:rsid w:val="00E90415"/>
    <w:rsid w:val="00E904C4"/>
    <w:rsid w:val="00E91F6E"/>
    <w:rsid w:val="00E92871"/>
    <w:rsid w:val="00E93893"/>
    <w:rsid w:val="00E94064"/>
    <w:rsid w:val="00E94F52"/>
    <w:rsid w:val="00E95D83"/>
    <w:rsid w:val="00EA0D19"/>
    <w:rsid w:val="00EA201F"/>
    <w:rsid w:val="00EA277E"/>
    <w:rsid w:val="00EA2B5A"/>
    <w:rsid w:val="00EA31C3"/>
    <w:rsid w:val="00EA4247"/>
    <w:rsid w:val="00EB04E8"/>
    <w:rsid w:val="00EB0A83"/>
    <w:rsid w:val="00EB345B"/>
    <w:rsid w:val="00EB3492"/>
    <w:rsid w:val="00EB3F47"/>
    <w:rsid w:val="00EB4138"/>
    <w:rsid w:val="00EB471E"/>
    <w:rsid w:val="00EB4EE7"/>
    <w:rsid w:val="00EB6E27"/>
    <w:rsid w:val="00EB74BD"/>
    <w:rsid w:val="00EB782F"/>
    <w:rsid w:val="00EB7B80"/>
    <w:rsid w:val="00EC0352"/>
    <w:rsid w:val="00EC0543"/>
    <w:rsid w:val="00EC09B4"/>
    <w:rsid w:val="00EC1B54"/>
    <w:rsid w:val="00EC2265"/>
    <w:rsid w:val="00EC2A4D"/>
    <w:rsid w:val="00EC56D4"/>
    <w:rsid w:val="00EC5874"/>
    <w:rsid w:val="00ED1023"/>
    <w:rsid w:val="00ED2CF2"/>
    <w:rsid w:val="00ED349F"/>
    <w:rsid w:val="00ED3A4F"/>
    <w:rsid w:val="00ED55CC"/>
    <w:rsid w:val="00ED7B7E"/>
    <w:rsid w:val="00EE03D8"/>
    <w:rsid w:val="00EE0B37"/>
    <w:rsid w:val="00EE1D5F"/>
    <w:rsid w:val="00EE2F56"/>
    <w:rsid w:val="00EE34C6"/>
    <w:rsid w:val="00EE511D"/>
    <w:rsid w:val="00EE55F9"/>
    <w:rsid w:val="00EE5F51"/>
    <w:rsid w:val="00EE5FF1"/>
    <w:rsid w:val="00EE7598"/>
    <w:rsid w:val="00EE7B5F"/>
    <w:rsid w:val="00EE7C1F"/>
    <w:rsid w:val="00EF058D"/>
    <w:rsid w:val="00EF10B6"/>
    <w:rsid w:val="00EF285B"/>
    <w:rsid w:val="00EF2C2F"/>
    <w:rsid w:val="00EF2D83"/>
    <w:rsid w:val="00EF5299"/>
    <w:rsid w:val="00EF54FB"/>
    <w:rsid w:val="00F0094D"/>
    <w:rsid w:val="00F00D53"/>
    <w:rsid w:val="00F027BE"/>
    <w:rsid w:val="00F035A9"/>
    <w:rsid w:val="00F04DFA"/>
    <w:rsid w:val="00F10146"/>
    <w:rsid w:val="00F10E1C"/>
    <w:rsid w:val="00F121F2"/>
    <w:rsid w:val="00F12562"/>
    <w:rsid w:val="00F126C7"/>
    <w:rsid w:val="00F12C21"/>
    <w:rsid w:val="00F13695"/>
    <w:rsid w:val="00F145BB"/>
    <w:rsid w:val="00F1476C"/>
    <w:rsid w:val="00F14A11"/>
    <w:rsid w:val="00F14A99"/>
    <w:rsid w:val="00F1577D"/>
    <w:rsid w:val="00F16F98"/>
    <w:rsid w:val="00F174ED"/>
    <w:rsid w:val="00F17563"/>
    <w:rsid w:val="00F177EC"/>
    <w:rsid w:val="00F205D4"/>
    <w:rsid w:val="00F2144C"/>
    <w:rsid w:val="00F21FF2"/>
    <w:rsid w:val="00F24343"/>
    <w:rsid w:val="00F24545"/>
    <w:rsid w:val="00F248C6"/>
    <w:rsid w:val="00F24F32"/>
    <w:rsid w:val="00F2509C"/>
    <w:rsid w:val="00F26585"/>
    <w:rsid w:val="00F266C6"/>
    <w:rsid w:val="00F2718F"/>
    <w:rsid w:val="00F274B2"/>
    <w:rsid w:val="00F27794"/>
    <w:rsid w:val="00F27F35"/>
    <w:rsid w:val="00F3391D"/>
    <w:rsid w:val="00F341BD"/>
    <w:rsid w:val="00F347F1"/>
    <w:rsid w:val="00F3506E"/>
    <w:rsid w:val="00F36ED5"/>
    <w:rsid w:val="00F36F04"/>
    <w:rsid w:val="00F40074"/>
    <w:rsid w:val="00F402C6"/>
    <w:rsid w:val="00F40501"/>
    <w:rsid w:val="00F40C90"/>
    <w:rsid w:val="00F41F02"/>
    <w:rsid w:val="00F42607"/>
    <w:rsid w:val="00F42CF7"/>
    <w:rsid w:val="00F4371C"/>
    <w:rsid w:val="00F43DA7"/>
    <w:rsid w:val="00F44DAD"/>
    <w:rsid w:val="00F450F4"/>
    <w:rsid w:val="00F45D6F"/>
    <w:rsid w:val="00F4613F"/>
    <w:rsid w:val="00F4630B"/>
    <w:rsid w:val="00F467A9"/>
    <w:rsid w:val="00F50717"/>
    <w:rsid w:val="00F51962"/>
    <w:rsid w:val="00F550A0"/>
    <w:rsid w:val="00F551E3"/>
    <w:rsid w:val="00F556FE"/>
    <w:rsid w:val="00F55EE7"/>
    <w:rsid w:val="00F56407"/>
    <w:rsid w:val="00F56C35"/>
    <w:rsid w:val="00F5778C"/>
    <w:rsid w:val="00F625DA"/>
    <w:rsid w:val="00F6423C"/>
    <w:rsid w:val="00F663BF"/>
    <w:rsid w:val="00F66F0C"/>
    <w:rsid w:val="00F67C22"/>
    <w:rsid w:val="00F70E9C"/>
    <w:rsid w:val="00F71B60"/>
    <w:rsid w:val="00F72F08"/>
    <w:rsid w:val="00F73F0B"/>
    <w:rsid w:val="00F74DF7"/>
    <w:rsid w:val="00F759E9"/>
    <w:rsid w:val="00F76776"/>
    <w:rsid w:val="00F76E97"/>
    <w:rsid w:val="00F77079"/>
    <w:rsid w:val="00F804B6"/>
    <w:rsid w:val="00F81346"/>
    <w:rsid w:val="00F82470"/>
    <w:rsid w:val="00F82C1D"/>
    <w:rsid w:val="00F8305F"/>
    <w:rsid w:val="00F83B00"/>
    <w:rsid w:val="00F83C09"/>
    <w:rsid w:val="00F85E57"/>
    <w:rsid w:val="00F86A4F"/>
    <w:rsid w:val="00F86FD5"/>
    <w:rsid w:val="00F8732E"/>
    <w:rsid w:val="00F875A7"/>
    <w:rsid w:val="00F9176B"/>
    <w:rsid w:val="00F91FFB"/>
    <w:rsid w:val="00F92972"/>
    <w:rsid w:val="00F92F09"/>
    <w:rsid w:val="00F94319"/>
    <w:rsid w:val="00F949B5"/>
    <w:rsid w:val="00F94DBC"/>
    <w:rsid w:val="00F96E11"/>
    <w:rsid w:val="00FA0D71"/>
    <w:rsid w:val="00FA25BE"/>
    <w:rsid w:val="00FA26E6"/>
    <w:rsid w:val="00FA3021"/>
    <w:rsid w:val="00FA4FAE"/>
    <w:rsid w:val="00FA6135"/>
    <w:rsid w:val="00FA691F"/>
    <w:rsid w:val="00FA70CB"/>
    <w:rsid w:val="00FB0951"/>
    <w:rsid w:val="00FB1D29"/>
    <w:rsid w:val="00FB318F"/>
    <w:rsid w:val="00FB35DB"/>
    <w:rsid w:val="00FB38CA"/>
    <w:rsid w:val="00FB3AE2"/>
    <w:rsid w:val="00FB3F2D"/>
    <w:rsid w:val="00FB585F"/>
    <w:rsid w:val="00FB5A6E"/>
    <w:rsid w:val="00FB642D"/>
    <w:rsid w:val="00FB6C1D"/>
    <w:rsid w:val="00FC0B04"/>
    <w:rsid w:val="00FC1FDB"/>
    <w:rsid w:val="00FC202F"/>
    <w:rsid w:val="00FC32C2"/>
    <w:rsid w:val="00FC4437"/>
    <w:rsid w:val="00FC5799"/>
    <w:rsid w:val="00FC5986"/>
    <w:rsid w:val="00FC5E6F"/>
    <w:rsid w:val="00FC61AA"/>
    <w:rsid w:val="00FC62F3"/>
    <w:rsid w:val="00FD0AD8"/>
    <w:rsid w:val="00FD1D41"/>
    <w:rsid w:val="00FD3523"/>
    <w:rsid w:val="00FE0093"/>
    <w:rsid w:val="00FE01FE"/>
    <w:rsid w:val="00FE07D9"/>
    <w:rsid w:val="00FE16E2"/>
    <w:rsid w:val="00FE18B5"/>
    <w:rsid w:val="00FE18FE"/>
    <w:rsid w:val="00FE2128"/>
    <w:rsid w:val="00FE3F35"/>
    <w:rsid w:val="00FE53E5"/>
    <w:rsid w:val="00FE56F5"/>
    <w:rsid w:val="00FE5AA6"/>
    <w:rsid w:val="00FE6B8A"/>
    <w:rsid w:val="00FE6C0E"/>
    <w:rsid w:val="00FE6D99"/>
    <w:rsid w:val="00FE7460"/>
    <w:rsid w:val="00FF0BC1"/>
    <w:rsid w:val="00FF0F60"/>
    <w:rsid w:val="00FF1E99"/>
    <w:rsid w:val="00FF20F4"/>
    <w:rsid w:val="00FF2A63"/>
    <w:rsid w:val="00FF2E57"/>
    <w:rsid w:val="00FF2FCE"/>
    <w:rsid w:val="00FF4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BAB"/>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5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uiPriority w:val="99"/>
    <w:semiHidden/>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uiPriority w:val="2"/>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uiPriority w:val="2"/>
    <w:rsid w:val="003D4634"/>
    <w:rPr>
      <w:rFonts w:ascii="Arial" w:eastAsia="Times New Roman" w:hAnsi="Arial" w:cs="Arial"/>
      <w:b/>
      <w:bCs/>
      <w:sz w:val="24"/>
      <w:szCs w:val="24"/>
    </w:rPr>
  </w:style>
  <w:style w:type="table" w:customStyle="1" w:styleId="TableGrid1">
    <w:name w:val="Table Grid1"/>
    <w:basedOn w:val="TableNormal"/>
    <w:next w:val="TableGrid"/>
    <w:uiPriority w:val="59"/>
    <w:rsid w:val="006E1EB6"/>
    <w:pPr>
      <w:spacing w:after="0" w:line="240" w:lineRule="auto"/>
    </w:pPr>
    <w:rPr>
      <w:rFonts w:asciiTheme="minorHAnsi" w:hAnsi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y34i1dx">
    <w:name w:val="py34i1dx"/>
    <w:basedOn w:val="DefaultParagraphFont"/>
    <w:rsid w:val="00E75E8D"/>
  </w:style>
  <w:style w:type="character" w:customStyle="1" w:styleId="5zk7">
    <w:name w:val="_5zk7"/>
    <w:basedOn w:val="DefaultParagraphFont"/>
    <w:rsid w:val="00BF64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30423448">
      <w:bodyDiv w:val="1"/>
      <w:marLeft w:val="0"/>
      <w:marRight w:val="0"/>
      <w:marTop w:val="0"/>
      <w:marBottom w:val="0"/>
      <w:divBdr>
        <w:top w:val="none" w:sz="0" w:space="0" w:color="auto"/>
        <w:left w:val="none" w:sz="0" w:space="0" w:color="auto"/>
        <w:bottom w:val="none" w:sz="0" w:space="0" w:color="auto"/>
        <w:right w:val="none" w:sz="0" w:space="0" w:color="auto"/>
      </w:divBdr>
    </w:div>
    <w:div w:id="31738031">
      <w:bodyDiv w:val="1"/>
      <w:marLeft w:val="0"/>
      <w:marRight w:val="0"/>
      <w:marTop w:val="0"/>
      <w:marBottom w:val="0"/>
      <w:divBdr>
        <w:top w:val="none" w:sz="0" w:space="0" w:color="auto"/>
        <w:left w:val="none" w:sz="0" w:space="0" w:color="auto"/>
        <w:bottom w:val="none" w:sz="0" w:space="0" w:color="auto"/>
        <w:right w:val="none" w:sz="0" w:space="0" w:color="auto"/>
      </w:divBdr>
    </w:div>
    <w:div w:id="43457450">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48775082">
      <w:bodyDiv w:val="1"/>
      <w:marLeft w:val="0"/>
      <w:marRight w:val="0"/>
      <w:marTop w:val="0"/>
      <w:marBottom w:val="0"/>
      <w:divBdr>
        <w:top w:val="none" w:sz="0" w:space="0" w:color="auto"/>
        <w:left w:val="none" w:sz="0" w:space="0" w:color="auto"/>
        <w:bottom w:val="none" w:sz="0" w:space="0" w:color="auto"/>
        <w:right w:val="none" w:sz="0" w:space="0" w:color="auto"/>
      </w:divBdr>
    </w:div>
    <w:div w:id="56131238">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72046260">
      <w:bodyDiv w:val="1"/>
      <w:marLeft w:val="0"/>
      <w:marRight w:val="0"/>
      <w:marTop w:val="0"/>
      <w:marBottom w:val="0"/>
      <w:divBdr>
        <w:top w:val="none" w:sz="0" w:space="0" w:color="auto"/>
        <w:left w:val="none" w:sz="0" w:space="0" w:color="auto"/>
        <w:bottom w:val="none" w:sz="0" w:space="0" w:color="auto"/>
        <w:right w:val="none" w:sz="0" w:space="0" w:color="auto"/>
      </w:divBdr>
    </w:div>
    <w:div w:id="77676255">
      <w:bodyDiv w:val="1"/>
      <w:marLeft w:val="0"/>
      <w:marRight w:val="0"/>
      <w:marTop w:val="0"/>
      <w:marBottom w:val="0"/>
      <w:divBdr>
        <w:top w:val="none" w:sz="0" w:space="0" w:color="auto"/>
        <w:left w:val="none" w:sz="0" w:space="0" w:color="auto"/>
        <w:bottom w:val="none" w:sz="0" w:space="0" w:color="auto"/>
        <w:right w:val="none" w:sz="0" w:space="0" w:color="auto"/>
      </w:divBdr>
    </w:div>
    <w:div w:id="78523831">
      <w:bodyDiv w:val="1"/>
      <w:marLeft w:val="0"/>
      <w:marRight w:val="0"/>
      <w:marTop w:val="0"/>
      <w:marBottom w:val="0"/>
      <w:divBdr>
        <w:top w:val="none" w:sz="0" w:space="0" w:color="auto"/>
        <w:left w:val="none" w:sz="0" w:space="0" w:color="auto"/>
        <w:bottom w:val="none" w:sz="0" w:space="0" w:color="auto"/>
        <w:right w:val="none" w:sz="0" w:space="0" w:color="auto"/>
      </w:divBdr>
    </w:div>
    <w:div w:id="82804461">
      <w:bodyDiv w:val="1"/>
      <w:marLeft w:val="0"/>
      <w:marRight w:val="0"/>
      <w:marTop w:val="0"/>
      <w:marBottom w:val="0"/>
      <w:divBdr>
        <w:top w:val="none" w:sz="0" w:space="0" w:color="auto"/>
        <w:left w:val="none" w:sz="0" w:space="0" w:color="auto"/>
        <w:bottom w:val="none" w:sz="0" w:space="0" w:color="auto"/>
        <w:right w:val="none" w:sz="0" w:space="0" w:color="auto"/>
      </w:divBdr>
    </w:div>
    <w:div w:id="97915186">
      <w:bodyDiv w:val="1"/>
      <w:marLeft w:val="0"/>
      <w:marRight w:val="0"/>
      <w:marTop w:val="0"/>
      <w:marBottom w:val="0"/>
      <w:divBdr>
        <w:top w:val="none" w:sz="0" w:space="0" w:color="auto"/>
        <w:left w:val="none" w:sz="0" w:space="0" w:color="auto"/>
        <w:bottom w:val="none" w:sz="0" w:space="0" w:color="auto"/>
        <w:right w:val="none" w:sz="0" w:space="0" w:color="auto"/>
      </w:divBdr>
    </w:div>
    <w:div w:id="99761094">
      <w:bodyDiv w:val="1"/>
      <w:marLeft w:val="0"/>
      <w:marRight w:val="0"/>
      <w:marTop w:val="0"/>
      <w:marBottom w:val="0"/>
      <w:divBdr>
        <w:top w:val="none" w:sz="0" w:space="0" w:color="auto"/>
        <w:left w:val="none" w:sz="0" w:space="0" w:color="auto"/>
        <w:bottom w:val="none" w:sz="0" w:space="0" w:color="auto"/>
        <w:right w:val="none" w:sz="0" w:space="0" w:color="auto"/>
      </w:divBdr>
    </w:div>
    <w:div w:id="101153382">
      <w:bodyDiv w:val="1"/>
      <w:marLeft w:val="0"/>
      <w:marRight w:val="0"/>
      <w:marTop w:val="0"/>
      <w:marBottom w:val="0"/>
      <w:divBdr>
        <w:top w:val="none" w:sz="0" w:space="0" w:color="auto"/>
        <w:left w:val="none" w:sz="0" w:space="0" w:color="auto"/>
        <w:bottom w:val="none" w:sz="0" w:space="0" w:color="auto"/>
        <w:right w:val="none" w:sz="0" w:space="0" w:color="auto"/>
      </w:divBdr>
    </w:div>
    <w:div w:id="116339349">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3526631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74154174">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188566670">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13739568">
      <w:bodyDiv w:val="1"/>
      <w:marLeft w:val="0"/>
      <w:marRight w:val="0"/>
      <w:marTop w:val="0"/>
      <w:marBottom w:val="0"/>
      <w:divBdr>
        <w:top w:val="none" w:sz="0" w:space="0" w:color="auto"/>
        <w:left w:val="none" w:sz="0" w:space="0" w:color="auto"/>
        <w:bottom w:val="none" w:sz="0" w:space="0" w:color="auto"/>
        <w:right w:val="none" w:sz="0" w:space="0" w:color="auto"/>
      </w:divBdr>
    </w:div>
    <w:div w:id="221795566">
      <w:bodyDiv w:val="1"/>
      <w:marLeft w:val="0"/>
      <w:marRight w:val="0"/>
      <w:marTop w:val="0"/>
      <w:marBottom w:val="0"/>
      <w:divBdr>
        <w:top w:val="none" w:sz="0" w:space="0" w:color="auto"/>
        <w:left w:val="none" w:sz="0" w:space="0" w:color="auto"/>
        <w:bottom w:val="none" w:sz="0" w:space="0" w:color="auto"/>
        <w:right w:val="none" w:sz="0" w:space="0" w:color="auto"/>
      </w:divBdr>
    </w:div>
    <w:div w:id="225264306">
      <w:bodyDiv w:val="1"/>
      <w:marLeft w:val="0"/>
      <w:marRight w:val="0"/>
      <w:marTop w:val="0"/>
      <w:marBottom w:val="0"/>
      <w:divBdr>
        <w:top w:val="none" w:sz="0" w:space="0" w:color="auto"/>
        <w:left w:val="none" w:sz="0" w:space="0" w:color="auto"/>
        <w:bottom w:val="none" w:sz="0" w:space="0" w:color="auto"/>
        <w:right w:val="none" w:sz="0" w:space="0" w:color="auto"/>
      </w:divBdr>
    </w:div>
    <w:div w:id="231278643">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292256299">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41205910">
      <w:bodyDiv w:val="1"/>
      <w:marLeft w:val="0"/>
      <w:marRight w:val="0"/>
      <w:marTop w:val="0"/>
      <w:marBottom w:val="0"/>
      <w:divBdr>
        <w:top w:val="none" w:sz="0" w:space="0" w:color="auto"/>
        <w:left w:val="none" w:sz="0" w:space="0" w:color="auto"/>
        <w:bottom w:val="none" w:sz="0" w:space="0" w:color="auto"/>
        <w:right w:val="none" w:sz="0" w:space="0" w:color="auto"/>
      </w:divBdr>
    </w:div>
    <w:div w:id="344331159">
      <w:bodyDiv w:val="1"/>
      <w:marLeft w:val="0"/>
      <w:marRight w:val="0"/>
      <w:marTop w:val="0"/>
      <w:marBottom w:val="0"/>
      <w:divBdr>
        <w:top w:val="none" w:sz="0" w:space="0" w:color="auto"/>
        <w:left w:val="none" w:sz="0" w:space="0" w:color="auto"/>
        <w:bottom w:val="none" w:sz="0" w:space="0" w:color="auto"/>
        <w:right w:val="none" w:sz="0" w:space="0" w:color="auto"/>
      </w:divBdr>
    </w:div>
    <w:div w:id="356078636">
      <w:bodyDiv w:val="1"/>
      <w:marLeft w:val="0"/>
      <w:marRight w:val="0"/>
      <w:marTop w:val="0"/>
      <w:marBottom w:val="0"/>
      <w:divBdr>
        <w:top w:val="none" w:sz="0" w:space="0" w:color="auto"/>
        <w:left w:val="none" w:sz="0" w:space="0" w:color="auto"/>
        <w:bottom w:val="none" w:sz="0" w:space="0" w:color="auto"/>
        <w:right w:val="none" w:sz="0" w:space="0" w:color="auto"/>
      </w:divBdr>
    </w:div>
    <w:div w:id="359937139">
      <w:bodyDiv w:val="1"/>
      <w:marLeft w:val="0"/>
      <w:marRight w:val="0"/>
      <w:marTop w:val="0"/>
      <w:marBottom w:val="0"/>
      <w:divBdr>
        <w:top w:val="none" w:sz="0" w:space="0" w:color="auto"/>
        <w:left w:val="none" w:sz="0" w:space="0" w:color="auto"/>
        <w:bottom w:val="none" w:sz="0" w:space="0" w:color="auto"/>
        <w:right w:val="none" w:sz="0" w:space="0" w:color="auto"/>
      </w:divBdr>
    </w:div>
    <w:div w:id="361247178">
      <w:bodyDiv w:val="1"/>
      <w:marLeft w:val="0"/>
      <w:marRight w:val="0"/>
      <w:marTop w:val="0"/>
      <w:marBottom w:val="0"/>
      <w:divBdr>
        <w:top w:val="none" w:sz="0" w:space="0" w:color="auto"/>
        <w:left w:val="none" w:sz="0" w:space="0" w:color="auto"/>
        <w:bottom w:val="none" w:sz="0" w:space="0" w:color="auto"/>
        <w:right w:val="none" w:sz="0" w:space="0" w:color="auto"/>
      </w:divBdr>
    </w:div>
    <w:div w:id="372003512">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05610143">
      <w:bodyDiv w:val="1"/>
      <w:marLeft w:val="0"/>
      <w:marRight w:val="0"/>
      <w:marTop w:val="0"/>
      <w:marBottom w:val="0"/>
      <w:divBdr>
        <w:top w:val="none" w:sz="0" w:space="0" w:color="auto"/>
        <w:left w:val="none" w:sz="0" w:space="0" w:color="auto"/>
        <w:bottom w:val="none" w:sz="0" w:space="0" w:color="auto"/>
        <w:right w:val="none" w:sz="0" w:space="0" w:color="auto"/>
      </w:divBdr>
    </w:div>
    <w:div w:id="406536631">
      <w:bodyDiv w:val="1"/>
      <w:marLeft w:val="0"/>
      <w:marRight w:val="0"/>
      <w:marTop w:val="0"/>
      <w:marBottom w:val="0"/>
      <w:divBdr>
        <w:top w:val="none" w:sz="0" w:space="0" w:color="auto"/>
        <w:left w:val="none" w:sz="0" w:space="0" w:color="auto"/>
        <w:bottom w:val="none" w:sz="0" w:space="0" w:color="auto"/>
        <w:right w:val="none" w:sz="0" w:space="0" w:color="auto"/>
      </w:divBdr>
    </w:div>
    <w:div w:id="418672611">
      <w:bodyDiv w:val="1"/>
      <w:marLeft w:val="0"/>
      <w:marRight w:val="0"/>
      <w:marTop w:val="0"/>
      <w:marBottom w:val="0"/>
      <w:divBdr>
        <w:top w:val="none" w:sz="0" w:space="0" w:color="auto"/>
        <w:left w:val="none" w:sz="0" w:space="0" w:color="auto"/>
        <w:bottom w:val="none" w:sz="0" w:space="0" w:color="auto"/>
        <w:right w:val="none" w:sz="0" w:space="0" w:color="auto"/>
      </w:divBdr>
    </w:div>
    <w:div w:id="424307802">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49015027">
      <w:bodyDiv w:val="1"/>
      <w:marLeft w:val="0"/>
      <w:marRight w:val="0"/>
      <w:marTop w:val="0"/>
      <w:marBottom w:val="0"/>
      <w:divBdr>
        <w:top w:val="none" w:sz="0" w:space="0" w:color="auto"/>
        <w:left w:val="none" w:sz="0" w:space="0" w:color="auto"/>
        <w:bottom w:val="none" w:sz="0" w:space="0" w:color="auto"/>
        <w:right w:val="none" w:sz="0" w:space="0" w:color="auto"/>
      </w:divBdr>
    </w:div>
    <w:div w:id="452527771">
      <w:bodyDiv w:val="1"/>
      <w:marLeft w:val="0"/>
      <w:marRight w:val="0"/>
      <w:marTop w:val="0"/>
      <w:marBottom w:val="0"/>
      <w:divBdr>
        <w:top w:val="none" w:sz="0" w:space="0" w:color="auto"/>
        <w:left w:val="none" w:sz="0" w:space="0" w:color="auto"/>
        <w:bottom w:val="none" w:sz="0" w:space="0" w:color="auto"/>
        <w:right w:val="none" w:sz="0" w:space="0" w:color="auto"/>
      </w:divBdr>
    </w:div>
    <w:div w:id="453669799">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473984158">
      <w:bodyDiv w:val="1"/>
      <w:marLeft w:val="0"/>
      <w:marRight w:val="0"/>
      <w:marTop w:val="0"/>
      <w:marBottom w:val="0"/>
      <w:divBdr>
        <w:top w:val="none" w:sz="0" w:space="0" w:color="auto"/>
        <w:left w:val="none" w:sz="0" w:space="0" w:color="auto"/>
        <w:bottom w:val="none" w:sz="0" w:space="0" w:color="auto"/>
        <w:right w:val="none" w:sz="0" w:space="0" w:color="auto"/>
      </w:divBdr>
    </w:div>
    <w:div w:id="478351972">
      <w:bodyDiv w:val="1"/>
      <w:marLeft w:val="0"/>
      <w:marRight w:val="0"/>
      <w:marTop w:val="0"/>
      <w:marBottom w:val="0"/>
      <w:divBdr>
        <w:top w:val="none" w:sz="0" w:space="0" w:color="auto"/>
        <w:left w:val="none" w:sz="0" w:space="0" w:color="auto"/>
        <w:bottom w:val="none" w:sz="0" w:space="0" w:color="auto"/>
        <w:right w:val="none" w:sz="0" w:space="0" w:color="auto"/>
      </w:divBdr>
    </w:div>
    <w:div w:id="486940489">
      <w:bodyDiv w:val="1"/>
      <w:marLeft w:val="0"/>
      <w:marRight w:val="0"/>
      <w:marTop w:val="0"/>
      <w:marBottom w:val="0"/>
      <w:divBdr>
        <w:top w:val="none" w:sz="0" w:space="0" w:color="auto"/>
        <w:left w:val="none" w:sz="0" w:space="0" w:color="auto"/>
        <w:bottom w:val="none" w:sz="0" w:space="0" w:color="auto"/>
        <w:right w:val="none" w:sz="0" w:space="0" w:color="auto"/>
      </w:divBdr>
    </w:div>
    <w:div w:id="502741799">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08835651">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21937340">
      <w:bodyDiv w:val="1"/>
      <w:marLeft w:val="0"/>
      <w:marRight w:val="0"/>
      <w:marTop w:val="0"/>
      <w:marBottom w:val="0"/>
      <w:divBdr>
        <w:top w:val="none" w:sz="0" w:space="0" w:color="auto"/>
        <w:left w:val="none" w:sz="0" w:space="0" w:color="auto"/>
        <w:bottom w:val="none" w:sz="0" w:space="0" w:color="auto"/>
        <w:right w:val="none" w:sz="0" w:space="0" w:color="auto"/>
      </w:divBdr>
    </w:div>
    <w:div w:id="534467978">
      <w:bodyDiv w:val="1"/>
      <w:marLeft w:val="0"/>
      <w:marRight w:val="0"/>
      <w:marTop w:val="0"/>
      <w:marBottom w:val="0"/>
      <w:divBdr>
        <w:top w:val="none" w:sz="0" w:space="0" w:color="auto"/>
        <w:left w:val="none" w:sz="0" w:space="0" w:color="auto"/>
        <w:bottom w:val="none" w:sz="0" w:space="0" w:color="auto"/>
        <w:right w:val="none" w:sz="0" w:space="0" w:color="auto"/>
      </w:divBdr>
    </w:div>
    <w:div w:id="552665478">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78709094">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434510">
      <w:bodyDiv w:val="1"/>
      <w:marLeft w:val="0"/>
      <w:marRight w:val="0"/>
      <w:marTop w:val="0"/>
      <w:marBottom w:val="0"/>
      <w:divBdr>
        <w:top w:val="none" w:sz="0" w:space="0" w:color="auto"/>
        <w:left w:val="none" w:sz="0" w:space="0" w:color="auto"/>
        <w:bottom w:val="none" w:sz="0" w:space="0" w:color="auto"/>
        <w:right w:val="none" w:sz="0" w:space="0" w:color="auto"/>
      </w:divBdr>
    </w:div>
    <w:div w:id="598025163">
      <w:bodyDiv w:val="1"/>
      <w:marLeft w:val="0"/>
      <w:marRight w:val="0"/>
      <w:marTop w:val="0"/>
      <w:marBottom w:val="0"/>
      <w:divBdr>
        <w:top w:val="none" w:sz="0" w:space="0" w:color="auto"/>
        <w:left w:val="none" w:sz="0" w:space="0" w:color="auto"/>
        <w:bottom w:val="none" w:sz="0" w:space="0" w:color="auto"/>
        <w:right w:val="none" w:sz="0" w:space="0" w:color="auto"/>
      </w:divBdr>
    </w:div>
    <w:div w:id="605234465">
      <w:bodyDiv w:val="1"/>
      <w:marLeft w:val="0"/>
      <w:marRight w:val="0"/>
      <w:marTop w:val="0"/>
      <w:marBottom w:val="0"/>
      <w:divBdr>
        <w:top w:val="none" w:sz="0" w:space="0" w:color="auto"/>
        <w:left w:val="none" w:sz="0" w:space="0" w:color="auto"/>
        <w:bottom w:val="none" w:sz="0" w:space="0" w:color="auto"/>
        <w:right w:val="none" w:sz="0" w:space="0" w:color="auto"/>
      </w:divBdr>
    </w:div>
    <w:div w:id="618147155">
      <w:bodyDiv w:val="1"/>
      <w:marLeft w:val="0"/>
      <w:marRight w:val="0"/>
      <w:marTop w:val="0"/>
      <w:marBottom w:val="0"/>
      <w:divBdr>
        <w:top w:val="none" w:sz="0" w:space="0" w:color="auto"/>
        <w:left w:val="none" w:sz="0" w:space="0" w:color="auto"/>
        <w:bottom w:val="none" w:sz="0" w:space="0" w:color="auto"/>
        <w:right w:val="none" w:sz="0" w:space="0" w:color="auto"/>
      </w:divBdr>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53685027">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670839382">
      <w:bodyDiv w:val="1"/>
      <w:marLeft w:val="0"/>
      <w:marRight w:val="0"/>
      <w:marTop w:val="0"/>
      <w:marBottom w:val="0"/>
      <w:divBdr>
        <w:top w:val="none" w:sz="0" w:space="0" w:color="auto"/>
        <w:left w:val="none" w:sz="0" w:space="0" w:color="auto"/>
        <w:bottom w:val="none" w:sz="0" w:space="0" w:color="auto"/>
        <w:right w:val="none" w:sz="0" w:space="0" w:color="auto"/>
      </w:divBdr>
    </w:div>
    <w:div w:id="681661501">
      <w:bodyDiv w:val="1"/>
      <w:marLeft w:val="0"/>
      <w:marRight w:val="0"/>
      <w:marTop w:val="0"/>
      <w:marBottom w:val="0"/>
      <w:divBdr>
        <w:top w:val="none" w:sz="0" w:space="0" w:color="auto"/>
        <w:left w:val="none" w:sz="0" w:space="0" w:color="auto"/>
        <w:bottom w:val="none" w:sz="0" w:space="0" w:color="auto"/>
        <w:right w:val="none" w:sz="0" w:space="0" w:color="auto"/>
      </w:divBdr>
    </w:div>
    <w:div w:id="682244628">
      <w:bodyDiv w:val="1"/>
      <w:marLeft w:val="0"/>
      <w:marRight w:val="0"/>
      <w:marTop w:val="0"/>
      <w:marBottom w:val="0"/>
      <w:divBdr>
        <w:top w:val="none" w:sz="0" w:space="0" w:color="auto"/>
        <w:left w:val="none" w:sz="0" w:space="0" w:color="auto"/>
        <w:bottom w:val="none" w:sz="0" w:space="0" w:color="auto"/>
        <w:right w:val="none" w:sz="0" w:space="0" w:color="auto"/>
      </w:divBdr>
    </w:div>
    <w:div w:id="707528043">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55521513">
      <w:bodyDiv w:val="1"/>
      <w:marLeft w:val="0"/>
      <w:marRight w:val="0"/>
      <w:marTop w:val="0"/>
      <w:marBottom w:val="0"/>
      <w:divBdr>
        <w:top w:val="none" w:sz="0" w:space="0" w:color="auto"/>
        <w:left w:val="none" w:sz="0" w:space="0" w:color="auto"/>
        <w:bottom w:val="none" w:sz="0" w:space="0" w:color="auto"/>
        <w:right w:val="none" w:sz="0" w:space="0" w:color="auto"/>
      </w:divBdr>
    </w:div>
    <w:div w:id="768549049">
      <w:bodyDiv w:val="1"/>
      <w:marLeft w:val="0"/>
      <w:marRight w:val="0"/>
      <w:marTop w:val="0"/>
      <w:marBottom w:val="0"/>
      <w:divBdr>
        <w:top w:val="none" w:sz="0" w:space="0" w:color="auto"/>
        <w:left w:val="none" w:sz="0" w:space="0" w:color="auto"/>
        <w:bottom w:val="none" w:sz="0" w:space="0" w:color="auto"/>
        <w:right w:val="none" w:sz="0" w:space="0" w:color="auto"/>
      </w:divBdr>
    </w:div>
    <w:div w:id="787239229">
      <w:bodyDiv w:val="1"/>
      <w:marLeft w:val="0"/>
      <w:marRight w:val="0"/>
      <w:marTop w:val="0"/>
      <w:marBottom w:val="0"/>
      <w:divBdr>
        <w:top w:val="none" w:sz="0" w:space="0" w:color="auto"/>
        <w:left w:val="none" w:sz="0" w:space="0" w:color="auto"/>
        <w:bottom w:val="none" w:sz="0" w:space="0" w:color="auto"/>
        <w:right w:val="none" w:sz="0" w:space="0" w:color="auto"/>
      </w:divBdr>
    </w:div>
    <w:div w:id="791901758">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19924951">
      <w:bodyDiv w:val="1"/>
      <w:marLeft w:val="0"/>
      <w:marRight w:val="0"/>
      <w:marTop w:val="0"/>
      <w:marBottom w:val="0"/>
      <w:divBdr>
        <w:top w:val="none" w:sz="0" w:space="0" w:color="auto"/>
        <w:left w:val="none" w:sz="0" w:space="0" w:color="auto"/>
        <w:bottom w:val="none" w:sz="0" w:space="0" w:color="auto"/>
        <w:right w:val="none" w:sz="0" w:space="0" w:color="auto"/>
      </w:divBdr>
    </w:div>
    <w:div w:id="827285206">
      <w:bodyDiv w:val="1"/>
      <w:marLeft w:val="0"/>
      <w:marRight w:val="0"/>
      <w:marTop w:val="0"/>
      <w:marBottom w:val="0"/>
      <w:divBdr>
        <w:top w:val="none" w:sz="0" w:space="0" w:color="auto"/>
        <w:left w:val="none" w:sz="0" w:space="0" w:color="auto"/>
        <w:bottom w:val="none" w:sz="0" w:space="0" w:color="auto"/>
        <w:right w:val="none" w:sz="0" w:space="0" w:color="auto"/>
      </w:divBdr>
    </w:div>
    <w:div w:id="827868702">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845708264">
      <w:bodyDiv w:val="1"/>
      <w:marLeft w:val="0"/>
      <w:marRight w:val="0"/>
      <w:marTop w:val="0"/>
      <w:marBottom w:val="0"/>
      <w:divBdr>
        <w:top w:val="none" w:sz="0" w:space="0" w:color="auto"/>
        <w:left w:val="none" w:sz="0" w:space="0" w:color="auto"/>
        <w:bottom w:val="none" w:sz="0" w:space="0" w:color="auto"/>
        <w:right w:val="none" w:sz="0" w:space="0" w:color="auto"/>
      </w:divBdr>
    </w:div>
    <w:div w:id="851839277">
      <w:bodyDiv w:val="1"/>
      <w:marLeft w:val="0"/>
      <w:marRight w:val="0"/>
      <w:marTop w:val="0"/>
      <w:marBottom w:val="0"/>
      <w:divBdr>
        <w:top w:val="none" w:sz="0" w:space="0" w:color="auto"/>
        <w:left w:val="none" w:sz="0" w:space="0" w:color="auto"/>
        <w:bottom w:val="none" w:sz="0" w:space="0" w:color="auto"/>
        <w:right w:val="none" w:sz="0" w:space="0" w:color="auto"/>
      </w:divBdr>
    </w:div>
    <w:div w:id="859583629">
      <w:bodyDiv w:val="1"/>
      <w:marLeft w:val="0"/>
      <w:marRight w:val="0"/>
      <w:marTop w:val="0"/>
      <w:marBottom w:val="0"/>
      <w:divBdr>
        <w:top w:val="none" w:sz="0" w:space="0" w:color="auto"/>
        <w:left w:val="none" w:sz="0" w:space="0" w:color="auto"/>
        <w:bottom w:val="none" w:sz="0" w:space="0" w:color="auto"/>
        <w:right w:val="none" w:sz="0" w:space="0" w:color="auto"/>
      </w:divBdr>
    </w:div>
    <w:div w:id="867454978">
      <w:bodyDiv w:val="1"/>
      <w:marLeft w:val="0"/>
      <w:marRight w:val="0"/>
      <w:marTop w:val="0"/>
      <w:marBottom w:val="0"/>
      <w:divBdr>
        <w:top w:val="none" w:sz="0" w:space="0" w:color="auto"/>
        <w:left w:val="none" w:sz="0" w:space="0" w:color="auto"/>
        <w:bottom w:val="none" w:sz="0" w:space="0" w:color="auto"/>
        <w:right w:val="none" w:sz="0" w:space="0" w:color="auto"/>
      </w:divBdr>
    </w:div>
    <w:div w:id="884558952">
      <w:bodyDiv w:val="1"/>
      <w:marLeft w:val="0"/>
      <w:marRight w:val="0"/>
      <w:marTop w:val="0"/>
      <w:marBottom w:val="0"/>
      <w:divBdr>
        <w:top w:val="none" w:sz="0" w:space="0" w:color="auto"/>
        <w:left w:val="none" w:sz="0" w:space="0" w:color="auto"/>
        <w:bottom w:val="none" w:sz="0" w:space="0" w:color="auto"/>
        <w:right w:val="none" w:sz="0" w:space="0" w:color="auto"/>
      </w:divBdr>
    </w:div>
    <w:div w:id="890965469">
      <w:bodyDiv w:val="1"/>
      <w:marLeft w:val="0"/>
      <w:marRight w:val="0"/>
      <w:marTop w:val="0"/>
      <w:marBottom w:val="0"/>
      <w:divBdr>
        <w:top w:val="none" w:sz="0" w:space="0" w:color="auto"/>
        <w:left w:val="none" w:sz="0" w:space="0" w:color="auto"/>
        <w:bottom w:val="none" w:sz="0" w:space="0" w:color="auto"/>
        <w:right w:val="none" w:sz="0" w:space="0" w:color="auto"/>
      </w:divBdr>
    </w:div>
    <w:div w:id="897319598">
      <w:bodyDiv w:val="1"/>
      <w:marLeft w:val="0"/>
      <w:marRight w:val="0"/>
      <w:marTop w:val="0"/>
      <w:marBottom w:val="0"/>
      <w:divBdr>
        <w:top w:val="none" w:sz="0" w:space="0" w:color="auto"/>
        <w:left w:val="none" w:sz="0" w:space="0" w:color="auto"/>
        <w:bottom w:val="none" w:sz="0" w:space="0" w:color="auto"/>
        <w:right w:val="none" w:sz="0" w:space="0" w:color="auto"/>
      </w:divBdr>
    </w:div>
    <w:div w:id="905840685">
      <w:bodyDiv w:val="1"/>
      <w:marLeft w:val="0"/>
      <w:marRight w:val="0"/>
      <w:marTop w:val="0"/>
      <w:marBottom w:val="0"/>
      <w:divBdr>
        <w:top w:val="none" w:sz="0" w:space="0" w:color="auto"/>
        <w:left w:val="none" w:sz="0" w:space="0" w:color="auto"/>
        <w:bottom w:val="none" w:sz="0" w:space="0" w:color="auto"/>
        <w:right w:val="none" w:sz="0" w:space="0" w:color="auto"/>
      </w:divBdr>
      <w:divsChild>
        <w:div w:id="1368798417">
          <w:marLeft w:val="0"/>
          <w:marRight w:val="0"/>
          <w:marTop w:val="0"/>
          <w:marBottom w:val="0"/>
          <w:divBdr>
            <w:top w:val="none" w:sz="0" w:space="0" w:color="auto"/>
            <w:left w:val="none" w:sz="0" w:space="0" w:color="auto"/>
            <w:bottom w:val="none" w:sz="0" w:space="0" w:color="auto"/>
            <w:right w:val="none" w:sz="0" w:space="0" w:color="auto"/>
          </w:divBdr>
        </w:div>
        <w:div w:id="1426152405">
          <w:marLeft w:val="0"/>
          <w:marRight w:val="0"/>
          <w:marTop w:val="0"/>
          <w:marBottom w:val="0"/>
          <w:divBdr>
            <w:top w:val="none" w:sz="0" w:space="0" w:color="auto"/>
            <w:left w:val="none" w:sz="0" w:space="0" w:color="auto"/>
            <w:bottom w:val="none" w:sz="0" w:space="0" w:color="auto"/>
            <w:right w:val="none" w:sz="0" w:space="0" w:color="auto"/>
          </w:divBdr>
        </w:div>
        <w:div w:id="538669349">
          <w:marLeft w:val="0"/>
          <w:marRight w:val="0"/>
          <w:marTop w:val="0"/>
          <w:marBottom w:val="0"/>
          <w:divBdr>
            <w:top w:val="none" w:sz="0" w:space="0" w:color="auto"/>
            <w:left w:val="none" w:sz="0" w:space="0" w:color="auto"/>
            <w:bottom w:val="none" w:sz="0" w:space="0" w:color="auto"/>
            <w:right w:val="none" w:sz="0" w:space="0" w:color="auto"/>
          </w:divBdr>
        </w:div>
      </w:divsChild>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56062411">
      <w:bodyDiv w:val="1"/>
      <w:marLeft w:val="0"/>
      <w:marRight w:val="0"/>
      <w:marTop w:val="0"/>
      <w:marBottom w:val="0"/>
      <w:divBdr>
        <w:top w:val="none" w:sz="0" w:space="0" w:color="auto"/>
        <w:left w:val="none" w:sz="0" w:space="0" w:color="auto"/>
        <w:bottom w:val="none" w:sz="0" w:space="0" w:color="auto"/>
        <w:right w:val="none" w:sz="0" w:space="0" w:color="auto"/>
      </w:divBdr>
    </w:div>
    <w:div w:id="960840606">
      <w:bodyDiv w:val="1"/>
      <w:marLeft w:val="0"/>
      <w:marRight w:val="0"/>
      <w:marTop w:val="0"/>
      <w:marBottom w:val="0"/>
      <w:divBdr>
        <w:top w:val="none" w:sz="0" w:space="0" w:color="auto"/>
        <w:left w:val="none" w:sz="0" w:space="0" w:color="auto"/>
        <w:bottom w:val="none" w:sz="0" w:space="0" w:color="auto"/>
        <w:right w:val="none" w:sz="0" w:space="0" w:color="auto"/>
      </w:divBdr>
    </w:div>
    <w:div w:id="978149305">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82273913">
      <w:bodyDiv w:val="1"/>
      <w:marLeft w:val="0"/>
      <w:marRight w:val="0"/>
      <w:marTop w:val="0"/>
      <w:marBottom w:val="0"/>
      <w:divBdr>
        <w:top w:val="none" w:sz="0" w:space="0" w:color="auto"/>
        <w:left w:val="none" w:sz="0" w:space="0" w:color="auto"/>
        <w:bottom w:val="none" w:sz="0" w:space="0" w:color="auto"/>
        <w:right w:val="none" w:sz="0" w:space="0" w:color="auto"/>
      </w:divBdr>
    </w:div>
    <w:div w:id="987785693">
      <w:bodyDiv w:val="1"/>
      <w:marLeft w:val="0"/>
      <w:marRight w:val="0"/>
      <w:marTop w:val="0"/>
      <w:marBottom w:val="0"/>
      <w:divBdr>
        <w:top w:val="none" w:sz="0" w:space="0" w:color="auto"/>
        <w:left w:val="none" w:sz="0" w:space="0" w:color="auto"/>
        <w:bottom w:val="none" w:sz="0" w:space="0" w:color="auto"/>
        <w:right w:val="none" w:sz="0" w:space="0" w:color="auto"/>
      </w:divBdr>
    </w:div>
    <w:div w:id="99746186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10182985">
      <w:bodyDiv w:val="1"/>
      <w:marLeft w:val="0"/>
      <w:marRight w:val="0"/>
      <w:marTop w:val="0"/>
      <w:marBottom w:val="0"/>
      <w:divBdr>
        <w:top w:val="none" w:sz="0" w:space="0" w:color="auto"/>
        <w:left w:val="none" w:sz="0" w:space="0" w:color="auto"/>
        <w:bottom w:val="none" w:sz="0" w:space="0" w:color="auto"/>
        <w:right w:val="none" w:sz="0" w:space="0" w:color="auto"/>
      </w:divBdr>
    </w:div>
    <w:div w:id="1019503134">
      <w:bodyDiv w:val="1"/>
      <w:marLeft w:val="0"/>
      <w:marRight w:val="0"/>
      <w:marTop w:val="0"/>
      <w:marBottom w:val="0"/>
      <w:divBdr>
        <w:top w:val="none" w:sz="0" w:space="0" w:color="auto"/>
        <w:left w:val="none" w:sz="0" w:space="0" w:color="auto"/>
        <w:bottom w:val="none" w:sz="0" w:space="0" w:color="auto"/>
        <w:right w:val="none" w:sz="0" w:space="0" w:color="auto"/>
      </w:divBdr>
    </w:div>
    <w:div w:id="1039352371">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80298496">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088499913">
      <w:bodyDiv w:val="1"/>
      <w:marLeft w:val="0"/>
      <w:marRight w:val="0"/>
      <w:marTop w:val="0"/>
      <w:marBottom w:val="0"/>
      <w:divBdr>
        <w:top w:val="none" w:sz="0" w:space="0" w:color="auto"/>
        <w:left w:val="none" w:sz="0" w:space="0" w:color="auto"/>
        <w:bottom w:val="none" w:sz="0" w:space="0" w:color="auto"/>
        <w:right w:val="none" w:sz="0" w:space="0" w:color="auto"/>
      </w:divBdr>
    </w:div>
    <w:div w:id="1090540428">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22724340">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65511420">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187905735">
      <w:bodyDiv w:val="1"/>
      <w:marLeft w:val="0"/>
      <w:marRight w:val="0"/>
      <w:marTop w:val="0"/>
      <w:marBottom w:val="0"/>
      <w:divBdr>
        <w:top w:val="none" w:sz="0" w:space="0" w:color="auto"/>
        <w:left w:val="none" w:sz="0" w:space="0" w:color="auto"/>
        <w:bottom w:val="none" w:sz="0" w:space="0" w:color="auto"/>
        <w:right w:val="none" w:sz="0" w:space="0" w:color="auto"/>
      </w:divBdr>
    </w:div>
    <w:div w:id="1196238603">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05099898">
      <w:bodyDiv w:val="1"/>
      <w:marLeft w:val="0"/>
      <w:marRight w:val="0"/>
      <w:marTop w:val="0"/>
      <w:marBottom w:val="0"/>
      <w:divBdr>
        <w:top w:val="none" w:sz="0" w:space="0" w:color="auto"/>
        <w:left w:val="none" w:sz="0" w:space="0" w:color="auto"/>
        <w:bottom w:val="none" w:sz="0" w:space="0" w:color="auto"/>
        <w:right w:val="none" w:sz="0" w:space="0" w:color="auto"/>
      </w:divBdr>
    </w:div>
    <w:div w:id="1208378436">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38125335">
      <w:bodyDiv w:val="1"/>
      <w:marLeft w:val="0"/>
      <w:marRight w:val="0"/>
      <w:marTop w:val="0"/>
      <w:marBottom w:val="0"/>
      <w:divBdr>
        <w:top w:val="none" w:sz="0" w:space="0" w:color="auto"/>
        <w:left w:val="none" w:sz="0" w:space="0" w:color="auto"/>
        <w:bottom w:val="none" w:sz="0" w:space="0" w:color="auto"/>
        <w:right w:val="none" w:sz="0" w:space="0" w:color="auto"/>
      </w:divBdr>
    </w:div>
    <w:div w:id="1245846271">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252737003">
      <w:bodyDiv w:val="1"/>
      <w:marLeft w:val="0"/>
      <w:marRight w:val="0"/>
      <w:marTop w:val="0"/>
      <w:marBottom w:val="0"/>
      <w:divBdr>
        <w:top w:val="none" w:sz="0" w:space="0" w:color="auto"/>
        <w:left w:val="none" w:sz="0" w:space="0" w:color="auto"/>
        <w:bottom w:val="none" w:sz="0" w:space="0" w:color="auto"/>
        <w:right w:val="none" w:sz="0" w:space="0" w:color="auto"/>
      </w:divBdr>
    </w:div>
    <w:div w:id="1260602220">
      <w:bodyDiv w:val="1"/>
      <w:marLeft w:val="0"/>
      <w:marRight w:val="0"/>
      <w:marTop w:val="0"/>
      <w:marBottom w:val="0"/>
      <w:divBdr>
        <w:top w:val="none" w:sz="0" w:space="0" w:color="auto"/>
        <w:left w:val="none" w:sz="0" w:space="0" w:color="auto"/>
        <w:bottom w:val="none" w:sz="0" w:space="0" w:color="auto"/>
        <w:right w:val="none" w:sz="0" w:space="0" w:color="auto"/>
      </w:divBdr>
    </w:div>
    <w:div w:id="1272936839">
      <w:bodyDiv w:val="1"/>
      <w:marLeft w:val="0"/>
      <w:marRight w:val="0"/>
      <w:marTop w:val="0"/>
      <w:marBottom w:val="0"/>
      <w:divBdr>
        <w:top w:val="none" w:sz="0" w:space="0" w:color="auto"/>
        <w:left w:val="none" w:sz="0" w:space="0" w:color="auto"/>
        <w:bottom w:val="none" w:sz="0" w:space="0" w:color="auto"/>
        <w:right w:val="none" w:sz="0" w:space="0" w:color="auto"/>
      </w:divBdr>
    </w:div>
    <w:div w:id="1277908628">
      <w:bodyDiv w:val="1"/>
      <w:marLeft w:val="0"/>
      <w:marRight w:val="0"/>
      <w:marTop w:val="0"/>
      <w:marBottom w:val="0"/>
      <w:divBdr>
        <w:top w:val="none" w:sz="0" w:space="0" w:color="auto"/>
        <w:left w:val="none" w:sz="0" w:space="0" w:color="auto"/>
        <w:bottom w:val="none" w:sz="0" w:space="0" w:color="auto"/>
        <w:right w:val="none" w:sz="0" w:space="0" w:color="auto"/>
      </w:divBdr>
    </w:div>
    <w:div w:id="1282347090">
      <w:bodyDiv w:val="1"/>
      <w:marLeft w:val="0"/>
      <w:marRight w:val="0"/>
      <w:marTop w:val="0"/>
      <w:marBottom w:val="0"/>
      <w:divBdr>
        <w:top w:val="none" w:sz="0" w:space="0" w:color="auto"/>
        <w:left w:val="none" w:sz="0" w:space="0" w:color="auto"/>
        <w:bottom w:val="none" w:sz="0" w:space="0" w:color="auto"/>
        <w:right w:val="none" w:sz="0" w:space="0" w:color="auto"/>
      </w:divBdr>
    </w:div>
    <w:div w:id="1286933817">
      <w:bodyDiv w:val="1"/>
      <w:marLeft w:val="0"/>
      <w:marRight w:val="0"/>
      <w:marTop w:val="0"/>
      <w:marBottom w:val="0"/>
      <w:divBdr>
        <w:top w:val="none" w:sz="0" w:space="0" w:color="auto"/>
        <w:left w:val="none" w:sz="0" w:space="0" w:color="auto"/>
        <w:bottom w:val="none" w:sz="0" w:space="0" w:color="auto"/>
        <w:right w:val="none" w:sz="0" w:space="0" w:color="auto"/>
      </w:divBdr>
    </w:div>
    <w:div w:id="1292595641">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27132209">
      <w:bodyDiv w:val="1"/>
      <w:marLeft w:val="0"/>
      <w:marRight w:val="0"/>
      <w:marTop w:val="0"/>
      <w:marBottom w:val="0"/>
      <w:divBdr>
        <w:top w:val="none" w:sz="0" w:space="0" w:color="auto"/>
        <w:left w:val="none" w:sz="0" w:space="0" w:color="auto"/>
        <w:bottom w:val="none" w:sz="0" w:space="0" w:color="auto"/>
        <w:right w:val="none" w:sz="0" w:space="0" w:color="auto"/>
      </w:divBdr>
    </w:div>
    <w:div w:id="1336573263">
      <w:bodyDiv w:val="1"/>
      <w:marLeft w:val="0"/>
      <w:marRight w:val="0"/>
      <w:marTop w:val="0"/>
      <w:marBottom w:val="0"/>
      <w:divBdr>
        <w:top w:val="none" w:sz="0" w:space="0" w:color="auto"/>
        <w:left w:val="none" w:sz="0" w:space="0" w:color="auto"/>
        <w:bottom w:val="none" w:sz="0" w:space="0" w:color="auto"/>
        <w:right w:val="none" w:sz="0" w:space="0" w:color="auto"/>
      </w:divBdr>
    </w:div>
    <w:div w:id="1338657415">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4956592">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26001973">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448164123">
      <w:bodyDiv w:val="1"/>
      <w:marLeft w:val="0"/>
      <w:marRight w:val="0"/>
      <w:marTop w:val="0"/>
      <w:marBottom w:val="0"/>
      <w:divBdr>
        <w:top w:val="none" w:sz="0" w:space="0" w:color="auto"/>
        <w:left w:val="none" w:sz="0" w:space="0" w:color="auto"/>
        <w:bottom w:val="none" w:sz="0" w:space="0" w:color="auto"/>
        <w:right w:val="none" w:sz="0" w:space="0" w:color="auto"/>
      </w:divBdr>
    </w:div>
    <w:div w:id="1460994546">
      <w:bodyDiv w:val="1"/>
      <w:marLeft w:val="0"/>
      <w:marRight w:val="0"/>
      <w:marTop w:val="0"/>
      <w:marBottom w:val="0"/>
      <w:divBdr>
        <w:top w:val="none" w:sz="0" w:space="0" w:color="auto"/>
        <w:left w:val="none" w:sz="0" w:space="0" w:color="auto"/>
        <w:bottom w:val="none" w:sz="0" w:space="0" w:color="auto"/>
        <w:right w:val="none" w:sz="0" w:space="0" w:color="auto"/>
      </w:divBdr>
    </w:div>
    <w:div w:id="1496608844">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2035251">
      <w:bodyDiv w:val="1"/>
      <w:marLeft w:val="0"/>
      <w:marRight w:val="0"/>
      <w:marTop w:val="0"/>
      <w:marBottom w:val="0"/>
      <w:divBdr>
        <w:top w:val="none" w:sz="0" w:space="0" w:color="auto"/>
        <w:left w:val="none" w:sz="0" w:space="0" w:color="auto"/>
        <w:bottom w:val="none" w:sz="0" w:space="0" w:color="auto"/>
        <w:right w:val="none" w:sz="0" w:space="0" w:color="auto"/>
      </w:divBdr>
    </w:div>
    <w:div w:id="1533496484">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51527528">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604678867">
      <w:bodyDiv w:val="1"/>
      <w:marLeft w:val="0"/>
      <w:marRight w:val="0"/>
      <w:marTop w:val="0"/>
      <w:marBottom w:val="0"/>
      <w:divBdr>
        <w:top w:val="none" w:sz="0" w:space="0" w:color="auto"/>
        <w:left w:val="none" w:sz="0" w:space="0" w:color="auto"/>
        <w:bottom w:val="none" w:sz="0" w:space="0" w:color="auto"/>
        <w:right w:val="none" w:sz="0" w:space="0" w:color="auto"/>
      </w:divBdr>
    </w:div>
    <w:div w:id="1611162431">
      <w:bodyDiv w:val="1"/>
      <w:marLeft w:val="0"/>
      <w:marRight w:val="0"/>
      <w:marTop w:val="0"/>
      <w:marBottom w:val="0"/>
      <w:divBdr>
        <w:top w:val="none" w:sz="0" w:space="0" w:color="auto"/>
        <w:left w:val="none" w:sz="0" w:space="0" w:color="auto"/>
        <w:bottom w:val="none" w:sz="0" w:space="0" w:color="auto"/>
        <w:right w:val="none" w:sz="0" w:space="0" w:color="auto"/>
      </w:divBdr>
    </w:div>
    <w:div w:id="1611741676">
      <w:bodyDiv w:val="1"/>
      <w:marLeft w:val="0"/>
      <w:marRight w:val="0"/>
      <w:marTop w:val="0"/>
      <w:marBottom w:val="0"/>
      <w:divBdr>
        <w:top w:val="none" w:sz="0" w:space="0" w:color="auto"/>
        <w:left w:val="none" w:sz="0" w:space="0" w:color="auto"/>
        <w:bottom w:val="none" w:sz="0" w:space="0" w:color="auto"/>
        <w:right w:val="none" w:sz="0" w:space="0" w:color="auto"/>
      </w:divBdr>
    </w:div>
    <w:div w:id="1630667174">
      <w:bodyDiv w:val="1"/>
      <w:marLeft w:val="0"/>
      <w:marRight w:val="0"/>
      <w:marTop w:val="0"/>
      <w:marBottom w:val="0"/>
      <w:divBdr>
        <w:top w:val="none" w:sz="0" w:space="0" w:color="auto"/>
        <w:left w:val="none" w:sz="0" w:space="0" w:color="auto"/>
        <w:bottom w:val="none" w:sz="0" w:space="0" w:color="auto"/>
        <w:right w:val="none" w:sz="0" w:space="0" w:color="auto"/>
      </w:divBdr>
    </w:div>
    <w:div w:id="1640571542">
      <w:bodyDiv w:val="1"/>
      <w:marLeft w:val="0"/>
      <w:marRight w:val="0"/>
      <w:marTop w:val="0"/>
      <w:marBottom w:val="0"/>
      <w:divBdr>
        <w:top w:val="none" w:sz="0" w:space="0" w:color="auto"/>
        <w:left w:val="none" w:sz="0" w:space="0" w:color="auto"/>
        <w:bottom w:val="none" w:sz="0" w:space="0" w:color="auto"/>
        <w:right w:val="none" w:sz="0" w:space="0" w:color="auto"/>
      </w:divBdr>
    </w:div>
    <w:div w:id="1648321099">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61041527">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685859856">
      <w:bodyDiv w:val="1"/>
      <w:marLeft w:val="0"/>
      <w:marRight w:val="0"/>
      <w:marTop w:val="0"/>
      <w:marBottom w:val="0"/>
      <w:divBdr>
        <w:top w:val="none" w:sz="0" w:space="0" w:color="auto"/>
        <w:left w:val="none" w:sz="0" w:space="0" w:color="auto"/>
        <w:bottom w:val="none" w:sz="0" w:space="0" w:color="auto"/>
        <w:right w:val="none" w:sz="0" w:space="0" w:color="auto"/>
      </w:divBdr>
    </w:div>
    <w:div w:id="1695841970">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06826301">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22513238">
      <w:bodyDiv w:val="1"/>
      <w:marLeft w:val="0"/>
      <w:marRight w:val="0"/>
      <w:marTop w:val="0"/>
      <w:marBottom w:val="0"/>
      <w:divBdr>
        <w:top w:val="none" w:sz="0" w:space="0" w:color="auto"/>
        <w:left w:val="none" w:sz="0" w:space="0" w:color="auto"/>
        <w:bottom w:val="none" w:sz="0" w:space="0" w:color="auto"/>
        <w:right w:val="none" w:sz="0" w:space="0" w:color="auto"/>
      </w:divBdr>
    </w:div>
    <w:div w:id="1725761035">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55784786">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62026418">
      <w:bodyDiv w:val="1"/>
      <w:marLeft w:val="0"/>
      <w:marRight w:val="0"/>
      <w:marTop w:val="0"/>
      <w:marBottom w:val="0"/>
      <w:divBdr>
        <w:top w:val="none" w:sz="0" w:space="0" w:color="auto"/>
        <w:left w:val="none" w:sz="0" w:space="0" w:color="auto"/>
        <w:bottom w:val="none" w:sz="0" w:space="0" w:color="auto"/>
        <w:right w:val="none" w:sz="0" w:space="0" w:color="auto"/>
      </w:divBdr>
    </w:div>
    <w:div w:id="1766851170">
      <w:bodyDiv w:val="1"/>
      <w:marLeft w:val="0"/>
      <w:marRight w:val="0"/>
      <w:marTop w:val="0"/>
      <w:marBottom w:val="0"/>
      <w:divBdr>
        <w:top w:val="none" w:sz="0" w:space="0" w:color="auto"/>
        <w:left w:val="none" w:sz="0" w:space="0" w:color="auto"/>
        <w:bottom w:val="none" w:sz="0" w:space="0" w:color="auto"/>
        <w:right w:val="none" w:sz="0" w:space="0" w:color="auto"/>
      </w:divBdr>
    </w:div>
    <w:div w:id="1771511433">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8434950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793133205">
      <w:bodyDiv w:val="1"/>
      <w:marLeft w:val="0"/>
      <w:marRight w:val="0"/>
      <w:marTop w:val="0"/>
      <w:marBottom w:val="0"/>
      <w:divBdr>
        <w:top w:val="none" w:sz="0" w:space="0" w:color="auto"/>
        <w:left w:val="none" w:sz="0" w:space="0" w:color="auto"/>
        <w:bottom w:val="none" w:sz="0" w:space="0" w:color="auto"/>
        <w:right w:val="none" w:sz="0" w:space="0" w:color="auto"/>
      </w:divBdr>
    </w:div>
    <w:div w:id="1798792046">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17186984">
      <w:bodyDiv w:val="1"/>
      <w:marLeft w:val="0"/>
      <w:marRight w:val="0"/>
      <w:marTop w:val="0"/>
      <w:marBottom w:val="0"/>
      <w:divBdr>
        <w:top w:val="none" w:sz="0" w:space="0" w:color="auto"/>
        <w:left w:val="none" w:sz="0" w:space="0" w:color="auto"/>
        <w:bottom w:val="none" w:sz="0" w:space="0" w:color="auto"/>
        <w:right w:val="none" w:sz="0" w:space="0" w:color="auto"/>
      </w:divBdr>
    </w:div>
    <w:div w:id="1837107692">
      <w:bodyDiv w:val="1"/>
      <w:marLeft w:val="0"/>
      <w:marRight w:val="0"/>
      <w:marTop w:val="0"/>
      <w:marBottom w:val="0"/>
      <w:divBdr>
        <w:top w:val="none" w:sz="0" w:space="0" w:color="auto"/>
        <w:left w:val="none" w:sz="0" w:space="0" w:color="auto"/>
        <w:bottom w:val="none" w:sz="0" w:space="0" w:color="auto"/>
        <w:right w:val="none" w:sz="0" w:space="0" w:color="auto"/>
      </w:divBdr>
    </w:div>
    <w:div w:id="1858886924">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908177939">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2268692">
      <w:bodyDiv w:val="1"/>
      <w:marLeft w:val="0"/>
      <w:marRight w:val="0"/>
      <w:marTop w:val="0"/>
      <w:marBottom w:val="0"/>
      <w:divBdr>
        <w:top w:val="none" w:sz="0" w:space="0" w:color="auto"/>
        <w:left w:val="none" w:sz="0" w:space="0" w:color="auto"/>
        <w:bottom w:val="none" w:sz="0" w:space="0" w:color="auto"/>
        <w:right w:val="none" w:sz="0" w:space="0" w:color="auto"/>
      </w:divBdr>
    </w:div>
    <w:div w:id="1984043290">
      <w:bodyDiv w:val="1"/>
      <w:marLeft w:val="0"/>
      <w:marRight w:val="0"/>
      <w:marTop w:val="0"/>
      <w:marBottom w:val="0"/>
      <w:divBdr>
        <w:top w:val="none" w:sz="0" w:space="0" w:color="auto"/>
        <w:left w:val="none" w:sz="0" w:space="0" w:color="auto"/>
        <w:bottom w:val="none" w:sz="0" w:space="0" w:color="auto"/>
        <w:right w:val="none" w:sz="0" w:space="0" w:color="auto"/>
      </w:divBdr>
    </w:div>
    <w:div w:id="2010786256">
      <w:bodyDiv w:val="1"/>
      <w:marLeft w:val="0"/>
      <w:marRight w:val="0"/>
      <w:marTop w:val="0"/>
      <w:marBottom w:val="0"/>
      <w:divBdr>
        <w:top w:val="none" w:sz="0" w:space="0" w:color="auto"/>
        <w:left w:val="none" w:sz="0" w:space="0" w:color="auto"/>
        <w:bottom w:val="none" w:sz="0" w:space="0" w:color="auto"/>
        <w:right w:val="none" w:sz="0" w:space="0" w:color="auto"/>
      </w:divBdr>
      <w:divsChild>
        <w:div w:id="1962227787">
          <w:marLeft w:val="0"/>
          <w:marRight w:val="0"/>
          <w:marTop w:val="0"/>
          <w:marBottom w:val="0"/>
          <w:divBdr>
            <w:top w:val="none" w:sz="0" w:space="0" w:color="auto"/>
            <w:left w:val="none" w:sz="0" w:space="0" w:color="auto"/>
            <w:bottom w:val="none" w:sz="0" w:space="0" w:color="auto"/>
            <w:right w:val="none" w:sz="0" w:space="0" w:color="auto"/>
          </w:divBdr>
        </w:div>
        <w:div w:id="547378785">
          <w:marLeft w:val="0"/>
          <w:marRight w:val="0"/>
          <w:marTop w:val="0"/>
          <w:marBottom w:val="0"/>
          <w:divBdr>
            <w:top w:val="none" w:sz="0" w:space="0" w:color="auto"/>
            <w:left w:val="none" w:sz="0" w:space="0" w:color="auto"/>
            <w:bottom w:val="none" w:sz="0" w:space="0" w:color="auto"/>
            <w:right w:val="none" w:sz="0" w:space="0" w:color="auto"/>
          </w:divBdr>
        </w:div>
      </w:divsChild>
    </w:div>
    <w:div w:id="2015570060">
      <w:bodyDiv w:val="1"/>
      <w:marLeft w:val="0"/>
      <w:marRight w:val="0"/>
      <w:marTop w:val="0"/>
      <w:marBottom w:val="0"/>
      <w:divBdr>
        <w:top w:val="none" w:sz="0" w:space="0" w:color="auto"/>
        <w:left w:val="none" w:sz="0" w:space="0" w:color="auto"/>
        <w:bottom w:val="none" w:sz="0" w:space="0" w:color="auto"/>
        <w:right w:val="none" w:sz="0" w:space="0" w:color="auto"/>
      </w:divBdr>
    </w:div>
    <w:div w:id="2021273332">
      <w:bodyDiv w:val="1"/>
      <w:marLeft w:val="0"/>
      <w:marRight w:val="0"/>
      <w:marTop w:val="0"/>
      <w:marBottom w:val="0"/>
      <w:divBdr>
        <w:top w:val="none" w:sz="0" w:space="0" w:color="auto"/>
        <w:left w:val="none" w:sz="0" w:space="0" w:color="auto"/>
        <w:bottom w:val="none" w:sz="0" w:space="0" w:color="auto"/>
        <w:right w:val="none" w:sz="0" w:space="0" w:color="auto"/>
      </w:divBdr>
    </w:div>
    <w:div w:id="2026519896">
      <w:bodyDiv w:val="1"/>
      <w:marLeft w:val="0"/>
      <w:marRight w:val="0"/>
      <w:marTop w:val="0"/>
      <w:marBottom w:val="0"/>
      <w:divBdr>
        <w:top w:val="none" w:sz="0" w:space="0" w:color="auto"/>
        <w:left w:val="none" w:sz="0" w:space="0" w:color="auto"/>
        <w:bottom w:val="none" w:sz="0" w:space="0" w:color="auto"/>
        <w:right w:val="none" w:sz="0" w:space="0" w:color="auto"/>
      </w:divBdr>
    </w:div>
    <w:div w:id="2054691784">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08185872">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 w:id="2127386592">
      <w:bodyDiv w:val="1"/>
      <w:marLeft w:val="0"/>
      <w:marRight w:val="0"/>
      <w:marTop w:val="0"/>
      <w:marBottom w:val="0"/>
      <w:divBdr>
        <w:top w:val="none" w:sz="0" w:space="0" w:color="auto"/>
        <w:left w:val="none" w:sz="0" w:space="0" w:color="auto"/>
        <w:bottom w:val="none" w:sz="0" w:space="0" w:color="auto"/>
        <w:right w:val="none" w:sz="0" w:space="0" w:color="auto"/>
      </w:divBdr>
    </w:div>
    <w:div w:id="2131165551">
      <w:bodyDiv w:val="1"/>
      <w:marLeft w:val="0"/>
      <w:marRight w:val="0"/>
      <w:marTop w:val="0"/>
      <w:marBottom w:val="0"/>
      <w:divBdr>
        <w:top w:val="none" w:sz="0" w:space="0" w:color="auto"/>
        <w:left w:val="none" w:sz="0" w:space="0" w:color="auto"/>
        <w:bottom w:val="none" w:sz="0" w:space="0" w:color="auto"/>
        <w:right w:val="none" w:sz="0" w:space="0" w:color="auto"/>
      </w:divBdr>
    </w:div>
    <w:div w:id="213347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rina4078@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oveugandafoundation.org/?fbclid=IwAR2k3g1jp9x2c1Lxx_xghA-725sJl5ffeTPjH3HzLBd9ds7XqUYRkQdSLxg" TargetMode="External"/><Relationship Id="rId5" Type="http://schemas.openxmlformats.org/officeDocument/2006/relationships/webSettings" Target="webSettings.xml"/><Relationship Id="rId10" Type="http://schemas.openxmlformats.org/officeDocument/2006/relationships/hyperlink" Target="http://www.samaritansforchildren.org" TargetMode="External"/><Relationship Id="rId4" Type="http://schemas.openxmlformats.org/officeDocument/2006/relationships/settings" Target="settings.xml"/><Relationship Id="rId9" Type="http://schemas.openxmlformats.org/officeDocument/2006/relationships/hyperlink" Target="http://www.samaritansforchildre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212AA2-B5B0-4FD2-9FE1-DC846CAB6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8</Pages>
  <Words>1884</Words>
  <Characters>1074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S Nelson</dc:creator>
  <cp:lastModifiedBy>Ronald Nelson</cp:lastModifiedBy>
  <cp:revision>28</cp:revision>
  <dcterms:created xsi:type="dcterms:W3CDTF">2022-02-03T18:32:00Z</dcterms:created>
  <dcterms:modified xsi:type="dcterms:W3CDTF">2022-02-19T16:46:00Z</dcterms:modified>
</cp:coreProperties>
</file>